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62054FE8" w:rsidR="00452228" w:rsidRDefault="00452228" w:rsidP="00A713BA">
      <w:pPr>
        <w:spacing w:after="0"/>
        <w:contextualSpacing/>
        <w:rPr>
          <w:b/>
          <w:bCs/>
        </w:rPr>
      </w:pPr>
    </w:p>
    <w:tbl>
      <w:tblPr>
        <w:tblStyle w:val="TableGrid"/>
        <w:tblW w:w="0" w:type="auto"/>
        <w:tblLook w:val="04A0" w:firstRow="1" w:lastRow="0" w:firstColumn="1" w:lastColumn="0" w:noHBand="0" w:noVBand="1"/>
      </w:tblPr>
      <w:tblGrid>
        <w:gridCol w:w="3143"/>
        <w:gridCol w:w="3141"/>
        <w:gridCol w:w="2958"/>
      </w:tblGrid>
      <w:tr w:rsidR="00E432A8" w14:paraId="2C56F6F0" w14:textId="77777777" w:rsidTr="00AC206D">
        <w:trPr>
          <w:trHeight w:val="394"/>
        </w:trPr>
        <w:tc>
          <w:tcPr>
            <w:tcW w:w="3143"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141" w:type="dxa"/>
          </w:tcPr>
          <w:p w14:paraId="53357C43" w14:textId="77777777" w:rsidR="00452228" w:rsidRDefault="00452228" w:rsidP="00A713BA">
            <w:pPr>
              <w:contextualSpacing/>
              <w:rPr>
                <w:b/>
                <w:bCs/>
              </w:rPr>
            </w:pPr>
            <w:r>
              <w:rPr>
                <w:b/>
                <w:bCs/>
              </w:rPr>
              <w:t>Topik:</w:t>
            </w:r>
          </w:p>
        </w:tc>
        <w:tc>
          <w:tcPr>
            <w:tcW w:w="2958" w:type="dxa"/>
          </w:tcPr>
          <w:p w14:paraId="45ECE697" w14:textId="0E0509AF" w:rsidR="00452228" w:rsidRDefault="00C04942" w:rsidP="00A713BA">
            <w:pPr>
              <w:contextualSpacing/>
              <w:rPr>
                <w:b/>
                <w:bCs/>
              </w:rPr>
            </w:pPr>
            <w:r>
              <w:rPr>
                <w:b/>
                <w:bCs/>
              </w:rPr>
              <w:t>Tanggal:</w:t>
            </w:r>
          </w:p>
        </w:tc>
      </w:tr>
      <w:tr w:rsidR="00E432A8" w14:paraId="543AA391" w14:textId="77777777" w:rsidTr="00AC206D">
        <w:tc>
          <w:tcPr>
            <w:tcW w:w="3143" w:type="dxa"/>
          </w:tcPr>
          <w:p w14:paraId="0D4C8887" w14:textId="77777777" w:rsidR="00452228" w:rsidRDefault="004E5617" w:rsidP="00A713BA">
            <w:pPr>
              <w:contextualSpacing/>
              <w:rPr>
                <w:b/>
                <w:bCs/>
              </w:rPr>
            </w:pPr>
            <w:r>
              <w:rPr>
                <w:b/>
                <w:bCs/>
              </w:rPr>
              <w:t>Fherta Afrisidenta</w:t>
            </w:r>
          </w:p>
          <w:p w14:paraId="1F4C24FD" w14:textId="23BE4A67" w:rsidR="004E5617" w:rsidRDefault="004E5617" w:rsidP="00A713BA">
            <w:pPr>
              <w:contextualSpacing/>
              <w:rPr>
                <w:b/>
                <w:bCs/>
              </w:rPr>
            </w:pPr>
            <w:r>
              <w:rPr>
                <w:b/>
                <w:bCs/>
              </w:rPr>
              <w:t>G1F024003</w:t>
            </w:r>
          </w:p>
        </w:tc>
        <w:tc>
          <w:tcPr>
            <w:tcW w:w="3141" w:type="dxa"/>
          </w:tcPr>
          <w:p w14:paraId="4733C28B" w14:textId="46D3392B" w:rsidR="00452228" w:rsidRDefault="00E432A8" w:rsidP="00A713BA">
            <w:pPr>
              <w:spacing w:line="480" w:lineRule="auto"/>
              <w:contextualSpacing/>
              <w:rPr>
                <w:b/>
                <w:bCs/>
              </w:rPr>
            </w:pPr>
            <w:r>
              <w:rPr>
                <w:b/>
                <w:bCs/>
              </w:rPr>
              <w:t xml:space="preserve">percabangan </w:t>
            </w:r>
            <w:r w:rsidR="004E5617">
              <w:rPr>
                <w:b/>
                <w:bCs/>
              </w:rPr>
              <w:t>IF</w:t>
            </w:r>
          </w:p>
        </w:tc>
        <w:tc>
          <w:tcPr>
            <w:tcW w:w="2958" w:type="dxa"/>
          </w:tcPr>
          <w:p w14:paraId="27BB3706" w14:textId="6DFE1083" w:rsidR="00452228" w:rsidRDefault="004E5617" w:rsidP="00A713BA">
            <w:pPr>
              <w:contextualSpacing/>
              <w:rPr>
                <w:b/>
                <w:bCs/>
              </w:rPr>
            </w:pPr>
            <w:r>
              <w:rPr>
                <w:b/>
                <w:bCs/>
              </w:rPr>
              <w:t>19 September 2024</w:t>
            </w:r>
          </w:p>
        </w:tc>
      </w:tr>
      <w:tr w:rsidR="00452228" w14:paraId="5670F6EB" w14:textId="77777777" w:rsidTr="00AC206D">
        <w:tc>
          <w:tcPr>
            <w:tcW w:w="9242" w:type="dxa"/>
            <w:gridSpan w:val="3"/>
          </w:tcPr>
          <w:p w14:paraId="45FEAE49" w14:textId="7C639862" w:rsidR="00452228" w:rsidRDefault="00E432A8" w:rsidP="00A713BA">
            <w:pPr>
              <w:contextualSpacing/>
              <w:rPr>
                <w:b/>
                <w:bCs/>
              </w:rPr>
            </w:pPr>
            <w:r>
              <w:rPr>
                <w:b/>
                <w:bCs/>
              </w:rPr>
              <w:t>1.a</w:t>
            </w:r>
            <w:r w:rsidR="00C04942">
              <w:rPr>
                <w:b/>
                <w:bCs/>
              </w:rPr>
              <w:t xml:space="preserve"> Identifikasi Masalah</w:t>
            </w:r>
            <w:r w:rsidR="00452228">
              <w:rPr>
                <w:b/>
                <w:bCs/>
              </w:rPr>
              <w:t>:</w:t>
            </w:r>
          </w:p>
        </w:tc>
      </w:tr>
      <w:tr w:rsidR="00452228" w14:paraId="40109D77" w14:textId="77777777" w:rsidTr="00AC206D">
        <w:tc>
          <w:tcPr>
            <w:tcW w:w="9242"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1F4AFB9B" w14:textId="429E9014"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b/>
                <w:bCs/>
                <w:color w:val="333333"/>
                <w:sz w:val="21"/>
                <w:szCs w:val="21"/>
                <w:lang w:val="en-US"/>
              </w:rPr>
              <w:t>Contoh 1:</w:t>
            </w:r>
          </w:p>
          <w:p w14:paraId="1AA336F0"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Consolas" w:eastAsia="Times New Roman" w:hAnsi="Consolas" w:cs="Courier New"/>
                <w:color w:val="C7254E"/>
                <w:sz w:val="19"/>
                <w:szCs w:val="19"/>
                <w:shd w:val="clear" w:color="auto" w:fill="F9F2F4"/>
                <w:lang w:val="en-US"/>
              </w:rPr>
              <w:t>import java.util.Scanner; //memanggil impor package yang membaca masukan pengguna</w:t>
            </w:r>
          </w:p>
          <w:p w14:paraId="027F5B10"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Consolas" w:eastAsia="Times New Roman" w:hAnsi="Consolas" w:cs="Courier New"/>
                <w:color w:val="C7254E"/>
                <w:sz w:val="19"/>
                <w:szCs w:val="19"/>
                <w:shd w:val="clear" w:color="auto" w:fill="F9F2F4"/>
                <w:lang w:val="en-US"/>
              </w:rPr>
              <w:t>public class PercabanganIf {</w:t>
            </w:r>
            <w:r w:rsidRPr="00CF47D8">
              <w:rPr>
                <w:rFonts w:ascii="Consolas" w:eastAsia="Times New Roman" w:hAnsi="Consolas" w:cs="Courier New"/>
                <w:color w:val="C7254E"/>
                <w:sz w:val="19"/>
                <w:szCs w:val="19"/>
                <w:shd w:val="clear" w:color="auto" w:fill="F9F2F4"/>
                <w:lang w:val="en-US"/>
              </w:rPr>
              <w:br/>
              <w:t>    public static void main(String[] args) {</w:t>
            </w:r>
            <w:r w:rsidRPr="00CF47D8">
              <w:rPr>
                <w:rFonts w:ascii="Consolas" w:eastAsia="Times New Roman" w:hAnsi="Consolas" w:cs="Courier New"/>
                <w:color w:val="C7254E"/>
                <w:sz w:val="19"/>
                <w:szCs w:val="19"/>
                <w:shd w:val="clear" w:color="auto" w:fill="F9F2F4"/>
                <w:lang w:val="en-US"/>
              </w:rPr>
              <w:br/>
              <w:t>        Scanner input = new Scanner(System.in);  // membaca teks yang dimasukkan pengguna</w:t>
            </w:r>
            <w:r w:rsidRPr="00CF47D8">
              <w:rPr>
                <w:rFonts w:ascii="Consolas" w:eastAsia="Times New Roman" w:hAnsi="Consolas" w:cs="Courier New"/>
                <w:color w:val="C7254E"/>
                <w:sz w:val="19"/>
                <w:szCs w:val="19"/>
                <w:shd w:val="clear" w:color="auto" w:fill="F9F2F4"/>
                <w:lang w:val="en-US"/>
              </w:rPr>
              <w:br/>
              <w:t>        System.out.print("Masukkan Angka Anda : ");  //pengguna memasukkan data</w:t>
            </w:r>
            <w:r w:rsidRPr="00CF47D8">
              <w:rPr>
                <w:rFonts w:ascii="Consolas" w:eastAsia="Times New Roman" w:hAnsi="Consolas" w:cs="Courier New"/>
                <w:color w:val="C7254E"/>
                <w:sz w:val="19"/>
                <w:szCs w:val="19"/>
                <w:shd w:val="clear" w:color="auto" w:fill="F9F2F4"/>
                <w:lang w:val="en-US"/>
              </w:rPr>
              <w:br/>
              <w:t>        nilai =  masuk.nextByte();  //menyimpan masukan pengguna ke tipe data</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if (nilai = 1000) {  //percabangan yang memeriksa kondisi</w:t>
            </w:r>
            <w:r w:rsidRPr="00CF47D8">
              <w:rPr>
                <w:rFonts w:ascii="Consolas" w:eastAsia="Times New Roman" w:hAnsi="Consolas" w:cs="Courier New"/>
                <w:color w:val="C7254E"/>
                <w:sz w:val="19"/>
                <w:szCs w:val="19"/>
                <w:shd w:val="clear" w:color="auto" w:fill="F9F2F4"/>
                <w:lang w:val="en-US"/>
              </w:rPr>
              <w:br/>
              <w:t>        System.out.println("Seribu");  //baris kode yang dieksekusi bila benar</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else  {  //baris kode yang dieksekusi bila kondisi tidak terpenuhi dan salah</w:t>
            </w:r>
            <w:r w:rsidRPr="00CF47D8">
              <w:rPr>
                <w:rFonts w:ascii="Consolas" w:eastAsia="Times New Roman" w:hAnsi="Consolas" w:cs="Courier New"/>
                <w:color w:val="C7254E"/>
                <w:sz w:val="19"/>
                <w:szCs w:val="19"/>
                <w:shd w:val="clear" w:color="auto" w:fill="F9F2F4"/>
                <w:lang w:val="en-US"/>
              </w:rPr>
              <w:br/>
              <w:t>            System.out.println("Nilai Bukan Seribu");</w:t>
            </w:r>
            <w:r w:rsidRPr="00CF47D8">
              <w:rPr>
                <w:rFonts w:ascii="Consolas" w:eastAsia="Times New Roman" w:hAnsi="Consolas" w:cs="Courier New"/>
                <w:color w:val="C7254E"/>
                <w:sz w:val="19"/>
                <w:szCs w:val="19"/>
                <w:shd w:val="clear" w:color="auto" w:fill="F9F2F4"/>
                <w:lang w:val="en-US"/>
              </w:rPr>
              <w:br/>
              <w:t>        }    }</w:t>
            </w:r>
            <w:r w:rsidRPr="00CF47D8">
              <w:rPr>
                <w:rFonts w:ascii="Consolas" w:eastAsia="Times New Roman" w:hAnsi="Consolas" w:cs="Courier New"/>
                <w:color w:val="C7254E"/>
                <w:sz w:val="19"/>
                <w:szCs w:val="19"/>
                <w:shd w:val="clear" w:color="auto" w:fill="F9F2F4"/>
                <w:lang w:val="en-US"/>
              </w:rPr>
              <w:br/>
              <w:t>}</w:t>
            </w:r>
          </w:p>
          <w:p w14:paraId="6AD523AE"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b/>
                <w:bCs/>
                <w:color w:val="333333"/>
                <w:sz w:val="21"/>
                <w:szCs w:val="21"/>
                <w:lang w:val="en-US"/>
              </w:rPr>
              <w:t>Luaran Contoh 1:</w:t>
            </w:r>
            <w:r w:rsidRPr="00CF47D8">
              <w:rPr>
                <w:rFonts w:ascii="Helvetica" w:eastAsia="Times New Roman" w:hAnsi="Helvetica" w:cs="Helvetica"/>
                <w:color w:val="333333"/>
                <w:sz w:val="21"/>
                <w:szCs w:val="21"/>
                <w:lang w:val="en-US"/>
              </w:rPr>
              <w:br/>
            </w:r>
            <w:r w:rsidRPr="00CF47D8">
              <w:rPr>
                <w:rFonts w:ascii="Consolas" w:eastAsia="Times New Roman" w:hAnsi="Consolas" w:cs="Courier New"/>
                <w:color w:val="C7254E"/>
                <w:sz w:val="19"/>
                <w:szCs w:val="19"/>
                <w:shd w:val="clear" w:color="auto" w:fill="F9F2F4"/>
                <w:lang w:val="en-US"/>
              </w:rPr>
              <w:t>Exception in thread "main" java.lang.Error: Unresolved compilation problems:     </w:t>
            </w:r>
            <w:r w:rsidRPr="00CF47D8">
              <w:rPr>
                <w:rFonts w:ascii="Consolas" w:eastAsia="Times New Roman" w:hAnsi="Consolas" w:cs="Courier New"/>
                <w:color w:val="C7254E"/>
                <w:sz w:val="19"/>
                <w:szCs w:val="19"/>
                <w:shd w:val="clear" w:color="auto" w:fill="F9F2F4"/>
                <w:lang w:val="en-US"/>
              </w:rPr>
              <w:br/>
              <w:t>    nilai cannot be resolved to a variable</w:t>
            </w:r>
            <w:r w:rsidRPr="00CF47D8">
              <w:rPr>
                <w:rFonts w:ascii="Consolas" w:eastAsia="Times New Roman" w:hAnsi="Consolas" w:cs="Courier New"/>
                <w:color w:val="C7254E"/>
                <w:sz w:val="19"/>
                <w:szCs w:val="19"/>
                <w:shd w:val="clear" w:color="auto" w:fill="F9F2F4"/>
                <w:lang w:val="en-US"/>
              </w:rPr>
              <w:br/>
              <w:t>    masuk cannot be resolved</w:t>
            </w:r>
            <w:r w:rsidRPr="00CF47D8">
              <w:rPr>
                <w:rFonts w:ascii="Consolas" w:eastAsia="Times New Roman" w:hAnsi="Consolas" w:cs="Courier New"/>
                <w:color w:val="C7254E"/>
                <w:sz w:val="19"/>
                <w:szCs w:val="19"/>
                <w:shd w:val="clear" w:color="auto" w:fill="F9F2F4"/>
                <w:lang w:val="en-US"/>
              </w:rPr>
              <w:br/>
              <w:t>    nilai cannot be resolved to a variable</w:t>
            </w:r>
          </w:p>
          <w:p w14:paraId="0DC6A884"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Consolas" w:eastAsia="Times New Roman" w:hAnsi="Consolas" w:cs="Courier New"/>
                <w:color w:val="C7254E"/>
                <w:sz w:val="19"/>
                <w:szCs w:val="19"/>
                <w:shd w:val="clear" w:color="auto" w:fill="F9F2F4"/>
                <w:lang w:val="en-US"/>
              </w:rPr>
              <w:t>    at PercabanganIf.main(PercabanganIf.java:7)</w:t>
            </w:r>
          </w:p>
          <w:p w14:paraId="193B77BE"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 </w:t>
            </w:r>
          </w:p>
          <w:p w14:paraId="196D78CF" w14:textId="48215AA0"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b/>
                <w:bCs/>
                <w:color w:val="333333"/>
                <w:sz w:val="21"/>
                <w:szCs w:val="21"/>
                <w:lang w:val="en-US"/>
              </w:rPr>
              <w:t>Contoh 2:</w:t>
            </w:r>
          </w:p>
          <w:p w14:paraId="17C06D4D"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Consolas" w:eastAsia="Times New Roman" w:hAnsi="Consolas" w:cs="Courier New"/>
                <w:color w:val="C7254E"/>
                <w:sz w:val="19"/>
                <w:szCs w:val="19"/>
                <w:shd w:val="clear" w:color="auto" w:fill="F9F2F4"/>
                <w:lang w:val="en-US"/>
              </w:rPr>
              <w:t>import java.util.Scanner;</w:t>
            </w:r>
          </w:p>
          <w:p w14:paraId="4C2DDD1E"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Consolas" w:eastAsia="Times New Roman" w:hAnsi="Consolas" w:cs="Courier New"/>
                <w:color w:val="C7254E"/>
                <w:sz w:val="19"/>
                <w:szCs w:val="19"/>
                <w:shd w:val="clear" w:color="auto" w:fill="F9F2F4"/>
                <w:lang w:val="en-US"/>
              </w:rPr>
              <w:t>public class IfBersarang {</w:t>
            </w:r>
            <w:r w:rsidRPr="00CF47D8">
              <w:rPr>
                <w:rFonts w:ascii="Consolas" w:eastAsia="Times New Roman" w:hAnsi="Consolas" w:cs="Courier New"/>
                <w:color w:val="C7254E"/>
                <w:sz w:val="19"/>
                <w:szCs w:val="19"/>
                <w:shd w:val="clear" w:color="auto" w:fill="F9F2F4"/>
                <w:lang w:val="en-US"/>
              </w:rPr>
              <w:br/>
              <w:t>    public static void main(String[] args) {</w:t>
            </w:r>
            <w:r w:rsidRPr="00CF47D8">
              <w:rPr>
                <w:rFonts w:ascii="Consolas" w:eastAsia="Times New Roman" w:hAnsi="Consolas" w:cs="Courier New"/>
                <w:color w:val="C7254E"/>
                <w:sz w:val="19"/>
                <w:szCs w:val="19"/>
                <w:shd w:val="clear" w:color="auto" w:fill="F9F2F4"/>
                <w:lang w:val="en-US"/>
              </w:rPr>
              <w:br/>
              <w:t>        Scanner varT = new Scanner(System.in);</w:t>
            </w:r>
            <w:r w:rsidRPr="00CF47D8">
              <w:rPr>
                <w:rFonts w:ascii="Consolas" w:eastAsia="Times New Roman" w:hAnsi="Consolas" w:cs="Courier New"/>
                <w:color w:val="C7254E"/>
                <w:sz w:val="19"/>
                <w:szCs w:val="19"/>
                <w:shd w:val="clear" w:color="auto" w:fill="F9F2F4"/>
                <w:lang w:val="en-US"/>
              </w:rPr>
              <w:br/>
              <w:t>        System.out.print("Masukkan Angka Tugas Anda : ");</w:t>
            </w:r>
            <w:r w:rsidRPr="00CF47D8">
              <w:rPr>
                <w:rFonts w:ascii="Consolas" w:eastAsia="Times New Roman" w:hAnsi="Consolas" w:cs="Courier New"/>
                <w:color w:val="C7254E"/>
                <w:sz w:val="19"/>
                <w:szCs w:val="19"/>
                <w:shd w:val="clear" w:color="auto" w:fill="F9F2F4"/>
                <w:lang w:val="en-US"/>
              </w:rPr>
              <w:br/>
              <w:t>        int nilaiT =  varT.nextByte();</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Scanner varQ = new Scanner(System.in);</w:t>
            </w:r>
            <w:r w:rsidRPr="00CF47D8">
              <w:rPr>
                <w:rFonts w:ascii="Consolas" w:eastAsia="Times New Roman" w:hAnsi="Consolas" w:cs="Courier New"/>
                <w:color w:val="C7254E"/>
                <w:sz w:val="19"/>
                <w:szCs w:val="19"/>
                <w:shd w:val="clear" w:color="auto" w:fill="F9F2F4"/>
                <w:lang w:val="en-US"/>
              </w:rPr>
              <w:br/>
              <w:t>        System.out.print("Masukkan Angka Quiz Anda : ");</w:t>
            </w:r>
            <w:r w:rsidRPr="00CF47D8">
              <w:rPr>
                <w:rFonts w:ascii="Consolas" w:eastAsia="Times New Roman" w:hAnsi="Consolas" w:cs="Courier New"/>
                <w:color w:val="C7254E"/>
                <w:sz w:val="19"/>
                <w:szCs w:val="19"/>
                <w:shd w:val="clear" w:color="auto" w:fill="F9F2F4"/>
                <w:lang w:val="en-US"/>
              </w:rPr>
              <w:br/>
              <w:t>        int nilaiQ =  varQ.nextByte();</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if (nilaiU &gt;= 80) {</w:t>
            </w:r>
            <w:r w:rsidRPr="00CF47D8">
              <w:rPr>
                <w:rFonts w:ascii="Consolas" w:eastAsia="Times New Roman" w:hAnsi="Consolas" w:cs="Courier New"/>
                <w:color w:val="C7254E"/>
                <w:sz w:val="19"/>
                <w:szCs w:val="19"/>
                <w:shd w:val="clear" w:color="auto" w:fill="F9F2F4"/>
                <w:lang w:val="en-US"/>
              </w:rPr>
              <w:br/>
              <w:t>        if(nilaiT &gt;= 80) {</w:t>
            </w:r>
            <w:r w:rsidRPr="00CF47D8">
              <w:rPr>
                <w:rFonts w:ascii="Consolas" w:eastAsia="Times New Roman" w:hAnsi="Consolas" w:cs="Courier New"/>
                <w:color w:val="C7254E"/>
                <w:sz w:val="19"/>
                <w:szCs w:val="19"/>
                <w:shd w:val="clear" w:color="auto" w:fill="F9F2F4"/>
                <w:lang w:val="en-US"/>
              </w:rPr>
              <w:br/>
              <w:t>            System.out.println("Anda mendapatkan nilai A");</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else{</w:t>
            </w:r>
            <w:r w:rsidRPr="00CF47D8">
              <w:rPr>
                <w:rFonts w:ascii="Consolas" w:eastAsia="Times New Roman" w:hAnsi="Consolas" w:cs="Courier New"/>
                <w:color w:val="C7254E"/>
                <w:sz w:val="19"/>
                <w:szCs w:val="19"/>
                <w:shd w:val="clear" w:color="auto" w:fill="F9F2F4"/>
                <w:lang w:val="en-US"/>
              </w:rPr>
              <w:br/>
              <w:t>        System.out.println("Anda TIDAK mendapatkan nilai A");</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    }</w:t>
            </w:r>
            <w:r w:rsidRPr="00CF47D8">
              <w:rPr>
                <w:rFonts w:ascii="Consolas" w:eastAsia="Times New Roman" w:hAnsi="Consolas" w:cs="Courier New"/>
                <w:color w:val="C7254E"/>
                <w:sz w:val="19"/>
                <w:szCs w:val="19"/>
                <w:shd w:val="clear" w:color="auto" w:fill="F9F2F4"/>
                <w:lang w:val="en-US"/>
              </w:rPr>
              <w:br/>
              <w:t>}</w:t>
            </w:r>
          </w:p>
          <w:p w14:paraId="16889FF1"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b/>
                <w:bCs/>
                <w:color w:val="333333"/>
                <w:sz w:val="21"/>
                <w:szCs w:val="21"/>
                <w:lang w:val="en-US"/>
              </w:rPr>
              <w:t>Luaran Contoh 2:</w:t>
            </w:r>
            <w:r w:rsidRPr="00CF47D8">
              <w:rPr>
                <w:rFonts w:ascii="Helvetica" w:eastAsia="Times New Roman" w:hAnsi="Helvetica" w:cs="Helvetica"/>
                <w:color w:val="333333"/>
                <w:sz w:val="21"/>
                <w:szCs w:val="21"/>
                <w:lang w:val="en-US"/>
              </w:rPr>
              <w:br/>
            </w:r>
            <w:r w:rsidRPr="00CF47D8">
              <w:rPr>
                <w:rFonts w:ascii="Consolas" w:eastAsia="Times New Roman" w:hAnsi="Consolas" w:cs="Courier New"/>
                <w:color w:val="C7254E"/>
                <w:sz w:val="19"/>
                <w:szCs w:val="19"/>
                <w:shd w:val="clear" w:color="auto" w:fill="F9F2F4"/>
                <w:lang w:val="en-US"/>
              </w:rPr>
              <w:t>Masukkan Angka Tugas Anda : 70</w:t>
            </w:r>
            <w:r w:rsidRPr="00CF47D8">
              <w:rPr>
                <w:rFonts w:ascii="Consolas" w:eastAsia="Times New Roman" w:hAnsi="Consolas" w:cs="Courier New"/>
                <w:color w:val="C7254E"/>
                <w:sz w:val="19"/>
                <w:szCs w:val="19"/>
                <w:shd w:val="clear" w:color="auto" w:fill="F9F2F4"/>
                <w:lang w:val="en-US"/>
              </w:rPr>
              <w:br/>
              <w:t>Masukkan Angka Quiz Anda : 70</w:t>
            </w:r>
            <w:r w:rsidRPr="00CF47D8">
              <w:rPr>
                <w:rFonts w:ascii="Consolas" w:eastAsia="Times New Roman" w:hAnsi="Consolas" w:cs="Courier New"/>
                <w:color w:val="C7254E"/>
                <w:sz w:val="19"/>
                <w:szCs w:val="19"/>
                <w:shd w:val="clear" w:color="auto" w:fill="F9F2F4"/>
                <w:lang w:val="en-US"/>
              </w:rPr>
              <w:br/>
              <w:t>Masukkan Angka UTS Anda : 70</w:t>
            </w:r>
            <w:r w:rsidRPr="00CF47D8">
              <w:rPr>
                <w:rFonts w:ascii="Consolas" w:eastAsia="Times New Roman" w:hAnsi="Consolas" w:cs="Courier New"/>
                <w:color w:val="C7254E"/>
                <w:sz w:val="19"/>
                <w:szCs w:val="19"/>
                <w:shd w:val="clear" w:color="auto" w:fill="F9F2F4"/>
                <w:lang w:val="en-US"/>
              </w:rPr>
              <w:br/>
              <w:t>Anda TIDAK mendapatkan nilai A</w:t>
            </w:r>
          </w:p>
          <w:p w14:paraId="126CA470"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lastRenderedPageBreak/>
              <w:t> </w:t>
            </w:r>
          </w:p>
          <w:p w14:paraId="6CED25E4"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b/>
                <w:bCs/>
                <w:color w:val="333333"/>
                <w:sz w:val="21"/>
                <w:szCs w:val="21"/>
                <w:lang w:val="en-US"/>
              </w:rPr>
              <w:t>Latihan 1:</w:t>
            </w:r>
          </w:p>
          <w:p w14:paraId="60D3876C"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1.1.    Evaluasi penyebab kesalahan dan perbaiki kode tersebut!</w:t>
            </w:r>
          </w:p>
          <w:p w14:paraId="2DFF3425"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1.2.    Cermati contoh 2, analisa kondisi pada IF bersarang!  </w:t>
            </w:r>
            <w:r w:rsidRPr="00CF47D8">
              <w:rPr>
                <w:rFonts w:ascii="Helvetica" w:eastAsia="Times New Roman" w:hAnsi="Helvetica" w:cs="Helvetica"/>
                <w:color w:val="333333"/>
                <w:sz w:val="21"/>
                <w:szCs w:val="21"/>
                <w:lang w:val="en-US"/>
              </w:rPr>
              <w:br/>
              <w:t>          Tambahkan satu kondisi IF dengan satu nilai input Quiz (nilaiQ). Jika nilai UTS, Tugas, dan Quiz lebih besar sama dengan 80 maka siswa mendapat nilai A.</w:t>
            </w:r>
          </w:p>
          <w:p w14:paraId="32803739"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 xml:space="preserve">1.3.    Apakah ketiga kondisi IF pada Contoh 1.2. </w:t>
            </w:r>
            <w:proofErr w:type="gramStart"/>
            <w:r w:rsidRPr="00CF47D8">
              <w:rPr>
                <w:rFonts w:ascii="Helvetica" w:eastAsia="Times New Roman" w:hAnsi="Helvetica" w:cs="Helvetica"/>
                <w:color w:val="333333"/>
                <w:sz w:val="21"/>
                <w:szCs w:val="21"/>
                <w:lang w:val="en-US"/>
              </w:rPr>
              <w:t>dapat</w:t>
            </w:r>
            <w:proofErr w:type="gramEnd"/>
            <w:r w:rsidRPr="00CF47D8">
              <w:rPr>
                <w:rFonts w:ascii="Helvetica" w:eastAsia="Times New Roman" w:hAnsi="Helvetica" w:cs="Helvetica"/>
                <w:color w:val="333333"/>
                <w:sz w:val="21"/>
                <w:szCs w:val="21"/>
                <w:lang w:val="en-US"/>
              </w:rPr>
              <w:t xml:space="preserve"> diringkas menjadi satu kondisi?</w:t>
            </w:r>
            <w:r w:rsidRPr="00CF47D8">
              <w:rPr>
                <w:rFonts w:ascii="Helvetica" w:eastAsia="Times New Roman" w:hAnsi="Helvetica" w:cs="Helvetica"/>
                <w:color w:val="333333"/>
                <w:sz w:val="21"/>
                <w:szCs w:val="21"/>
                <w:lang w:val="en-US"/>
              </w:rPr>
              <w:br/>
              <w:t xml:space="preserve">          Periksa satu kondisi mana yang paling tepat </w:t>
            </w:r>
            <w:proofErr w:type="gramStart"/>
            <w:r w:rsidRPr="00CF47D8">
              <w:rPr>
                <w:rFonts w:ascii="Helvetica" w:eastAsia="Times New Roman" w:hAnsi="Helvetica" w:cs="Helvetica"/>
                <w:color w:val="333333"/>
                <w:sz w:val="21"/>
                <w:szCs w:val="21"/>
                <w:lang w:val="en-US"/>
              </w:rPr>
              <w:t>menggantikan  ketiga</w:t>
            </w:r>
            <w:proofErr w:type="gramEnd"/>
            <w:r w:rsidRPr="00CF47D8">
              <w:rPr>
                <w:rFonts w:ascii="Helvetica" w:eastAsia="Times New Roman" w:hAnsi="Helvetica" w:cs="Helvetica"/>
                <w:color w:val="333333"/>
                <w:sz w:val="21"/>
                <w:szCs w:val="21"/>
                <w:lang w:val="en-US"/>
              </w:rPr>
              <w:t xml:space="preserve"> kondisi itu!</w:t>
            </w:r>
            <w:r w:rsidRPr="00CF47D8">
              <w:rPr>
                <w:rFonts w:ascii="Helvetica" w:eastAsia="Times New Roman" w:hAnsi="Helvetica" w:cs="Helvetica"/>
                <w:color w:val="333333"/>
                <w:sz w:val="21"/>
                <w:szCs w:val="21"/>
                <w:lang w:val="en-US"/>
              </w:rPr>
              <w:br/>
              <w:t>          a.   </w:t>
            </w:r>
            <w:r w:rsidRPr="00CF47D8">
              <w:rPr>
                <w:rFonts w:ascii="Consolas" w:eastAsia="Times New Roman" w:hAnsi="Consolas" w:cs="Courier New"/>
                <w:color w:val="C7254E"/>
                <w:sz w:val="19"/>
                <w:szCs w:val="19"/>
                <w:shd w:val="clear" w:color="auto" w:fill="F9F2F4"/>
                <w:lang w:val="en-US"/>
              </w:rPr>
              <w:t>IF (nilaiU &gt;= 80 || nilaiT &gt;= 80 || nilaiQ &gt;= 80)</w:t>
            </w:r>
            <w:r w:rsidRPr="00CF47D8">
              <w:rPr>
                <w:rFonts w:ascii="Helvetica" w:eastAsia="Times New Roman" w:hAnsi="Helvetica" w:cs="Helvetica"/>
                <w:color w:val="333333"/>
                <w:sz w:val="21"/>
                <w:szCs w:val="21"/>
                <w:lang w:val="en-US"/>
              </w:rPr>
              <w:br/>
              <w:t>          b.   </w:t>
            </w:r>
            <w:r w:rsidRPr="00CF47D8">
              <w:rPr>
                <w:rFonts w:ascii="Consolas" w:eastAsia="Times New Roman" w:hAnsi="Consolas" w:cs="Courier New"/>
                <w:color w:val="C7254E"/>
                <w:sz w:val="19"/>
                <w:szCs w:val="19"/>
                <w:shd w:val="clear" w:color="auto" w:fill="F9F2F4"/>
                <w:lang w:val="en-US"/>
              </w:rPr>
              <w:t>IF (nilaiU &gt;= 80 || nilaiT &gt;= 80 &amp;&amp; nilaiQ &gt;= 80)</w:t>
            </w:r>
            <w:r w:rsidRPr="00CF47D8">
              <w:rPr>
                <w:rFonts w:ascii="Helvetica" w:eastAsia="Times New Roman" w:hAnsi="Helvetica" w:cs="Helvetica"/>
                <w:color w:val="333333"/>
                <w:sz w:val="21"/>
                <w:szCs w:val="21"/>
                <w:lang w:val="en-US"/>
              </w:rPr>
              <w:br/>
              <w:t>          c.    </w:t>
            </w:r>
            <w:r w:rsidRPr="00CF47D8">
              <w:rPr>
                <w:rFonts w:ascii="Consolas" w:eastAsia="Times New Roman" w:hAnsi="Consolas" w:cs="Courier New"/>
                <w:color w:val="C7254E"/>
                <w:sz w:val="19"/>
                <w:szCs w:val="19"/>
                <w:shd w:val="clear" w:color="auto" w:fill="F9F2F4"/>
                <w:lang w:val="en-US"/>
              </w:rPr>
              <w:t>IF (nilaiU &gt;= 80 &amp;&amp; nilaiT &gt;= 80 || nilaiQ &gt;= 80)</w:t>
            </w:r>
            <w:r w:rsidRPr="00CF47D8">
              <w:rPr>
                <w:rFonts w:ascii="Helvetica" w:eastAsia="Times New Roman" w:hAnsi="Helvetica" w:cs="Helvetica"/>
                <w:color w:val="333333"/>
                <w:sz w:val="21"/>
                <w:szCs w:val="21"/>
                <w:lang w:val="en-US"/>
              </w:rPr>
              <w:br/>
              <w:t>          d.   </w:t>
            </w:r>
            <w:r w:rsidRPr="00CF47D8">
              <w:rPr>
                <w:rFonts w:ascii="Consolas" w:eastAsia="Times New Roman" w:hAnsi="Consolas" w:cs="Courier New"/>
                <w:color w:val="C7254E"/>
                <w:sz w:val="19"/>
                <w:szCs w:val="19"/>
                <w:shd w:val="clear" w:color="auto" w:fill="F9F2F4"/>
                <w:lang w:val="en-US"/>
              </w:rPr>
              <w:t>IF (nilaiU &gt;= 80 &amp;&amp; nilaiT &gt;= 80 &amp;&amp; nilaiQ &gt;= 80)</w:t>
            </w:r>
          </w:p>
          <w:p w14:paraId="7BD35FFE" w14:textId="77777777" w:rsidR="00CF47D8" w:rsidRPr="00CF47D8" w:rsidRDefault="00CF47D8" w:rsidP="00CF47D8">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1.4.    Uraikan gambar diagram flowchart dari Latihan 1.2!</w:t>
            </w:r>
          </w:p>
          <w:p w14:paraId="46D74C2D" w14:textId="77777777" w:rsidR="004E5617" w:rsidRDefault="004E5617" w:rsidP="004E5617">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w:t>
            </w:r>
          </w:p>
          <w:p w14:paraId="46CC56AB" w14:textId="77777777" w:rsidR="004E5617" w:rsidRDefault="004E5617" w:rsidP="004E5617">
            <w:pPr>
              <w:pStyle w:val="ListParagraph"/>
              <w:spacing w:after="0" w:line="240" w:lineRule="auto"/>
            </w:pP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4C95EEC6" w14:textId="77777777" w:rsidR="004E5617" w:rsidRDefault="004E5617" w:rsidP="004E5617">
            <w:pPr>
              <w:pStyle w:val="ListParagraph"/>
              <w:spacing w:after="0" w:line="240" w:lineRule="auto"/>
            </w:pPr>
            <w:r w:rsidRPr="004E5617">
              <w:t>Video Materi 1 tentang IF  – https://www.youtube.com/watch?v=G0dfdAFa9iM</w:t>
            </w:r>
          </w:p>
          <w:p w14:paraId="4AEEA3D9" w14:textId="77777777" w:rsidR="00452228" w:rsidRDefault="00452228" w:rsidP="004E5617">
            <w:pPr>
              <w:pStyle w:val="ListParagraph"/>
              <w:spacing w:after="0" w:line="240" w:lineRule="auto"/>
              <w:rPr>
                <w:b/>
                <w:bCs/>
              </w:rPr>
            </w:pPr>
          </w:p>
        </w:tc>
      </w:tr>
      <w:tr w:rsidR="00E456CE" w14:paraId="74E52889" w14:textId="77777777" w:rsidTr="00AC206D">
        <w:tc>
          <w:tcPr>
            <w:tcW w:w="9242" w:type="dxa"/>
            <w:gridSpan w:val="3"/>
          </w:tcPr>
          <w:p w14:paraId="36F1CA28" w14:textId="00D38155" w:rsidR="00E456CE" w:rsidRDefault="00E432A8" w:rsidP="00E456CE">
            <w:pPr>
              <w:contextualSpacing/>
              <w:rPr>
                <w:b/>
                <w:bCs/>
              </w:rPr>
            </w:pPr>
            <w:r>
              <w:rPr>
                <w:b/>
                <w:bCs/>
              </w:rPr>
              <w:lastRenderedPageBreak/>
              <w:t>1.b</w:t>
            </w:r>
            <w:r w:rsidR="00E456CE">
              <w:rPr>
                <w:b/>
                <w:bCs/>
              </w:rPr>
              <w:t xml:space="preserve"> Analisis dan Argumentasi</w:t>
            </w:r>
          </w:p>
        </w:tc>
      </w:tr>
      <w:tr w:rsidR="00E456CE" w14:paraId="245979B3" w14:textId="77777777" w:rsidTr="00AC206D">
        <w:tc>
          <w:tcPr>
            <w:tcW w:w="9242"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E431522" w14:textId="77777777" w:rsidR="00B73D4F" w:rsidRPr="00CF47D8" w:rsidRDefault="00B73D4F" w:rsidP="00B73D4F">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1.1.    Evaluasi penyebab kesalahan dan perbaiki kode tersebut!</w:t>
            </w:r>
          </w:p>
          <w:p w14:paraId="3E8E6868" w14:textId="77777777" w:rsidR="00B73D4F" w:rsidRPr="00CF47D8" w:rsidRDefault="00B73D4F" w:rsidP="00B73D4F">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1.2.    Cermati contoh 2, analisa kondisi pada IF bersarang!  </w:t>
            </w:r>
            <w:r w:rsidRPr="00CF47D8">
              <w:rPr>
                <w:rFonts w:ascii="Helvetica" w:eastAsia="Times New Roman" w:hAnsi="Helvetica" w:cs="Helvetica"/>
                <w:color w:val="333333"/>
                <w:sz w:val="21"/>
                <w:szCs w:val="21"/>
                <w:lang w:val="en-US"/>
              </w:rPr>
              <w:br/>
              <w:t>          Tambahkan satu kondisi IF dengan satu nilai input Quiz (nilaiQ). Jika nilai UTS, Tugas, dan Quiz lebih besar sama dengan 80 maka siswa mendapat nilai A.</w:t>
            </w:r>
          </w:p>
          <w:p w14:paraId="78483A51" w14:textId="77777777" w:rsidR="00B73D4F" w:rsidRPr="00CF47D8" w:rsidRDefault="00B73D4F" w:rsidP="00B73D4F">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 xml:space="preserve">1.3.    Apakah ketiga kondisi IF pada Contoh 1.2. </w:t>
            </w:r>
            <w:proofErr w:type="gramStart"/>
            <w:r w:rsidRPr="00CF47D8">
              <w:rPr>
                <w:rFonts w:ascii="Helvetica" w:eastAsia="Times New Roman" w:hAnsi="Helvetica" w:cs="Helvetica"/>
                <w:color w:val="333333"/>
                <w:sz w:val="21"/>
                <w:szCs w:val="21"/>
                <w:lang w:val="en-US"/>
              </w:rPr>
              <w:t>dapat</w:t>
            </w:r>
            <w:proofErr w:type="gramEnd"/>
            <w:r w:rsidRPr="00CF47D8">
              <w:rPr>
                <w:rFonts w:ascii="Helvetica" w:eastAsia="Times New Roman" w:hAnsi="Helvetica" w:cs="Helvetica"/>
                <w:color w:val="333333"/>
                <w:sz w:val="21"/>
                <w:szCs w:val="21"/>
                <w:lang w:val="en-US"/>
              </w:rPr>
              <w:t xml:space="preserve"> diringkas menjadi satu kondisi?</w:t>
            </w:r>
            <w:r w:rsidRPr="00CF47D8">
              <w:rPr>
                <w:rFonts w:ascii="Helvetica" w:eastAsia="Times New Roman" w:hAnsi="Helvetica" w:cs="Helvetica"/>
                <w:color w:val="333333"/>
                <w:sz w:val="21"/>
                <w:szCs w:val="21"/>
                <w:lang w:val="en-US"/>
              </w:rPr>
              <w:br/>
              <w:t xml:space="preserve">          Periksa satu kondisi mana yang paling tepat </w:t>
            </w:r>
            <w:proofErr w:type="gramStart"/>
            <w:r w:rsidRPr="00CF47D8">
              <w:rPr>
                <w:rFonts w:ascii="Helvetica" w:eastAsia="Times New Roman" w:hAnsi="Helvetica" w:cs="Helvetica"/>
                <w:color w:val="333333"/>
                <w:sz w:val="21"/>
                <w:szCs w:val="21"/>
                <w:lang w:val="en-US"/>
              </w:rPr>
              <w:t>menggantikan  ketiga</w:t>
            </w:r>
            <w:proofErr w:type="gramEnd"/>
            <w:r w:rsidRPr="00CF47D8">
              <w:rPr>
                <w:rFonts w:ascii="Helvetica" w:eastAsia="Times New Roman" w:hAnsi="Helvetica" w:cs="Helvetica"/>
                <w:color w:val="333333"/>
                <w:sz w:val="21"/>
                <w:szCs w:val="21"/>
                <w:lang w:val="en-US"/>
              </w:rPr>
              <w:t xml:space="preserve"> kondisi itu!</w:t>
            </w:r>
            <w:r w:rsidRPr="00CF47D8">
              <w:rPr>
                <w:rFonts w:ascii="Helvetica" w:eastAsia="Times New Roman" w:hAnsi="Helvetica" w:cs="Helvetica"/>
                <w:color w:val="333333"/>
                <w:sz w:val="21"/>
                <w:szCs w:val="21"/>
                <w:lang w:val="en-US"/>
              </w:rPr>
              <w:br/>
              <w:t>          a.   </w:t>
            </w:r>
            <w:r w:rsidRPr="00CF47D8">
              <w:rPr>
                <w:rFonts w:ascii="Consolas" w:eastAsia="Times New Roman" w:hAnsi="Consolas" w:cs="Courier New"/>
                <w:color w:val="C7254E"/>
                <w:sz w:val="19"/>
                <w:szCs w:val="19"/>
                <w:shd w:val="clear" w:color="auto" w:fill="F9F2F4"/>
                <w:lang w:val="en-US"/>
              </w:rPr>
              <w:t>IF (nilaiU &gt;= 80 || nilaiT &gt;= 80 || nilaiQ &gt;= 80)</w:t>
            </w:r>
            <w:r w:rsidRPr="00CF47D8">
              <w:rPr>
                <w:rFonts w:ascii="Helvetica" w:eastAsia="Times New Roman" w:hAnsi="Helvetica" w:cs="Helvetica"/>
                <w:color w:val="333333"/>
                <w:sz w:val="21"/>
                <w:szCs w:val="21"/>
                <w:lang w:val="en-US"/>
              </w:rPr>
              <w:br/>
              <w:t>          b.   </w:t>
            </w:r>
            <w:r w:rsidRPr="00CF47D8">
              <w:rPr>
                <w:rFonts w:ascii="Consolas" w:eastAsia="Times New Roman" w:hAnsi="Consolas" w:cs="Courier New"/>
                <w:color w:val="C7254E"/>
                <w:sz w:val="19"/>
                <w:szCs w:val="19"/>
                <w:shd w:val="clear" w:color="auto" w:fill="F9F2F4"/>
                <w:lang w:val="en-US"/>
              </w:rPr>
              <w:t>IF (nilaiU &gt;= 80 || nilaiT &gt;= 80 &amp;&amp; nilaiQ &gt;= 80)</w:t>
            </w:r>
            <w:r w:rsidRPr="00CF47D8">
              <w:rPr>
                <w:rFonts w:ascii="Helvetica" w:eastAsia="Times New Roman" w:hAnsi="Helvetica" w:cs="Helvetica"/>
                <w:color w:val="333333"/>
                <w:sz w:val="21"/>
                <w:szCs w:val="21"/>
                <w:lang w:val="en-US"/>
              </w:rPr>
              <w:br/>
              <w:t>          c.    </w:t>
            </w:r>
            <w:r w:rsidRPr="00CF47D8">
              <w:rPr>
                <w:rFonts w:ascii="Consolas" w:eastAsia="Times New Roman" w:hAnsi="Consolas" w:cs="Courier New"/>
                <w:color w:val="C7254E"/>
                <w:sz w:val="19"/>
                <w:szCs w:val="19"/>
                <w:shd w:val="clear" w:color="auto" w:fill="F9F2F4"/>
                <w:lang w:val="en-US"/>
              </w:rPr>
              <w:t>IF (nilaiU &gt;= 80 &amp;&amp; nilaiT &gt;= 80 || nilaiQ &gt;= 80)</w:t>
            </w:r>
            <w:r w:rsidRPr="00CF47D8">
              <w:rPr>
                <w:rFonts w:ascii="Helvetica" w:eastAsia="Times New Roman" w:hAnsi="Helvetica" w:cs="Helvetica"/>
                <w:color w:val="333333"/>
                <w:sz w:val="21"/>
                <w:szCs w:val="21"/>
                <w:lang w:val="en-US"/>
              </w:rPr>
              <w:br/>
              <w:t>          d.   </w:t>
            </w:r>
            <w:r w:rsidRPr="00CF47D8">
              <w:rPr>
                <w:rFonts w:ascii="Consolas" w:eastAsia="Times New Roman" w:hAnsi="Consolas" w:cs="Courier New"/>
                <w:color w:val="C7254E"/>
                <w:sz w:val="19"/>
                <w:szCs w:val="19"/>
                <w:shd w:val="clear" w:color="auto" w:fill="F9F2F4"/>
                <w:lang w:val="en-US"/>
              </w:rPr>
              <w:t>IF (nilaiU &gt;= 80 &amp;&amp; nilaiT &gt;= 80 &amp;&amp; nilaiQ &gt;= 80)</w:t>
            </w:r>
          </w:p>
          <w:p w14:paraId="05F21BC8" w14:textId="77777777" w:rsidR="00B73D4F" w:rsidRPr="00CF47D8" w:rsidRDefault="00B73D4F" w:rsidP="00B73D4F">
            <w:pPr>
              <w:shd w:val="clear" w:color="auto" w:fill="FFFFFF"/>
              <w:spacing w:after="150"/>
              <w:rPr>
                <w:rFonts w:ascii="Helvetica" w:eastAsia="Times New Roman" w:hAnsi="Helvetica" w:cs="Helvetica"/>
                <w:color w:val="333333"/>
                <w:sz w:val="21"/>
                <w:szCs w:val="21"/>
                <w:lang w:val="en-US"/>
              </w:rPr>
            </w:pPr>
            <w:r w:rsidRPr="00CF47D8">
              <w:rPr>
                <w:rFonts w:ascii="Helvetica" w:eastAsia="Times New Roman" w:hAnsi="Helvetica" w:cs="Helvetica"/>
                <w:color w:val="333333"/>
                <w:sz w:val="21"/>
                <w:szCs w:val="21"/>
                <w:lang w:val="en-US"/>
              </w:rPr>
              <w:t>1.4.    Uraikan gambar diagram flowchart dari Latihan 1.2!</w:t>
            </w:r>
          </w:p>
          <w:p w14:paraId="0C50AE80" w14:textId="77777777" w:rsidR="00B73D4F" w:rsidRDefault="00B73D4F" w:rsidP="00B73D4F">
            <w:pPr>
              <w:pStyle w:val="ListParagraph"/>
              <w:spacing w:after="0" w:line="240" w:lineRule="auto"/>
            </w:pPr>
          </w:p>
          <w:p w14:paraId="34207FEE" w14:textId="0A95F4C9" w:rsidR="00B73D4F" w:rsidRDefault="005079AE" w:rsidP="00B73D4F">
            <w:pPr>
              <w:pStyle w:val="ListParagraph"/>
              <w:numPr>
                <w:ilvl w:val="0"/>
                <w:numId w:val="5"/>
              </w:numPr>
              <w:spacing w:after="0" w:line="240" w:lineRule="auto"/>
            </w:pPr>
            <w:r>
              <w:t>Analisis solusi</w:t>
            </w:r>
          </w:p>
          <w:p w14:paraId="28A36B49" w14:textId="78B8E16B" w:rsidR="00CC20D2" w:rsidRDefault="00CC20D2" w:rsidP="005079AE"/>
          <w:p w14:paraId="35DC83FC" w14:textId="18EC270C" w:rsidR="005079AE" w:rsidRDefault="00A03BB0" w:rsidP="00A03BB0">
            <w:pPr>
              <w:pStyle w:val="ListParagraph"/>
              <w:numPr>
                <w:ilvl w:val="0"/>
                <w:numId w:val="30"/>
              </w:numPr>
              <w:spacing w:after="0" w:line="240" w:lineRule="auto"/>
            </w:pPr>
            <w:r>
              <w:t>Pe</w:t>
            </w:r>
            <w:r w:rsidR="005079AE">
              <w:t>nyebab kesalahan pada kode</w:t>
            </w:r>
            <w:r w:rsidR="00CC20D2">
              <w:t xml:space="preserve"> program latihan contoh </w:t>
            </w:r>
            <w:r w:rsidR="005079AE">
              <w:t>1</w:t>
            </w:r>
            <w:r>
              <w:t>.1</w:t>
            </w:r>
            <w:r w:rsidR="005079AE">
              <w:t xml:space="preserve"> adalah pada </w:t>
            </w:r>
            <w:r w:rsidR="00CC20D2">
              <w:t xml:space="preserve">program </w:t>
            </w:r>
            <w:r w:rsidR="005079AE">
              <w:t>baris ke 7 itu tidak ada tipe data nya yaitu int, la</w:t>
            </w:r>
            <w:r w:rsidR="007A4E1D">
              <w:t>lu kata</w:t>
            </w:r>
            <w:r w:rsidR="005079AE">
              <w:t xml:space="preserve"> masuk pada </w:t>
            </w:r>
            <w:r w:rsidR="00CC20D2">
              <w:t xml:space="preserve">program </w:t>
            </w:r>
            <w:r w:rsidR="005079AE">
              <w:t>baris ke 7 juga harus di ubah menjadi input</w:t>
            </w:r>
            <w:r w:rsidR="00CC20D2">
              <w:t xml:space="preserve"> seperti baris ke 5 atau bisa di ubah masuk asalkan sama. Kemudian pada baris ke 7 saya membuat nextByte menjadi nextInt agar system tidak eror saat kita memasukan angka yang banyak. Lalu kesalahan selanjutnya adalah pada baris ke </w:t>
            </w:r>
            <w:proofErr w:type="gramStart"/>
            <w:r w:rsidR="00CC20D2">
              <w:t>8  bagian</w:t>
            </w:r>
            <w:proofErr w:type="gramEnd"/>
            <w:r w:rsidR="00CC20D2">
              <w:t xml:space="preserve"> percabangan memeriksa kondisi pada bagian itu sama dengan (=)-Nya Cuma ada satu padahal harus ada dua.</w:t>
            </w:r>
          </w:p>
          <w:p w14:paraId="5CD87458" w14:textId="77777777" w:rsidR="00CC20D2" w:rsidRDefault="00CC20D2" w:rsidP="005079AE"/>
          <w:p w14:paraId="76F43273" w14:textId="7BB09618" w:rsidR="00CC20D2" w:rsidRDefault="00CC20D2" w:rsidP="00A03BB0">
            <w:pPr>
              <w:pStyle w:val="ListParagraph"/>
              <w:numPr>
                <w:ilvl w:val="0"/>
                <w:numId w:val="30"/>
              </w:numPr>
              <w:spacing w:after="0" w:line="240" w:lineRule="auto"/>
            </w:pPr>
            <w:r>
              <w:t xml:space="preserve">Penyebab kesalahan pada kode program latihan contoh </w:t>
            </w:r>
            <w:r w:rsidR="00A03BB0">
              <w:t>1.</w:t>
            </w:r>
            <w:r>
              <w:t>2 adalah</w:t>
            </w:r>
            <w:r w:rsidR="00A70D03">
              <w:t xml:space="preserve">, </w:t>
            </w:r>
            <w:r>
              <w:t xml:space="preserve"> pada </w:t>
            </w:r>
            <w:r w:rsidR="00A70D03">
              <w:t>program baris ke 17 if (nilaiU itu harus di ubah menjadi if (nilaiQ karena harus sama dengan baris ke 8 yaitu Scanner varQ</w:t>
            </w:r>
          </w:p>
          <w:p w14:paraId="1E0B14BB" w14:textId="77777777" w:rsidR="00A70D03" w:rsidRDefault="00A70D03" w:rsidP="00A03BB0"/>
          <w:p w14:paraId="13021CBF" w14:textId="3E1D0DC2" w:rsidR="00A03BB0" w:rsidRDefault="00A03BB0" w:rsidP="00A03BB0">
            <w:pPr>
              <w:pStyle w:val="ListParagraph"/>
              <w:numPr>
                <w:ilvl w:val="0"/>
                <w:numId w:val="30"/>
              </w:numPr>
              <w:spacing w:after="0" w:line="240" w:lineRule="auto"/>
            </w:pPr>
            <w:r>
              <w:t>Kondisi yang paling tepat menggantikan ketiga kondisi pada latihan contoh 1.2 adalah</w:t>
            </w:r>
          </w:p>
          <w:p w14:paraId="581E3B0B" w14:textId="7D7BE1F8" w:rsidR="00BB072D" w:rsidRDefault="00BB072D" w:rsidP="00BB072D">
            <w:pPr>
              <w:pStyle w:val="ListParagraph"/>
              <w:spacing w:after="0" w:line="240" w:lineRule="auto"/>
              <w:rPr>
                <w:rFonts w:ascii="Consolas" w:eastAsia="Times New Roman" w:hAnsi="Consolas" w:cs="Courier New"/>
                <w:color w:val="C7254E"/>
                <w:sz w:val="19"/>
                <w:szCs w:val="19"/>
                <w:shd w:val="clear" w:color="auto" w:fill="F9F2F4"/>
              </w:rPr>
            </w:pPr>
            <w:r w:rsidRPr="00CF47D8">
              <w:rPr>
                <w:rFonts w:ascii="Helvetica" w:eastAsia="Times New Roman" w:hAnsi="Helvetica" w:cs="Helvetica"/>
                <w:color w:val="333333"/>
                <w:sz w:val="21"/>
                <w:szCs w:val="21"/>
              </w:rPr>
              <w:t>d.   </w:t>
            </w:r>
            <w:r w:rsidRPr="00CF47D8">
              <w:rPr>
                <w:rFonts w:ascii="Consolas" w:eastAsia="Times New Roman" w:hAnsi="Consolas" w:cs="Courier New"/>
                <w:color w:val="C7254E"/>
                <w:sz w:val="19"/>
                <w:szCs w:val="19"/>
                <w:shd w:val="clear" w:color="auto" w:fill="F9F2F4"/>
              </w:rPr>
              <w:t>IF (nilaiU &gt;= 80 &amp;&amp; nilaiT &gt;= 80 &amp;&amp; nilaiQ &gt;= 80)</w:t>
            </w:r>
          </w:p>
          <w:p w14:paraId="1498DDB5" w14:textId="0F8D4B90" w:rsidR="00BB072D" w:rsidRDefault="00BB072D" w:rsidP="00BB072D">
            <w:pPr>
              <w:pStyle w:val="ListParagraph"/>
              <w:spacing w:after="0" w:line="240" w:lineRule="auto"/>
              <w:rPr>
                <w:rFonts w:eastAsia="Times New Roman" w:cstheme="minorHAnsi"/>
                <w:color w:val="333333"/>
              </w:rPr>
            </w:pPr>
            <w:r>
              <w:rPr>
                <w:rFonts w:eastAsia="Times New Roman" w:cstheme="minorHAnsi"/>
                <w:color w:val="333333"/>
              </w:rPr>
              <w:t>karena &amp;&amp; atau and itu dapat memastikan ketiga nilai diatas harus memenuhi syarat untuk mendapatkan nilai A</w:t>
            </w:r>
            <w:r w:rsidR="00795651">
              <w:rPr>
                <w:rFonts w:eastAsia="Times New Roman" w:cstheme="minorHAnsi"/>
                <w:color w:val="333333"/>
              </w:rPr>
              <w:t xml:space="preserve">  </w:t>
            </w:r>
          </w:p>
          <w:p w14:paraId="3A988F1B" w14:textId="2F4D584A" w:rsidR="00795651" w:rsidRPr="00BB072D" w:rsidRDefault="00795651" w:rsidP="00795651">
            <w:pPr>
              <w:pStyle w:val="ListParagraph"/>
              <w:numPr>
                <w:ilvl w:val="0"/>
                <w:numId w:val="30"/>
              </w:numPr>
              <w:spacing w:after="0" w:line="240" w:lineRule="auto"/>
              <w:rPr>
                <w:rFonts w:cstheme="minorHAnsi"/>
              </w:rPr>
            </w:pPr>
            <w:r>
              <w:rPr>
                <w:rFonts w:cstheme="minorHAnsi"/>
              </w:rPr>
              <w:lastRenderedPageBreak/>
              <w:t>Flowchart latihan contoh 1.2</w:t>
            </w:r>
          </w:p>
          <w:p w14:paraId="2A270DBF" w14:textId="5FF32319" w:rsidR="00A70D03" w:rsidRDefault="00A70D03" w:rsidP="005079AE"/>
          <w:p w14:paraId="6E135C2F" w14:textId="29C58B19" w:rsidR="00B73D4F" w:rsidRDefault="008D5F03" w:rsidP="00B73D4F">
            <w:pPr>
              <w:pStyle w:val="ListParagraph"/>
              <w:spacing w:after="0" w:line="240" w:lineRule="auto"/>
            </w:pPr>
            <w:r>
              <w:rPr>
                <w:noProof/>
              </w:rPr>
              <w:drawing>
                <wp:inline distT="0" distB="0" distL="0" distR="0" wp14:anchorId="1A760B69" wp14:editId="67DDC492">
                  <wp:extent cx="5187177"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jpg"/>
                          <pic:cNvPicPr/>
                        </pic:nvPicPr>
                        <pic:blipFill>
                          <a:blip r:embed="rId6">
                            <a:extLst>
                              <a:ext uri="{28A0092B-C50C-407E-A947-70E740481C1C}">
                                <a14:useLocalDpi xmlns:a14="http://schemas.microsoft.com/office/drawing/2010/main" val="0"/>
                              </a:ext>
                            </a:extLst>
                          </a:blip>
                          <a:stretch>
                            <a:fillRect/>
                          </a:stretch>
                        </pic:blipFill>
                        <pic:spPr>
                          <a:xfrm>
                            <a:off x="0" y="0"/>
                            <a:ext cx="5190802" cy="4117675"/>
                          </a:xfrm>
                          <a:prstGeom prst="rect">
                            <a:avLst/>
                          </a:prstGeom>
                        </pic:spPr>
                      </pic:pic>
                    </a:graphicData>
                  </a:graphic>
                </wp:inline>
              </w:drawing>
            </w:r>
          </w:p>
          <w:p w14:paraId="1C16737E" w14:textId="77777777" w:rsidR="00E456CE" w:rsidRDefault="00E456CE" w:rsidP="00E456CE">
            <w:pPr>
              <w:contextualSpacing/>
              <w:rPr>
                <w:b/>
                <w:bCs/>
              </w:rPr>
            </w:pPr>
          </w:p>
        </w:tc>
      </w:tr>
      <w:tr w:rsidR="00E456CE" w14:paraId="634AD5FA" w14:textId="77777777" w:rsidTr="00AC206D">
        <w:tc>
          <w:tcPr>
            <w:tcW w:w="9242" w:type="dxa"/>
            <w:gridSpan w:val="3"/>
          </w:tcPr>
          <w:p w14:paraId="35ADB022" w14:textId="60BD1079" w:rsidR="00E456CE" w:rsidRDefault="00E432A8" w:rsidP="00E456CE">
            <w:pPr>
              <w:contextualSpacing/>
            </w:pPr>
            <w:r>
              <w:rPr>
                <w:b/>
                <w:bCs/>
              </w:rPr>
              <w:lastRenderedPageBreak/>
              <w:t>1.c</w:t>
            </w:r>
            <w:r w:rsidR="00E456CE">
              <w:rPr>
                <w:b/>
                <w:bCs/>
              </w:rPr>
              <w:t xml:space="preserve"> Penyusunan Algoritma dan Kode Program</w:t>
            </w:r>
          </w:p>
        </w:tc>
      </w:tr>
      <w:tr w:rsidR="00E456CE" w14:paraId="0283B28E" w14:textId="77777777" w:rsidTr="00AC206D">
        <w:tc>
          <w:tcPr>
            <w:tcW w:w="9242" w:type="dxa"/>
            <w:gridSpan w:val="3"/>
          </w:tcPr>
          <w:p w14:paraId="44186B4B" w14:textId="20DDF691" w:rsidR="00E456CE" w:rsidRDefault="00CF47D8" w:rsidP="00E456CE">
            <w:pPr>
              <w:pStyle w:val="ListParagraph"/>
              <w:numPr>
                <w:ilvl w:val="0"/>
                <w:numId w:val="8"/>
              </w:numPr>
              <w:spacing w:after="0" w:line="240" w:lineRule="auto"/>
            </w:pPr>
            <w:r>
              <w:t>A</w:t>
            </w:r>
            <w:r w:rsidR="00E456CE">
              <w:t xml:space="preserve">lgoritma </w:t>
            </w:r>
            <w:r w:rsidR="007A4E1D">
              <w:t>latihan contoh 1.1</w:t>
            </w:r>
          </w:p>
          <w:p w14:paraId="7DA505AF" w14:textId="4ADB07F7" w:rsidR="007A4E1D" w:rsidRDefault="007A4E1D" w:rsidP="007A4E1D">
            <w:pPr>
              <w:pStyle w:val="ListParagraph"/>
              <w:numPr>
                <w:ilvl w:val="0"/>
                <w:numId w:val="30"/>
              </w:numPr>
              <w:spacing w:after="0" w:line="240" w:lineRule="auto"/>
            </w:pPr>
            <w:r>
              <w:t>Mulai</w:t>
            </w:r>
          </w:p>
          <w:p w14:paraId="0AD0EDAD" w14:textId="2E331886" w:rsidR="00C80C5A" w:rsidRDefault="00C80C5A" w:rsidP="007A4E1D">
            <w:pPr>
              <w:pStyle w:val="ListParagraph"/>
              <w:numPr>
                <w:ilvl w:val="0"/>
                <w:numId w:val="30"/>
              </w:numPr>
              <w:spacing w:after="0" w:line="240" w:lineRule="auto"/>
            </w:pPr>
            <w:r>
              <w:t>Periksa kesalahan pada kode program</w:t>
            </w:r>
          </w:p>
          <w:p w14:paraId="4FCD6F76" w14:textId="30C08FAC" w:rsidR="007A4E1D" w:rsidRDefault="007A4E1D" w:rsidP="007A4E1D">
            <w:pPr>
              <w:pStyle w:val="ListParagraph"/>
              <w:numPr>
                <w:ilvl w:val="0"/>
                <w:numId w:val="30"/>
              </w:numPr>
              <w:spacing w:after="0" w:line="240" w:lineRule="auto"/>
            </w:pPr>
            <w:r>
              <w:t>Ubah pada program baris ke tujuh dari nilai menjadi int nilai</w:t>
            </w:r>
          </w:p>
          <w:p w14:paraId="66548E4D" w14:textId="5D20454F" w:rsidR="007A4E1D" w:rsidRDefault="007A4E1D" w:rsidP="007A4E1D">
            <w:pPr>
              <w:pStyle w:val="ListParagraph"/>
              <w:numPr>
                <w:ilvl w:val="0"/>
                <w:numId w:val="30"/>
              </w:numPr>
              <w:spacing w:after="0" w:line="240" w:lineRule="auto"/>
            </w:pPr>
            <w:r>
              <w:t>Ubah kata</w:t>
            </w:r>
            <w:r w:rsidR="00C80C5A">
              <w:t xml:space="preserve"> masuk pada baris ke tujuh menjadi input ataupun sebaliknya</w:t>
            </w:r>
          </w:p>
          <w:p w14:paraId="3A0FCA4E" w14:textId="688BE6C6" w:rsidR="00C80C5A" w:rsidRDefault="00C80C5A" w:rsidP="007A4E1D">
            <w:pPr>
              <w:pStyle w:val="ListParagraph"/>
              <w:numPr>
                <w:ilvl w:val="0"/>
                <w:numId w:val="30"/>
              </w:numPr>
              <w:spacing w:after="0" w:line="240" w:lineRule="auto"/>
            </w:pPr>
            <w:r>
              <w:t>Ubah nextByte menjadi nextInt pada baris ke tujuh agar program tidak eror saat memasukan angka yang lebih banyak</w:t>
            </w:r>
          </w:p>
          <w:p w14:paraId="31708DC7" w14:textId="572F64A8" w:rsidR="00C80C5A" w:rsidRDefault="00C80C5A" w:rsidP="007A4E1D">
            <w:pPr>
              <w:pStyle w:val="ListParagraph"/>
              <w:numPr>
                <w:ilvl w:val="0"/>
                <w:numId w:val="30"/>
              </w:numPr>
              <w:spacing w:after="0" w:line="240" w:lineRule="auto"/>
            </w:pPr>
            <w:r>
              <w:t>Pada baris ke delapan ubah if (nilai  =  1000) menjadi if (nilai  == 1000) agar program dapat berjalan</w:t>
            </w:r>
          </w:p>
          <w:p w14:paraId="20E1E054" w14:textId="54E6B45F" w:rsidR="00C80C5A" w:rsidRDefault="00C80C5A" w:rsidP="007A4E1D">
            <w:pPr>
              <w:pStyle w:val="ListParagraph"/>
              <w:numPr>
                <w:ilvl w:val="0"/>
                <w:numId w:val="30"/>
              </w:numPr>
              <w:spacing w:after="0" w:line="240" w:lineRule="auto"/>
            </w:pPr>
            <w:r>
              <w:t>Jalankan program</w:t>
            </w:r>
          </w:p>
          <w:p w14:paraId="31A27AF4" w14:textId="27788FBF" w:rsidR="00C80C5A" w:rsidRDefault="00C80C5A" w:rsidP="007A4E1D">
            <w:pPr>
              <w:pStyle w:val="ListParagraph"/>
              <w:numPr>
                <w:ilvl w:val="0"/>
                <w:numId w:val="30"/>
              </w:numPr>
              <w:spacing w:after="0" w:line="240" w:lineRule="auto"/>
            </w:pPr>
            <w:r>
              <w:t>Selesai</w:t>
            </w:r>
          </w:p>
          <w:p w14:paraId="50356BCE" w14:textId="77777777" w:rsidR="00C80C5A" w:rsidRDefault="00C80C5A" w:rsidP="00C80C5A">
            <w:pPr>
              <w:pStyle w:val="ListParagraph"/>
              <w:spacing w:after="0" w:line="240" w:lineRule="auto"/>
            </w:pPr>
          </w:p>
          <w:p w14:paraId="2C759175" w14:textId="5137DA12" w:rsidR="00C80C5A" w:rsidRDefault="00C80C5A" w:rsidP="00C80C5A">
            <w:pPr>
              <w:pStyle w:val="ListParagraph"/>
              <w:numPr>
                <w:ilvl w:val="0"/>
                <w:numId w:val="8"/>
              </w:numPr>
              <w:spacing w:after="0" w:line="240" w:lineRule="auto"/>
            </w:pPr>
            <w:r>
              <w:t>Algoritma latihan contoh 1.2</w:t>
            </w:r>
          </w:p>
          <w:p w14:paraId="66B5B4B6" w14:textId="56C10EBB" w:rsidR="00C80C5A" w:rsidRDefault="00C80C5A" w:rsidP="00C80C5A">
            <w:pPr>
              <w:pStyle w:val="ListParagraph"/>
              <w:numPr>
                <w:ilvl w:val="0"/>
                <w:numId w:val="32"/>
              </w:numPr>
              <w:spacing w:after="0" w:line="240" w:lineRule="auto"/>
            </w:pPr>
            <w:r>
              <w:t>Mulai</w:t>
            </w:r>
          </w:p>
          <w:p w14:paraId="5ACAA637" w14:textId="0A50F7E7" w:rsidR="00C80C5A" w:rsidRDefault="00C80C5A" w:rsidP="00C80C5A">
            <w:pPr>
              <w:pStyle w:val="ListParagraph"/>
              <w:numPr>
                <w:ilvl w:val="0"/>
                <w:numId w:val="32"/>
              </w:numPr>
              <w:spacing w:after="0" w:line="240" w:lineRule="auto"/>
            </w:pPr>
            <w:r>
              <w:t>Periksa kesalahan pada kode program</w:t>
            </w:r>
          </w:p>
          <w:p w14:paraId="5F431409" w14:textId="4CD98FF3" w:rsidR="00C80C5A" w:rsidRDefault="00C80C5A" w:rsidP="00C80C5A">
            <w:pPr>
              <w:pStyle w:val="ListParagraph"/>
              <w:numPr>
                <w:ilvl w:val="0"/>
                <w:numId w:val="32"/>
              </w:numPr>
              <w:spacing w:after="0" w:line="240" w:lineRule="auto"/>
            </w:pPr>
            <w:r>
              <w:t>Ubah if (nialiU &gt;= 80) menjadi if (nilai</w:t>
            </w:r>
            <w:r w:rsidR="00AC206D">
              <w:t>Q &gt;=80)</w:t>
            </w:r>
          </w:p>
          <w:p w14:paraId="5174461A" w14:textId="137DC662" w:rsidR="00AC206D" w:rsidRDefault="00AC206D" w:rsidP="00C80C5A">
            <w:pPr>
              <w:pStyle w:val="ListParagraph"/>
              <w:numPr>
                <w:ilvl w:val="0"/>
                <w:numId w:val="32"/>
              </w:numPr>
              <w:spacing w:after="0" w:line="240" w:lineRule="auto"/>
            </w:pPr>
            <w:r>
              <w:t>Masukan objek scanner UTS</w:t>
            </w:r>
          </w:p>
          <w:p w14:paraId="5B304AA2" w14:textId="0B9695AC" w:rsidR="00AC206D" w:rsidRDefault="00AC206D" w:rsidP="00C80C5A">
            <w:pPr>
              <w:pStyle w:val="ListParagraph"/>
              <w:numPr>
                <w:ilvl w:val="0"/>
                <w:numId w:val="32"/>
              </w:numPr>
              <w:spacing w:after="0" w:line="240" w:lineRule="auto"/>
            </w:pPr>
            <w:r>
              <w:t>Masukan if(nilaiU &gt;= 80) untuk mengecek nilai UTS memenuhi syarat atau tidak</w:t>
            </w:r>
          </w:p>
          <w:p w14:paraId="2AF8A9DF" w14:textId="21F09BF3" w:rsidR="00AC206D" w:rsidRDefault="00AC206D" w:rsidP="00C80C5A">
            <w:pPr>
              <w:pStyle w:val="ListParagraph"/>
              <w:numPr>
                <w:ilvl w:val="0"/>
                <w:numId w:val="32"/>
              </w:numPr>
              <w:spacing w:after="0" w:line="240" w:lineRule="auto"/>
            </w:pPr>
            <w:r>
              <w:t>Jalankan kode</w:t>
            </w:r>
          </w:p>
          <w:p w14:paraId="269B6E7A" w14:textId="5A9F9DF3" w:rsidR="00AC206D" w:rsidRDefault="00AC206D" w:rsidP="00C80C5A">
            <w:pPr>
              <w:pStyle w:val="ListParagraph"/>
              <w:numPr>
                <w:ilvl w:val="0"/>
                <w:numId w:val="32"/>
              </w:numPr>
              <w:spacing w:after="0" w:line="240" w:lineRule="auto"/>
            </w:pPr>
            <w:r>
              <w:t>Selesai</w:t>
            </w:r>
          </w:p>
          <w:p w14:paraId="3E97478F" w14:textId="77777777" w:rsidR="00AC206D" w:rsidRDefault="00AC206D" w:rsidP="00AC206D">
            <w:pPr>
              <w:pStyle w:val="ListParagraph"/>
              <w:spacing w:after="0" w:line="240" w:lineRule="auto"/>
            </w:pPr>
          </w:p>
          <w:p w14:paraId="6EA6D568" w14:textId="77777777" w:rsidR="00C80C5A" w:rsidRDefault="00C80C5A" w:rsidP="00C80C5A">
            <w:pPr>
              <w:pStyle w:val="ListParagraph"/>
              <w:spacing w:after="0" w:line="240" w:lineRule="auto"/>
            </w:pP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3F8BEC68" w14:textId="200624C0" w:rsidR="00E432A8" w:rsidRDefault="00E432A8" w:rsidP="00E432A8">
            <w:pPr>
              <w:pStyle w:val="ListParagraph"/>
              <w:numPr>
                <w:ilvl w:val="0"/>
                <w:numId w:val="30"/>
              </w:numPr>
              <w:spacing w:after="0" w:line="240" w:lineRule="auto"/>
            </w:pPr>
            <w:r>
              <w:t>Kode program latihan contoh 1.1</w:t>
            </w:r>
          </w:p>
          <w:p w14:paraId="773494F3" w14:textId="77777777" w:rsidR="00E432A8" w:rsidRDefault="00E432A8" w:rsidP="00E432A8">
            <w:pPr>
              <w:pStyle w:val="ListParagraph"/>
              <w:spacing w:after="0" w:line="240" w:lineRule="auto"/>
            </w:pPr>
            <w:r>
              <w:lastRenderedPageBreak/>
              <w:t>import java.util.Scanner; //memanggil impor package yang membaca masukan pengguna</w:t>
            </w:r>
          </w:p>
          <w:p w14:paraId="37432C75" w14:textId="77777777" w:rsidR="00E432A8" w:rsidRDefault="00E432A8" w:rsidP="00E432A8">
            <w:pPr>
              <w:pStyle w:val="ListParagraph"/>
              <w:spacing w:after="0" w:line="240" w:lineRule="auto"/>
            </w:pPr>
          </w:p>
          <w:p w14:paraId="270D59D9" w14:textId="77777777" w:rsidR="00E432A8" w:rsidRDefault="00E432A8" w:rsidP="00E432A8">
            <w:pPr>
              <w:pStyle w:val="ListParagraph"/>
              <w:spacing w:after="0" w:line="240" w:lineRule="auto"/>
            </w:pPr>
            <w:r>
              <w:t>public class PercabanganIf {</w:t>
            </w:r>
          </w:p>
          <w:p w14:paraId="463CAF66" w14:textId="77777777" w:rsidR="00E432A8" w:rsidRDefault="00E432A8" w:rsidP="00E432A8">
            <w:pPr>
              <w:pStyle w:val="ListParagraph"/>
              <w:spacing w:after="0" w:line="240" w:lineRule="auto"/>
            </w:pPr>
            <w:r>
              <w:t xml:space="preserve">    public static void main(String[] args) {</w:t>
            </w:r>
          </w:p>
          <w:p w14:paraId="2121C688" w14:textId="77777777" w:rsidR="00E432A8" w:rsidRDefault="00E432A8" w:rsidP="00E432A8">
            <w:pPr>
              <w:pStyle w:val="ListParagraph"/>
              <w:spacing w:after="0" w:line="240" w:lineRule="auto"/>
            </w:pPr>
            <w:r>
              <w:t xml:space="preserve">        Scanner input = new Scanner(System.in);  // membaca teks yang dimasukkan pengguna</w:t>
            </w:r>
          </w:p>
          <w:p w14:paraId="27CA0728" w14:textId="77777777" w:rsidR="00E432A8" w:rsidRDefault="00E432A8" w:rsidP="00E432A8">
            <w:pPr>
              <w:pStyle w:val="ListParagraph"/>
              <w:spacing w:after="0" w:line="240" w:lineRule="auto"/>
            </w:pPr>
            <w:r>
              <w:t xml:space="preserve">        System.out.print("Masukkan Angka Anda : ");  //pengguna memasukkan data</w:t>
            </w:r>
          </w:p>
          <w:p w14:paraId="0C814268" w14:textId="77777777" w:rsidR="00E432A8" w:rsidRDefault="00E432A8" w:rsidP="00E432A8">
            <w:pPr>
              <w:pStyle w:val="ListParagraph"/>
              <w:spacing w:after="0" w:line="240" w:lineRule="auto"/>
            </w:pPr>
            <w:r>
              <w:t xml:space="preserve">        int nilai =  input.nextInt();  //menyimpan masukan pengguna ke tipe data</w:t>
            </w:r>
          </w:p>
          <w:p w14:paraId="55DD3E16" w14:textId="77777777" w:rsidR="00E432A8" w:rsidRDefault="00E432A8" w:rsidP="00E432A8">
            <w:pPr>
              <w:pStyle w:val="ListParagraph"/>
              <w:spacing w:after="0" w:line="240" w:lineRule="auto"/>
            </w:pPr>
            <w:r>
              <w:t xml:space="preserve">        </w:t>
            </w:r>
          </w:p>
          <w:p w14:paraId="23A3B593" w14:textId="77777777" w:rsidR="00E432A8" w:rsidRDefault="00E432A8" w:rsidP="00E432A8">
            <w:pPr>
              <w:pStyle w:val="ListParagraph"/>
              <w:spacing w:after="0" w:line="240" w:lineRule="auto"/>
            </w:pPr>
            <w:r>
              <w:t xml:space="preserve">        if (nilai == 1000) {  //percabangan yang memeriksa kondisi</w:t>
            </w:r>
          </w:p>
          <w:p w14:paraId="5A798B3D" w14:textId="77777777" w:rsidR="00E432A8" w:rsidRDefault="00E432A8" w:rsidP="00E432A8">
            <w:pPr>
              <w:pStyle w:val="ListParagraph"/>
              <w:spacing w:after="0" w:line="240" w:lineRule="auto"/>
            </w:pPr>
            <w:r>
              <w:t xml:space="preserve">        System.out.println("Seribu");  //baris kode yang dieksekusi bila benar</w:t>
            </w:r>
          </w:p>
          <w:p w14:paraId="03DF7DE7" w14:textId="77777777" w:rsidR="00E432A8" w:rsidRDefault="00E432A8" w:rsidP="00E432A8">
            <w:pPr>
              <w:pStyle w:val="ListParagraph"/>
              <w:spacing w:after="0" w:line="240" w:lineRule="auto"/>
            </w:pPr>
            <w:r>
              <w:t xml:space="preserve">                }</w:t>
            </w:r>
          </w:p>
          <w:p w14:paraId="2FEDB91F" w14:textId="77777777" w:rsidR="00E432A8" w:rsidRDefault="00E432A8" w:rsidP="00E432A8">
            <w:pPr>
              <w:pStyle w:val="ListParagraph"/>
              <w:spacing w:after="0" w:line="240" w:lineRule="auto"/>
            </w:pPr>
            <w:r>
              <w:t xml:space="preserve">        else  {  //baris kode yang dieksekusi bila kondisi tidak terpenuhi dan salah</w:t>
            </w:r>
          </w:p>
          <w:p w14:paraId="4DE3A890" w14:textId="77777777" w:rsidR="00E432A8" w:rsidRDefault="00E432A8" w:rsidP="00E432A8">
            <w:pPr>
              <w:pStyle w:val="ListParagraph"/>
              <w:spacing w:after="0" w:line="240" w:lineRule="auto"/>
            </w:pPr>
            <w:r>
              <w:t xml:space="preserve">            System.out.println("Nilai Bukan Seribu");</w:t>
            </w:r>
          </w:p>
          <w:p w14:paraId="31C66F09" w14:textId="77777777" w:rsidR="00E432A8" w:rsidRDefault="00E432A8" w:rsidP="00E432A8">
            <w:pPr>
              <w:pStyle w:val="ListParagraph"/>
              <w:spacing w:after="0" w:line="240" w:lineRule="auto"/>
            </w:pPr>
            <w:r>
              <w:t xml:space="preserve">        }    }</w:t>
            </w:r>
          </w:p>
          <w:p w14:paraId="26BC9F83" w14:textId="249E7421" w:rsidR="00E432A8" w:rsidRDefault="00E432A8" w:rsidP="00E432A8">
            <w:pPr>
              <w:pStyle w:val="ListParagraph"/>
              <w:spacing w:after="0" w:line="240" w:lineRule="auto"/>
            </w:pPr>
            <w:r>
              <w:t>}</w:t>
            </w:r>
          </w:p>
          <w:p w14:paraId="6DD9D0E1" w14:textId="77777777" w:rsidR="00E432A8" w:rsidRDefault="00E432A8" w:rsidP="00E432A8">
            <w:pPr>
              <w:pStyle w:val="ListParagraph"/>
              <w:spacing w:after="0" w:line="240" w:lineRule="auto"/>
            </w:pPr>
          </w:p>
          <w:p w14:paraId="60739335" w14:textId="77F9A716" w:rsidR="00E432A8" w:rsidRDefault="00E432A8" w:rsidP="00E432A8">
            <w:pPr>
              <w:pStyle w:val="ListParagraph"/>
              <w:numPr>
                <w:ilvl w:val="0"/>
                <w:numId w:val="30"/>
              </w:numPr>
              <w:spacing w:after="0" w:line="240" w:lineRule="auto"/>
            </w:pPr>
            <w:r>
              <w:t>Kode program latihan contoh 1.2</w:t>
            </w:r>
          </w:p>
          <w:p w14:paraId="6280C523" w14:textId="77777777" w:rsidR="00E432A8" w:rsidRDefault="00E432A8" w:rsidP="00E432A8">
            <w:pPr>
              <w:pStyle w:val="ListParagraph"/>
              <w:spacing w:after="0" w:line="240" w:lineRule="auto"/>
              <w:ind w:left="1169"/>
            </w:pPr>
            <w:r>
              <w:t>import java.util.Scanner;</w:t>
            </w:r>
          </w:p>
          <w:p w14:paraId="0117C907" w14:textId="77777777" w:rsidR="00E432A8" w:rsidRDefault="00E432A8" w:rsidP="00E432A8">
            <w:pPr>
              <w:pStyle w:val="ListParagraph"/>
              <w:spacing w:after="0" w:line="240" w:lineRule="auto"/>
              <w:ind w:left="1169"/>
            </w:pPr>
          </w:p>
          <w:p w14:paraId="0887C7F2" w14:textId="77777777" w:rsidR="00E432A8" w:rsidRDefault="00E432A8" w:rsidP="00E432A8">
            <w:pPr>
              <w:pStyle w:val="ListParagraph"/>
              <w:spacing w:after="0" w:line="240" w:lineRule="auto"/>
              <w:ind w:left="1169"/>
            </w:pPr>
            <w:r>
              <w:t>public class IfBersarang {</w:t>
            </w:r>
          </w:p>
          <w:p w14:paraId="5C0E3D72" w14:textId="77777777" w:rsidR="00E432A8" w:rsidRDefault="00E432A8" w:rsidP="00E432A8">
            <w:pPr>
              <w:pStyle w:val="ListParagraph"/>
              <w:spacing w:after="0" w:line="240" w:lineRule="auto"/>
              <w:ind w:left="1169"/>
            </w:pPr>
            <w:r>
              <w:t xml:space="preserve">    public static void main(String[] args) {</w:t>
            </w:r>
          </w:p>
          <w:p w14:paraId="29581C0A" w14:textId="77777777" w:rsidR="00E432A8" w:rsidRDefault="00E432A8" w:rsidP="00E432A8">
            <w:pPr>
              <w:pStyle w:val="ListParagraph"/>
              <w:spacing w:after="0" w:line="240" w:lineRule="auto"/>
              <w:ind w:left="1169"/>
            </w:pPr>
            <w:r>
              <w:t xml:space="preserve">        Scanner varT = new Scanner(System.in);//membuat objek scanner untuk Tugas</w:t>
            </w:r>
          </w:p>
          <w:p w14:paraId="343870B8" w14:textId="77777777" w:rsidR="00E432A8" w:rsidRDefault="00E432A8" w:rsidP="00E432A8">
            <w:pPr>
              <w:pStyle w:val="ListParagraph"/>
              <w:spacing w:after="0" w:line="240" w:lineRule="auto"/>
              <w:ind w:left="1169"/>
            </w:pPr>
            <w:r>
              <w:t xml:space="preserve">        System.out.print("Masukkan Angka Tugas Anda : ");</w:t>
            </w:r>
          </w:p>
          <w:p w14:paraId="74490873" w14:textId="77777777" w:rsidR="00E432A8" w:rsidRDefault="00E432A8" w:rsidP="00E432A8">
            <w:pPr>
              <w:pStyle w:val="ListParagraph"/>
              <w:spacing w:after="0" w:line="240" w:lineRule="auto"/>
              <w:ind w:left="1169"/>
            </w:pPr>
            <w:r>
              <w:t xml:space="preserve">        int nilaiT =  varT.nextByte();//mengambil input untuk nilai tugas</w:t>
            </w:r>
          </w:p>
          <w:p w14:paraId="30D61A2A" w14:textId="77777777" w:rsidR="00E432A8" w:rsidRDefault="00E432A8" w:rsidP="00E432A8">
            <w:pPr>
              <w:pStyle w:val="ListParagraph"/>
              <w:spacing w:after="0" w:line="240" w:lineRule="auto"/>
              <w:ind w:left="1169"/>
            </w:pPr>
            <w:r>
              <w:t xml:space="preserve">    </w:t>
            </w:r>
          </w:p>
          <w:p w14:paraId="20B696CD" w14:textId="77777777" w:rsidR="00E432A8" w:rsidRDefault="00E432A8" w:rsidP="00E432A8">
            <w:pPr>
              <w:pStyle w:val="ListParagraph"/>
              <w:spacing w:after="0" w:line="240" w:lineRule="auto"/>
              <w:ind w:left="1169"/>
            </w:pPr>
            <w:r>
              <w:t xml:space="preserve">        Scanner varQ = new Scanner(System.in);//membuat objek scanner untuk Quiz</w:t>
            </w:r>
          </w:p>
          <w:p w14:paraId="17C3EC46" w14:textId="77777777" w:rsidR="00E432A8" w:rsidRDefault="00E432A8" w:rsidP="00E432A8">
            <w:pPr>
              <w:pStyle w:val="ListParagraph"/>
              <w:spacing w:after="0" w:line="240" w:lineRule="auto"/>
              <w:ind w:left="1169"/>
            </w:pPr>
            <w:r>
              <w:t xml:space="preserve">        System.out.print("Masukkan Angka Quiz Anda : ");</w:t>
            </w:r>
          </w:p>
          <w:p w14:paraId="524BFCF0" w14:textId="77777777" w:rsidR="00E432A8" w:rsidRDefault="00E432A8" w:rsidP="00E432A8">
            <w:pPr>
              <w:pStyle w:val="ListParagraph"/>
              <w:spacing w:after="0" w:line="240" w:lineRule="auto"/>
              <w:ind w:left="1169"/>
            </w:pPr>
            <w:r>
              <w:t xml:space="preserve">        int nilaiQ =  varQ.nextByte();//mengambil input untuk nilai quiz</w:t>
            </w:r>
          </w:p>
          <w:p w14:paraId="48337647" w14:textId="77777777" w:rsidR="00E432A8" w:rsidRDefault="00E432A8" w:rsidP="00E432A8">
            <w:pPr>
              <w:pStyle w:val="ListParagraph"/>
              <w:spacing w:after="0" w:line="240" w:lineRule="auto"/>
              <w:ind w:left="1169"/>
            </w:pPr>
            <w:r>
              <w:t xml:space="preserve">        </w:t>
            </w:r>
          </w:p>
          <w:p w14:paraId="794D5BA1" w14:textId="77777777" w:rsidR="00E432A8" w:rsidRDefault="00E432A8" w:rsidP="00E432A8">
            <w:pPr>
              <w:pStyle w:val="ListParagraph"/>
              <w:spacing w:after="0" w:line="240" w:lineRule="auto"/>
              <w:ind w:left="1169"/>
            </w:pPr>
            <w:r>
              <w:t xml:space="preserve">        Scanner varU = new Scanner(System.in);//membuat objek scanner untuk UTS</w:t>
            </w:r>
          </w:p>
          <w:p w14:paraId="27C12786" w14:textId="77777777" w:rsidR="00E432A8" w:rsidRDefault="00E432A8" w:rsidP="00E432A8">
            <w:pPr>
              <w:pStyle w:val="ListParagraph"/>
              <w:spacing w:after="0" w:line="240" w:lineRule="auto"/>
              <w:ind w:left="1169"/>
            </w:pPr>
            <w:r>
              <w:t xml:space="preserve">        System.out.print("Masukkan Angka UTS Anda : ");</w:t>
            </w:r>
          </w:p>
          <w:p w14:paraId="38161938" w14:textId="77777777" w:rsidR="00E432A8" w:rsidRDefault="00E432A8" w:rsidP="00E432A8">
            <w:pPr>
              <w:pStyle w:val="ListParagraph"/>
              <w:spacing w:after="0" w:line="240" w:lineRule="auto"/>
              <w:ind w:left="1169"/>
            </w:pPr>
            <w:r>
              <w:t xml:space="preserve">        int nilaiU =  varU.nextByte();//mengambil input untuk nilai UTS</w:t>
            </w:r>
          </w:p>
          <w:p w14:paraId="42D25581" w14:textId="77777777" w:rsidR="00E432A8" w:rsidRDefault="00E432A8" w:rsidP="00E432A8">
            <w:pPr>
              <w:pStyle w:val="ListParagraph"/>
              <w:spacing w:after="0" w:line="240" w:lineRule="auto"/>
              <w:ind w:left="1169"/>
            </w:pPr>
            <w:r>
              <w:t xml:space="preserve">               </w:t>
            </w:r>
          </w:p>
          <w:p w14:paraId="1A271FBD" w14:textId="77777777" w:rsidR="00E432A8" w:rsidRDefault="00E432A8" w:rsidP="00E432A8">
            <w:pPr>
              <w:pStyle w:val="ListParagraph"/>
              <w:spacing w:after="0" w:line="240" w:lineRule="auto"/>
              <w:ind w:left="1169"/>
            </w:pPr>
            <w:r>
              <w:t xml:space="preserve">    if (nilaiT &gt;= 80) {//cek apakah nilai Tugas lebih atau sama dengan 80</w:t>
            </w:r>
          </w:p>
          <w:p w14:paraId="69F96262" w14:textId="77777777" w:rsidR="00E432A8" w:rsidRDefault="00E432A8" w:rsidP="00E432A8">
            <w:pPr>
              <w:pStyle w:val="ListParagraph"/>
              <w:spacing w:after="0" w:line="240" w:lineRule="auto"/>
              <w:ind w:left="1169"/>
            </w:pPr>
            <w:r>
              <w:t xml:space="preserve">        if(nilaiQ &gt;= 80) {//cek apakah nilai Quiz lebih atau sama dengan 80</w:t>
            </w:r>
          </w:p>
          <w:p w14:paraId="1F4049CE" w14:textId="77777777" w:rsidR="00E432A8" w:rsidRDefault="00E432A8" w:rsidP="00E432A8">
            <w:pPr>
              <w:pStyle w:val="ListParagraph"/>
              <w:spacing w:after="0" w:line="240" w:lineRule="auto"/>
              <w:ind w:left="1169"/>
            </w:pPr>
            <w:r>
              <w:t xml:space="preserve">            if(nilaiU &gt;= 80) {//cek apakah nilai UTS lebih atau sama dengan 80</w:t>
            </w:r>
          </w:p>
          <w:p w14:paraId="005C3583" w14:textId="77777777" w:rsidR="00E432A8" w:rsidRDefault="00E432A8" w:rsidP="00E432A8">
            <w:pPr>
              <w:pStyle w:val="ListParagraph"/>
              <w:spacing w:after="0" w:line="240" w:lineRule="auto"/>
              <w:ind w:left="1169"/>
            </w:pPr>
            <w:r>
              <w:t xml:space="preserve">            System.out.println("Anda mendapatkan nilai A");//tampilan jika semua syarat terpenuhi</w:t>
            </w:r>
          </w:p>
          <w:p w14:paraId="6C7D959D" w14:textId="77777777" w:rsidR="00E432A8" w:rsidRDefault="00E432A8" w:rsidP="00E432A8">
            <w:pPr>
              <w:pStyle w:val="ListParagraph"/>
              <w:spacing w:after="0" w:line="240" w:lineRule="auto"/>
              <w:ind w:left="1169"/>
            </w:pPr>
            <w:r>
              <w:t xml:space="preserve">        }</w:t>
            </w:r>
          </w:p>
          <w:p w14:paraId="28E19CA0" w14:textId="77777777" w:rsidR="00E432A8" w:rsidRDefault="00E432A8" w:rsidP="00E432A8">
            <w:pPr>
              <w:pStyle w:val="ListParagraph"/>
              <w:spacing w:after="0" w:line="240" w:lineRule="auto"/>
              <w:ind w:left="1169"/>
            </w:pPr>
            <w:r>
              <w:t xml:space="preserve">    }</w:t>
            </w:r>
          </w:p>
          <w:p w14:paraId="72428043" w14:textId="77777777" w:rsidR="00E432A8" w:rsidRDefault="00E432A8" w:rsidP="00E432A8">
            <w:pPr>
              <w:pStyle w:val="ListParagraph"/>
              <w:spacing w:after="0" w:line="240" w:lineRule="auto"/>
              <w:ind w:left="1169"/>
            </w:pPr>
            <w:r>
              <w:t xml:space="preserve">    }</w:t>
            </w:r>
          </w:p>
          <w:p w14:paraId="7C3F77E2" w14:textId="77777777" w:rsidR="00E432A8" w:rsidRDefault="00E432A8" w:rsidP="00E432A8">
            <w:pPr>
              <w:pStyle w:val="ListParagraph"/>
              <w:spacing w:after="0" w:line="240" w:lineRule="auto"/>
              <w:ind w:left="1169"/>
            </w:pPr>
            <w:r>
              <w:t xml:space="preserve">    else{//cek jika tidak nilai memenuhi syarat</w:t>
            </w:r>
          </w:p>
          <w:p w14:paraId="29E70886" w14:textId="77777777" w:rsidR="00E432A8" w:rsidRDefault="00E432A8" w:rsidP="00E432A8">
            <w:pPr>
              <w:pStyle w:val="ListParagraph"/>
              <w:spacing w:after="0" w:line="240" w:lineRule="auto"/>
              <w:ind w:left="1169"/>
            </w:pPr>
            <w:r>
              <w:t xml:space="preserve">        System.out.println("Anda TIDAK mendapatkan nilai A");//tampilkan jika tidak memenuhi syarat</w:t>
            </w:r>
          </w:p>
          <w:p w14:paraId="1F3EB40E" w14:textId="77777777" w:rsidR="00E432A8" w:rsidRDefault="00E432A8" w:rsidP="00E432A8">
            <w:pPr>
              <w:pStyle w:val="ListParagraph"/>
              <w:spacing w:after="0" w:line="240" w:lineRule="auto"/>
              <w:ind w:left="1169"/>
            </w:pPr>
            <w:r>
              <w:t xml:space="preserve">    }</w:t>
            </w:r>
          </w:p>
          <w:p w14:paraId="438E397A" w14:textId="77777777" w:rsidR="00E432A8" w:rsidRDefault="00E432A8" w:rsidP="00E432A8">
            <w:pPr>
              <w:pStyle w:val="ListParagraph"/>
              <w:spacing w:after="0" w:line="240" w:lineRule="auto"/>
              <w:ind w:left="1169"/>
            </w:pPr>
            <w:r>
              <w:t xml:space="preserve">    }</w:t>
            </w:r>
          </w:p>
          <w:p w14:paraId="7CEA2179" w14:textId="423FE698" w:rsidR="00E432A8" w:rsidRDefault="00E432A8" w:rsidP="00E432A8">
            <w:pPr>
              <w:pStyle w:val="ListParagraph"/>
              <w:spacing w:after="0" w:line="240" w:lineRule="auto"/>
              <w:ind w:left="1169"/>
            </w:pPr>
            <w:r>
              <w:t>}</w:t>
            </w:r>
          </w:p>
          <w:p w14:paraId="2700CC7E" w14:textId="77777777" w:rsidR="00E432A8" w:rsidRDefault="00E432A8" w:rsidP="00E432A8">
            <w:pPr>
              <w:pStyle w:val="ListParagraph"/>
              <w:spacing w:after="0" w:line="240" w:lineRule="auto"/>
              <w:ind w:left="1169"/>
            </w:pP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582F3F19" w14:textId="4B903B06" w:rsidR="00E432A8" w:rsidRDefault="00E432A8" w:rsidP="00E432A8">
            <w:pPr>
              <w:pStyle w:val="ListParagraph"/>
              <w:numPr>
                <w:ilvl w:val="0"/>
                <w:numId w:val="30"/>
              </w:numPr>
              <w:spacing w:after="0" w:line="240" w:lineRule="auto"/>
            </w:pPr>
            <w:r>
              <w:t>Output program latihan contoh 1.1</w:t>
            </w:r>
          </w:p>
          <w:p w14:paraId="5558CCE8" w14:textId="77777777" w:rsidR="00E432A8" w:rsidRDefault="00E432A8" w:rsidP="00E432A8">
            <w:pPr>
              <w:pStyle w:val="ListParagraph"/>
              <w:spacing w:after="0" w:line="240" w:lineRule="auto"/>
            </w:pPr>
            <w:r>
              <w:t>Masukkan Angka Anda : 10</w:t>
            </w:r>
          </w:p>
          <w:p w14:paraId="7735396E" w14:textId="4AB9BC71" w:rsidR="00E432A8" w:rsidRDefault="00E432A8" w:rsidP="00E432A8">
            <w:pPr>
              <w:pStyle w:val="ListParagraph"/>
              <w:spacing w:after="0" w:line="240" w:lineRule="auto"/>
            </w:pPr>
            <w:r>
              <w:t>Nilai Bukan Seribu</w:t>
            </w:r>
          </w:p>
          <w:p w14:paraId="527F24EC" w14:textId="77777777" w:rsidR="00E432A8" w:rsidRDefault="00E432A8" w:rsidP="00E432A8">
            <w:pPr>
              <w:pStyle w:val="ListParagraph"/>
              <w:spacing w:after="0" w:line="240" w:lineRule="auto"/>
            </w:pPr>
          </w:p>
          <w:p w14:paraId="5AED3386" w14:textId="72CC2C3D" w:rsidR="00E432A8" w:rsidRDefault="00E432A8" w:rsidP="00E432A8">
            <w:pPr>
              <w:pStyle w:val="ListParagraph"/>
              <w:numPr>
                <w:ilvl w:val="0"/>
                <w:numId w:val="30"/>
              </w:numPr>
              <w:spacing w:after="0" w:line="240" w:lineRule="auto"/>
            </w:pPr>
            <w:r>
              <w:lastRenderedPageBreak/>
              <w:t>Output program latihan contoh 1.2</w:t>
            </w:r>
          </w:p>
          <w:p w14:paraId="5809E7C4" w14:textId="77777777" w:rsidR="00E432A8" w:rsidRDefault="00E432A8" w:rsidP="00E432A8">
            <w:pPr>
              <w:pStyle w:val="ListParagraph"/>
              <w:spacing w:after="0" w:line="240" w:lineRule="auto"/>
              <w:ind w:left="1169"/>
            </w:pPr>
            <w:r>
              <w:t>Masukkan Angka Tugas Anda : 90</w:t>
            </w:r>
          </w:p>
          <w:p w14:paraId="0F0D3415" w14:textId="77777777" w:rsidR="00E432A8" w:rsidRDefault="00E432A8" w:rsidP="00E432A8">
            <w:pPr>
              <w:pStyle w:val="ListParagraph"/>
              <w:spacing w:after="0" w:line="240" w:lineRule="auto"/>
              <w:ind w:left="1169"/>
            </w:pPr>
            <w:r>
              <w:t>Masukkan Angka Quiz Anda : 90</w:t>
            </w:r>
          </w:p>
          <w:p w14:paraId="0893AFFF" w14:textId="77777777" w:rsidR="00E432A8" w:rsidRDefault="00E432A8" w:rsidP="00E432A8">
            <w:pPr>
              <w:pStyle w:val="ListParagraph"/>
              <w:spacing w:after="0" w:line="240" w:lineRule="auto"/>
              <w:ind w:left="1169"/>
            </w:pPr>
            <w:r>
              <w:t>Masukkan Angka UTS Anda : 90</w:t>
            </w:r>
          </w:p>
          <w:p w14:paraId="287E36ED" w14:textId="24D37D1D" w:rsidR="00E432A8" w:rsidRDefault="00E432A8" w:rsidP="00E432A8">
            <w:pPr>
              <w:pStyle w:val="ListParagraph"/>
              <w:spacing w:after="0" w:line="240" w:lineRule="auto"/>
              <w:ind w:left="1169"/>
            </w:pPr>
            <w:r>
              <w:t>Anda mendapatkan nilai A</w:t>
            </w:r>
          </w:p>
          <w:p w14:paraId="72B864D2" w14:textId="77777777" w:rsidR="00E432A8" w:rsidRDefault="00E432A8" w:rsidP="00E432A8">
            <w:pPr>
              <w:pStyle w:val="ListParagraph"/>
              <w:spacing w:after="0" w:line="240" w:lineRule="auto"/>
              <w:ind w:left="1169"/>
            </w:pP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2AF86CA1" w14:textId="5E896251" w:rsidR="00CF47D8" w:rsidRDefault="00CF47D8" w:rsidP="00CF47D8">
            <w:pPr>
              <w:pStyle w:val="ListParagraph"/>
              <w:numPr>
                <w:ilvl w:val="0"/>
                <w:numId w:val="29"/>
              </w:numPr>
              <w:spacing w:after="0" w:line="240" w:lineRule="auto"/>
            </w:pPr>
            <w:r>
              <w:t>Kode program</w:t>
            </w:r>
            <w:r w:rsidR="00B73D4F">
              <w:t xml:space="preserve"> no 1.1</w:t>
            </w:r>
          </w:p>
          <w:p w14:paraId="578DB430" w14:textId="12952F10" w:rsidR="00B73D4F" w:rsidRDefault="00B73D4F" w:rsidP="00B73D4F">
            <w:pPr>
              <w:pStyle w:val="ListParagraph"/>
              <w:spacing w:after="0" w:line="240" w:lineRule="auto"/>
              <w:ind w:left="1889"/>
            </w:pPr>
            <w:r>
              <w:rPr>
                <w:noProof/>
              </w:rPr>
              <w:drawing>
                <wp:inline distT="0" distB="0" distL="0" distR="0" wp14:anchorId="003B3E46" wp14:editId="60442EF6">
                  <wp:extent cx="4514850" cy="143909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133642.png"/>
                          <pic:cNvPicPr/>
                        </pic:nvPicPr>
                        <pic:blipFill>
                          <a:blip r:embed="rId7">
                            <a:extLst>
                              <a:ext uri="{28A0092B-C50C-407E-A947-70E740481C1C}">
                                <a14:useLocalDpi xmlns:a14="http://schemas.microsoft.com/office/drawing/2010/main" val="0"/>
                              </a:ext>
                            </a:extLst>
                          </a:blip>
                          <a:stretch>
                            <a:fillRect/>
                          </a:stretch>
                        </pic:blipFill>
                        <pic:spPr>
                          <a:xfrm>
                            <a:off x="0" y="0"/>
                            <a:ext cx="4512850" cy="1438453"/>
                          </a:xfrm>
                          <a:prstGeom prst="rect">
                            <a:avLst/>
                          </a:prstGeom>
                        </pic:spPr>
                      </pic:pic>
                    </a:graphicData>
                  </a:graphic>
                </wp:inline>
              </w:drawing>
            </w:r>
          </w:p>
          <w:p w14:paraId="08CCF69B" w14:textId="70FCE4C5" w:rsidR="00CF47D8" w:rsidRDefault="00CF47D8" w:rsidP="00CF47D8">
            <w:pPr>
              <w:pStyle w:val="ListParagraph"/>
              <w:spacing w:after="0" w:line="240" w:lineRule="auto"/>
              <w:ind w:left="1889"/>
            </w:pPr>
          </w:p>
          <w:p w14:paraId="28CB6F8B" w14:textId="77777777" w:rsidR="00B73D4F" w:rsidRDefault="00B73D4F" w:rsidP="00CF47D8">
            <w:pPr>
              <w:pStyle w:val="ListParagraph"/>
              <w:spacing w:after="0" w:line="240" w:lineRule="auto"/>
              <w:ind w:left="1889"/>
            </w:pPr>
          </w:p>
          <w:p w14:paraId="1F82E910" w14:textId="77777777" w:rsidR="00B73D4F" w:rsidRDefault="00B73D4F" w:rsidP="00CF47D8">
            <w:pPr>
              <w:pStyle w:val="ListParagraph"/>
              <w:spacing w:after="0" w:line="240" w:lineRule="auto"/>
              <w:ind w:left="1889"/>
            </w:pPr>
          </w:p>
          <w:p w14:paraId="7C33BBD0" w14:textId="77777777" w:rsidR="00B73D4F" w:rsidRDefault="00B73D4F" w:rsidP="00CF47D8">
            <w:pPr>
              <w:pStyle w:val="ListParagraph"/>
              <w:spacing w:after="0" w:line="240" w:lineRule="auto"/>
              <w:ind w:left="1889"/>
            </w:pPr>
          </w:p>
          <w:p w14:paraId="65A15FD2" w14:textId="77777777" w:rsidR="00E456CE" w:rsidRPr="00B73D4F" w:rsidRDefault="00B73D4F" w:rsidP="00B73D4F">
            <w:pPr>
              <w:pStyle w:val="ListParagraph"/>
              <w:numPr>
                <w:ilvl w:val="0"/>
                <w:numId w:val="29"/>
              </w:numPr>
              <w:spacing w:after="0" w:line="240" w:lineRule="auto"/>
              <w:rPr>
                <w:b/>
                <w:bCs/>
              </w:rPr>
            </w:pPr>
            <w:r>
              <w:rPr>
                <w:bCs/>
              </w:rPr>
              <w:t>Output program no 1.1</w:t>
            </w:r>
          </w:p>
          <w:p w14:paraId="49019289" w14:textId="77777777" w:rsidR="00B73D4F" w:rsidRDefault="00B73D4F" w:rsidP="00B73D4F">
            <w:pPr>
              <w:pStyle w:val="ListParagraph"/>
              <w:spacing w:after="0" w:line="240" w:lineRule="auto"/>
              <w:ind w:left="1889"/>
              <w:rPr>
                <w:b/>
                <w:bCs/>
              </w:rPr>
            </w:pPr>
            <w:r>
              <w:rPr>
                <w:b/>
                <w:bCs/>
                <w:noProof/>
              </w:rPr>
              <w:drawing>
                <wp:inline distT="0" distB="0" distL="0" distR="0" wp14:anchorId="5DAD5373" wp14:editId="3F555DF0">
                  <wp:extent cx="2209800" cy="7666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133659.png"/>
                          <pic:cNvPicPr/>
                        </pic:nvPicPr>
                        <pic:blipFill>
                          <a:blip r:embed="rId8">
                            <a:extLst>
                              <a:ext uri="{28A0092B-C50C-407E-A947-70E740481C1C}">
                                <a14:useLocalDpi xmlns:a14="http://schemas.microsoft.com/office/drawing/2010/main" val="0"/>
                              </a:ext>
                            </a:extLst>
                          </a:blip>
                          <a:stretch>
                            <a:fillRect/>
                          </a:stretch>
                        </pic:blipFill>
                        <pic:spPr>
                          <a:xfrm>
                            <a:off x="0" y="0"/>
                            <a:ext cx="2210109" cy="766772"/>
                          </a:xfrm>
                          <a:prstGeom prst="rect">
                            <a:avLst/>
                          </a:prstGeom>
                        </pic:spPr>
                      </pic:pic>
                    </a:graphicData>
                  </a:graphic>
                </wp:inline>
              </w:drawing>
            </w:r>
          </w:p>
          <w:p w14:paraId="1FA8BEFD" w14:textId="77777777" w:rsidR="00B73D4F" w:rsidRDefault="00B73D4F" w:rsidP="00B73D4F">
            <w:pPr>
              <w:rPr>
                <w:b/>
                <w:bCs/>
              </w:rPr>
            </w:pPr>
          </w:p>
          <w:p w14:paraId="4C911C2A" w14:textId="77777777" w:rsidR="00B73D4F" w:rsidRDefault="00B73D4F" w:rsidP="00B73D4F">
            <w:pPr>
              <w:rPr>
                <w:b/>
                <w:bCs/>
              </w:rPr>
            </w:pPr>
          </w:p>
          <w:p w14:paraId="72725FA0" w14:textId="77777777" w:rsidR="00B73D4F" w:rsidRDefault="00B73D4F" w:rsidP="00B73D4F">
            <w:pPr>
              <w:rPr>
                <w:b/>
                <w:bCs/>
              </w:rPr>
            </w:pPr>
          </w:p>
          <w:p w14:paraId="67B912D2" w14:textId="77777777" w:rsidR="00B73D4F" w:rsidRDefault="00B73D4F" w:rsidP="00B73D4F">
            <w:pPr>
              <w:rPr>
                <w:b/>
                <w:bCs/>
              </w:rPr>
            </w:pPr>
          </w:p>
          <w:p w14:paraId="4213F0A9" w14:textId="77777777" w:rsidR="00B73D4F" w:rsidRDefault="00B73D4F" w:rsidP="00B73D4F">
            <w:pPr>
              <w:rPr>
                <w:b/>
                <w:bCs/>
              </w:rPr>
            </w:pPr>
          </w:p>
          <w:p w14:paraId="0141631B" w14:textId="77777777" w:rsidR="00B73D4F" w:rsidRPr="00B73D4F" w:rsidRDefault="00B73D4F" w:rsidP="00B73D4F">
            <w:pPr>
              <w:pStyle w:val="ListParagraph"/>
              <w:numPr>
                <w:ilvl w:val="0"/>
                <w:numId w:val="29"/>
              </w:numPr>
              <w:spacing w:after="0" w:line="240" w:lineRule="auto"/>
              <w:rPr>
                <w:b/>
                <w:bCs/>
              </w:rPr>
            </w:pPr>
            <w:r>
              <w:rPr>
                <w:bCs/>
              </w:rPr>
              <w:t>Kode program no 1.2</w:t>
            </w:r>
          </w:p>
          <w:p w14:paraId="24E2C1B1" w14:textId="170C91BD" w:rsidR="00B73D4F" w:rsidRDefault="00E432A8" w:rsidP="00B73D4F">
            <w:pPr>
              <w:pStyle w:val="ListParagraph"/>
              <w:spacing w:after="0" w:line="240" w:lineRule="auto"/>
              <w:ind w:left="1889"/>
              <w:rPr>
                <w:b/>
                <w:bCs/>
              </w:rPr>
            </w:pPr>
            <w:r>
              <w:rPr>
                <w:b/>
                <w:bCs/>
                <w:noProof/>
              </w:rPr>
              <w:drawing>
                <wp:inline distT="0" distB="0" distL="0" distR="0" wp14:anchorId="583FC3EB" wp14:editId="564A56A0">
                  <wp:extent cx="4520241" cy="25941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151720.png"/>
                          <pic:cNvPicPr/>
                        </pic:nvPicPr>
                        <pic:blipFill>
                          <a:blip r:embed="rId9">
                            <a:extLst>
                              <a:ext uri="{28A0092B-C50C-407E-A947-70E740481C1C}">
                                <a14:useLocalDpi xmlns:a14="http://schemas.microsoft.com/office/drawing/2010/main" val="0"/>
                              </a:ext>
                            </a:extLst>
                          </a:blip>
                          <a:stretch>
                            <a:fillRect/>
                          </a:stretch>
                        </pic:blipFill>
                        <pic:spPr>
                          <a:xfrm>
                            <a:off x="0" y="0"/>
                            <a:ext cx="4528042" cy="2598633"/>
                          </a:xfrm>
                          <a:prstGeom prst="rect">
                            <a:avLst/>
                          </a:prstGeom>
                        </pic:spPr>
                      </pic:pic>
                    </a:graphicData>
                  </a:graphic>
                </wp:inline>
              </w:drawing>
            </w:r>
          </w:p>
          <w:p w14:paraId="2A2D6829" w14:textId="77777777" w:rsidR="00B73D4F" w:rsidRDefault="00B73D4F" w:rsidP="00B73D4F">
            <w:pPr>
              <w:pStyle w:val="ListParagraph"/>
              <w:spacing w:after="0" w:line="240" w:lineRule="auto"/>
              <w:ind w:left="1889"/>
              <w:rPr>
                <w:b/>
                <w:bCs/>
              </w:rPr>
            </w:pPr>
          </w:p>
          <w:p w14:paraId="2B01C3F6" w14:textId="77777777" w:rsidR="00B73D4F" w:rsidRDefault="00B73D4F" w:rsidP="00B73D4F">
            <w:pPr>
              <w:pStyle w:val="ListParagraph"/>
              <w:spacing w:after="0" w:line="240" w:lineRule="auto"/>
              <w:ind w:left="1889"/>
              <w:rPr>
                <w:b/>
                <w:bCs/>
              </w:rPr>
            </w:pPr>
          </w:p>
          <w:p w14:paraId="7DC790C0" w14:textId="77777777" w:rsidR="00B73D4F" w:rsidRDefault="00B73D4F" w:rsidP="00B73D4F">
            <w:pPr>
              <w:pStyle w:val="ListParagraph"/>
              <w:spacing w:after="0" w:line="240" w:lineRule="auto"/>
              <w:ind w:left="1889"/>
              <w:rPr>
                <w:b/>
                <w:bCs/>
              </w:rPr>
            </w:pPr>
          </w:p>
          <w:p w14:paraId="4F31ED3E" w14:textId="77777777" w:rsidR="00B73D4F" w:rsidRPr="00B73D4F" w:rsidRDefault="00B73D4F" w:rsidP="00B73D4F">
            <w:pPr>
              <w:pStyle w:val="ListParagraph"/>
              <w:numPr>
                <w:ilvl w:val="0"/>
                <w:numId w:val="29"/>
              </w:numPr>
              <w:spacing w:after="0" w:line="240" w:lineRule="auto"/>
              <w:rPr>
                <w:b/>
                <w:bCs/>
              </w:rPr>
            </w:pPr>
            <w:r>
              <w:rPr>
                <w:bCs/>
              </w:rPr>
              <w:t>Output program no 1.2</w:t>
            </w:r>
          </w:p>
          <w:p w14:paraId="4BD9EDC6" w14:textId="18EEE75B" w:rsidR="00B73D4F" w:rsidRPr="00B73D4F" w:rsidRDefault="00B73D4F" w:rsidP="00B73D4F">
            <w:pPr>
              <w:pStyle w:val="ListParagraph"/>
              <w:spacing w:after="0" w:line="240" w:lineRule="auto"/>
              <w:ind w:left="1889"/>
              <w:rPr>
                <w:b/>
                <w:bCs/>
              </w:rPr>
            </w:pPr>
            <w:r>
              <w:rPr>
                <w:b/>
                <w:bCs/>
                <w:noProof/>
              </w:rPr>
              <w:lastRenderedPageBreak/>
              <w:drawing>
                <wp:inline distT="0" distB="0" distL="0" distR="0" wp14:anchorId="202E5146" wp14:editId="4882037B">
                  <wp:extent cx="2305372" cy="1000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134320.png"/>
                          <pic:cNvPicPr/>
                        </pic:nvPicPr>
                        <pic:blipFill>
                          <a:blip r:embed="rId10">
                            <a:extLst>
                              <a:ext uri="{28A0092B-C50C-407E-A947-70E740481C1C}">
                                <a14:useLocalDpi xmlns:a14="http://schemas.microsoft.com/office/drawing/2010/main" val="0"/>
                              </a:ext>
                            </a:extLst>
                          </a:blip>
                          <a:stretch>
                            <a:fillRect/>
                          </a:stretch>
                        </pic:blipFill>
                        <pic:spPr>
                          <a:xfrm>
                            <a:off x="0" y="0"/>
                            <a:ext cx="2305372" cy="1000265"/>
                          </a:xfrm>
                          <a:prstGeom prst="rect">
                            <a:avLst/>
                          </a:prstGeom>
                        </pic:spPr>
                      </pic:pic>
                    </a:graphicData>
                  </a:graphic>
                </wp:inline>
              </w:drawing>
            </w:r>
          </w:p>
        </w:tc>
      </w:tr>
      <w:tr w:rsidR="00E456CE" w14:paraId="6772F924" w14:textId="77777777" w:rsidTr="00AC206D">
        <w:tc>
          <w:tcPr>
            <w:tcW w:w="9242" w:type="dxa"/>
            <w:gridSpan w:val="3"/>
          </w:tcPr>
          <w:p w14:paraId="3FE24B63" w14:textId="4BB33D8B" w:rsidR="00E456CE" w:rsidRDefault="00E432A8" w:rsidP="00E456CE">
            <w:pPr>
              <w:contextualSpacing/>
            </w:pPr>
            <w:r>
              <w:rPr>
                <w:b/>
                <w:bCs/>
              </w:rPr>
              <w:lastRenderedPageBreak/>
              <w:t>1.d</w:t>
            </w:r>
            <w:r w:rsidR="00E456CE" w:rsidRPr="00C04942">
              <w:rPr>
                <w:b/>
                <w:bCs/>
              </w:rPr>
              <w:t xml:space="preserve"> </w:t>
            </w:r>
            <w:r w:rsidR="00E456CE">
              <w:rPr>
                <w:b/>
                <w:bCs/>
              </w:rPr>
              <w:t>Kesimpulan</w:t>
            </w:r>
          </w:p>
        </w:tc>
      </w:tr>
      <w:tr w:rsidR="00E456CE" w14:paraId="6CCF2A00" w14:textId="77777777" w:rsidTr="00AC206D">
        <w:tc>
          <w:tcPr>
            <w:tcW w:w="9242" w:type="dxa"/>
            <w:gridSpan w:val="3"/>
          </w:tcPr>
          <w:p w14:paraId="5EF3E18B" w14:textId="77777777" w:rsidR="0054532C" w:rsidRDefault="00AC206D" w:rsidP="00535CAD">
            <w:pPr>
              <w:pStyle w:val="ListParagraph"/>
              <w:numPr>
                <w:ilvl w:val="0"/>
                <w:numId w:val="29"/>
              </w:numPr>
              <w:spacing w:after="0" w:line="240" w:lineRule="auto"/>
              <w:ind w:left="709"/>
            </w:pPr>
            <w:r>
              <w:t>Pada kode program latihan contoh 1.1 saya menyelesaikan masalahnya dengan cara memeriksa kesalahan pada program dan setelah saya periksa ternyata pada baris ke 7</w:t>
            </w:r>
            <w:r w:rsidR="0054532C">
              <w:t xml:space="preserve"> ada kesalahan yaitu program tidak memasukan tipe data yang awalnya hanya nilai lalu saya ubah menjadi int nilai, lalu kata masuk saya ubah menjadi input karena harus di samakan dengan scanner baris ke 5, atau bisa juga di ubah menjadi masuk asal saja keduanya itu sama. Kemudian saya mengubah nextByte menjadi nextInt itu agar ketika kita memasukan angka yang besar seperti 9999, ketika kita membuat angka tersebut ke output maka tidak akan terjadinya eror, lalu pada baris ke 8 saya mengubah if (</w:t>
            </w:r>
            <w:proofErr w:type="gramStart"/>
            <w:r w:rsidR="0054532C">
              <w:t>nilai  =</w:t>
            </w:r>
            <w:proofErr w:type="gramEnd"/>
            <w:r w:rsidR="0054532C">
              <w:t xml:space="preserve">  1000) menjadi if (nilai  == 1000) karena jika hanya = maka system akan eror.</w:t>
            </w:r>
          </w:p>
          <w:p w14:paraId="6D8A6587" w14:textId="77777777" w:rsidR="00535CAD" w:rsidRDefault="00535CAD" w:rsidP="00535CAD">
            <w:pPr>
              <w:pStyle w:val="ListParagraph"/>
              <w:spacing w:after="0" w:line="240" w:lineRule="auto"/>
              <w:ind w:left="709"/>
            </w:pPr>
          </w:p>
          <w:p w14:paraId="295F3EC2" w14:textId="3EE77B84" w:rsidR="0054532C" w:rsidRDefault="0054532C" w:rsidP="00535CAD">
            <w:pPr>
              <w:pStyle w:val="ListParagraph"/>
              <w:numPr>
                <w:ilvl w:val="0"/>
                <w:numId w:val="29"/>
              </w:numPr>
              <w:spacing w:after="0" w:line="240" w:lineRule="auto"/>
              <w:ind w:left="709"/>
            </w:pPr>
            <w:r>
              <w:t xml:space="preserve">Pada kode program latihan contoh 1.2 saya menyelesaikan masalahnya juga dengan </w:t>
            </w:r>
            <w:proofErr w:type="gramStart"/>
            <w:r>
              <w:t>cara</w:t>
            </w:r>
            <w:proofErr w:type="gramEnd"/>
            <w:r>
              <w:t xml:space="preserve"> yang pertama yaitu memeriksa kesalahan pada kode program dan ternyata pada program tersebut ada kesalahan pada pada if (nialiU &gt;= 80) yang seharusnya dibuat menjadi if (nilaiQ &gt;=80) karena untuk memeriksa nilai untuk U itu belum dibuat. Selanjutnya sesuai dengan perintah pada soal, saya memasukan objek scanner UTS untuk memeriksa nilai UTS, lalu saya juga membuat </w:t>
            </w:r>
            <w:proofErr w:type="gramStart"/>
            <w:r>
              <w:t>if(</w:t>
            </w:r>
            <w:proofErr w:type="gramEnd"/>
            <w:r>
              <w:t>nilaiU &gt;= 80) untuk mengecek nilai UTS memenuhi syarat atau tidak</w:t>
            </w:r>
            <w:r w:rsidR="00B65AFC">
              <w:t>, dan barulah saya jalankan kode tersebut dan hasilnya tidak eror lagi.</w:t>
            </w:r>
          </w:p>
          <w:p w14:paraId="6A08C089" w14:textId="5DB0E41A" w:rsidR="00E456CE" w:rsidRPr="00D81CA3" w:rsidRDefault="00AC206D" w:rsidP="00AC206D">
            <w:pPr>
              <w:contextualSpacing/>
            </w:pPr>
            <w:r>
              <w:br/>
            </w:r>
          </w:p>
        </w:tc>
      </w:tr>
    </w:tbl>
    <w:p w14:paraId="452BE1D1" w14:textId="77777777" w:rsidR="001B4A24" w:rsidRDefault="001B4A24" w:rsidP="0052184D">
      <w:pPr>
        <w:spacing w:after="0"/>
        <w:contextualSpacing/>
        <w:rPr>
          <w:b/>
          <w:bCs/>
        </w:rPr>
      </w:pPr>
    </w:p>
    <w:tbl>
      <w:tblPr>
        <w:tblStyle w:val="TableGrid"/>
        <w:tblW w:w="0" w:type="auto"/>
        <w:tblLook w:val="04A0" w:firstRow="1" w:lastRow="0" w:firstColumn="1" w:lastColumn="0" w:noHBand="0" w:noVBand="1"/>
      </w:tblPr>
      <w:tblGrid>
        <w:gridCol w:w="3149"/>
        <w:gridCol w:w="3146"/>
        <w:gridCol w:w="2947"/>
      </w:tblGrid>
      <w:tr w:rsidR="001B4A24" w14:paraId="5A14D0AF" w14:textId="77777777" w:rsidTr="0037525D">
        <w:trPr>
          <w:trHeight w:val="394"/>
        </w:trPr>
        <w:tc>
          <w:tcPr>
            <w:tcW w:w="3005" w:type="dxa"/>
          </w:tcPr>
          <w:p w14:paraId="6D396100" w14:textId="77777777" w:rsidR="001B4A24" w:rsidRDefault="001B4A24" w:rsidP="0037525D">
            <w:pPr>
              <w:contextualSpacing/>
              <w:rPr>
                <w:b/>
                <w:bCs/>
              </w:rPr>
            </w:pPr>
            <w:r>
              <w:rPr>
                <w:b/>
                <w:bCs/>
              </w:rPr>
              <w:t>Nama &amp; NPM</w:t>
            </w:r>
          </w:p>
        </w:tc>
        <w:tc>
          <w:tcPr>
            <w:tcW w:w="3005" w:type="dxa"/>
          </w:tcPr>
          <w:p w14:paraId="4D4B25D3" w14:textId="77777777" w:rsidR="001B4A24" w:rsidRDefault="001B4A24" w:rsidP="0037525D">
            <w:pPr>
              <w:contextualSpacing/>
              <w:rPr>
                <w:b/>
                <w:bCs/>
              </w:rPr>
            </w:pPr>
            <w:r>
              <w:rPr>
                <w:b/>
                <w:bCs/>
              </w:rPr>
              <w:t>Topik:</w:t>
            </w:r>
          </w:p>
        </w:tc>
        <w:tc>
          <w:tcPr>
            <w:tcW w:w="3006" w:type="dxa"/>
          </w:tcPr>
          <w:p w14:paraId="56F6EDFC" w14:textId="77777777" w:rsidR="001B4A24" w:rsidRDefault="001B4A24" w:rsidP="0037525D">
            <w:pPr>
              <w:contextualSpacing/>
              <w:rPr>
                <w:b/>
                <w:bCs/>
              </w:rPr>
            </w:pPr>
            <w:r>
              <w:rPr>
                <w:b/>
                <w:bCs/>
              </w:rPr>
              <w:t>Tanggal:</w:t>
            </w:r>
          </w:p>
        </w:tc>
      </w:tr>
      <w:tr w:rsidR="001B4A24" w14:paraId="5D06550A" w14:textId="77777777" w:rsidTr="0037525D">
        <w:tc>
          <w:tcPr>
            <w:tcW w:w="3005" w:type="dxa"/>
          </w:tcPr>
          <w:p w14:paraId="6F69782F" w14:textId="77777777" w:rsidR="001B4A24" w:rsidRDefault="001B4A24" w:rsidP="001B4A24">
            <w:pPr>
              <w:contextualSpacing/>
              <w:rPr>
                <w:b/>
                <w:bCs/>
              </w:rPr>
            </w:pPr>
            <w:r>
              <w:rPr>
                <w:b/>
                <w:bCs/>
              </w:rPr>
              <w:t>Fherta Afrisidenta</w:t>
            </w:r>
          </w:p>
          <w:p w14:paraId="6B96B83E" w14:textId="3C34A6BA" w:rsidR="001B4A24" w:rsidRDefault="001B4A24" w:rsidP="001B4A24">
            <w:pPr>
              <w:contextualSpacing/>
              <w:rPr>
                <w:b/>
                <w:bCs/>
              </w:rPr>
            </w:pPr>
            <w:r>
              <w:rPr>
                <w:b/>
                <w:bCs/>
              </w:rPr>
              <w:t>G1F024003</w:t>
            </w:r>
          </w:p>
        </w:tc>
        <w:tc>
          <w:tcPr>
            <w:tcW w:w="3005" w:type="dxa"/>
          </w:tcPr>
          <w:p w14:paraId="1027073B" w14:textId="44873170" w:rsidR="001B4A24" w:rsidRDefault="001B4A24" w:rsidP="0037525D">
            <w:pPr>
              <w:spacing w:line="480" w:lineRule="auto"/>
              <w:contextualSpacing/>
              <w:rPr>
                <w:b/>
                <w:bCs/>
              </w:rPr>
            </w:pPr>
            <w:r>
              <w:rPr>
                <w:b/>
                <w:bCs/>
              </w:rPr>
              <w:t>Percabangan switch</w:t>
            </w:r>
          </w:p>
        </w:tc>
        <w:tc>
          <w:tcPr>
            <w:tcW w:w="3006" w:type="dxa"/>
          </w:tcPr>
          <w:p w14:paraId="444D1AB4" w14:textId="3B35D52D" w:rsidR="001B4A24" w:rsidRDefault="001B4A24" w:rsidP="0037525D">
            <w:pPr>
              <w:contextualSpacing/>
              <w:rPr>
                <w:b/>
                <w:bCs/>
              </w:rPr>
            </w:pPr>
            <w:r>
              <w:rPr>
                <w:b/>
                <w:bCs/>
              </w:rPr>
              <w:t>19 September 2024</w:t>
            </w:r>
          </w:p>
        </w:tc>
      </w:tr>
      <w:tr w:rsidR="001B4A24" w14:paraId="32EBBE21" w14:textId="77777777" w:rsidTr="0037525D">
        <w:tc>
          <w:tcPr>
            <w:tcW w:w="9016" w:type="dxa"/>
            <w:gridSpan w:val="3"/>
          </w:tcPr>
          <w:p w14:paraId="56F93ED1" w14:textId="75AB3686" w:rsidR="001B4A24" w:rsidRDefault="001B4A24" w:rsidP="0037525D">
            <w:pPr>
              <w:contextualSpacing/>
              <w:rPr>
                <w:b/>
                <w:bCs/>
              </w:rPr>
            </w:pPr>
            <w:r>
              <w:rPr>
                <w:b/>
                <w:bCs/>
              </w:rPr>
              <w:t>2.a Identifikasi Masalah:</w:t>
            </w:r>
          </w:p>
        </w:tc>
      </w:tr>
      <w:tr w:rsidR="001B4A24" w14:paraId="047A7DE0" w14:textId="77777777" w:rsidTr="0037525D">
        <w:tc>
          <w:tcPr>
            <w:tcW w:w="9016" w:type="dxa"/>
            <w:gridSpan w:val="3"/>
          </w:tcPr>
          <w:p w14:paraId="18E9C88A" w14:textId="4FD213A4" w:rsidR="001B4A24" w:rsidRDefault="001B4A24" w:rsidP="001B4A24">
            <w:pPr>
              <w:pStyle w:val="ListParagraph"/>
              <w:numPr>
                <w:ilvl w:val="0"/>
                <w:numId w:val="34"/>
              </w:numPr>
              <w:spacing w:after="0" w:line="240" w:lineRule="auto"/>
            </w:pPr>
            <w:r>
              <w:t>Uraikan permasalahan dan variabel</w:t>
            </w:r>
          </w:p>
          <w:p w14:paraId="2292C500" w14:textId="5ABCE610" w:rsidR="001B4A24" w:rsidRPr="001B4A24" w:rsidRDefault="0003767E" w:rsidP="001B4A24">
            <w:pPr>
              <w:shd w:val="clear" w:color="auto" w:fill="FFFFFF"/>
              <w:spacing w:after="150"/>
              <w:rPr>
                <w:rFonts w:ascii="Helvetica" w:eastAsia="Times New Roman" w:hAnsi="Helvetica" w:cs="Helvetica"/>
                <w:color w:val="333333"/>
                <w:sz w:val="21"/>
                <w:szCs w:val="21"/>
                <w:lang w:val="en-US"/>
              </w:rPr>
            </w:pPr>
            <w:r>
              <w:rPr>
                <w:rFonts w:ascii="Helvetica" w:eastAsia="Times New Roman" w:hAnsi="Helvetica" w:cs="Helvetica"/>
                <w:b/>
                <w:bCs/>
                <w:color w:val="333333"/>
                <w:sz w:val="21"/>
                <w:szCs w:val="21"/>
                <w:lang w:val="en-US"/>
              </w:rPr>
              <w:t>Contoh 3:</w:t>
            </w:r>
          </w:p>
          <w:p w14:paraId="739C599A"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Consolas" w:eastAsia="Times New Roman" w:hAnsi="Consolas" w:cs="Courier New"/>
                <w:color w:val="C7254E"/>
                <w:sz w:val="19"/>
                <w:szCs w:val="19"/>
                <w:shd w:val="clear" w:color="auto" w:fill="F9F2F4"/>
                <w:lang w:val="en-US"/>
              </w:rPr>
              <w:t>import java.util.Scanner;</w:t>
            </w:r>
          </w:p>
          <w:p w14:paraId="50266986"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Consolas" w:eastAsia="Times New Roman" w:hAnsi="Consolas" w:cs="Courier New"/>
                <w:color w:val="C7254E"/>
                <w:sz w:val="19"/>
                <w:szCs w:val="19"/>
                <w:shd w:val="clear" w:color="auto" w:fill="F9F2F4"/>
                <w:lang w:val="en-US"/>
              </w:rPr>
              <w:t>public class SwitchBersarang {</w:t>
            </w:r>
            <w:r w:rsidRPr="001B4A24">
              <w:rPr>
                <w:rFonts w:ascii="Consolas" w:eastAsia="Times New Roman" w:hAnsi="Consolas" w:cs="Courier New"/>
                <w:color w:val="C7254E"/>
                <w:sz w:val="19"/>
                <w:szCs w:val="19"/>
                <w:shd w:val="clear" w:color="auto" w:fill="F9F2F4"/>
                <w:lang w:val="en-US"/>
              </w:rPr>
              <w:br/>
              <w:t>    public static void main(String[] args) {</w:t>
            </w:r>
            <w:r w:rsidRPr="001B4A24">
              <w:rPr>
                <w:rFonts w:ascii="Consolas" w:eastAsia="Times New Roman" w:hAnsi="Consolas" w:cs="Courier New"/>
                <w:color w:val="C7254E"/>
                <w:sz w:val="19"/>
                <w:szCs w:val="19"/>
                <w:shd w:val="clear" w:color="auto" w:fill="F9F2F4"/>
                <w:lang w:val="en-US"/>
              </w:rPr>
              <w:br/>
              <w:t>        Scanner masukData = new Scanner(System.in);</w:t>
            </w:r>
            <w:r w:rsidRPr="001B4A24">
              <w:rPr>
                <w:rFonts w:ascii="Consolas" w:eastAsia="Times New Roman" w:hAnsi="Consolas" w:cs="Courier New"/>
                <w:color w:val="C7254E"/>
                <w:sz w:val="19"/>
                <w:szCs w:val="19"/>
                <w:shd w:val="clear" w:color="auto" w:fill="F9F2F4"/>
                <w:lang w:val="en-US"/>
              </w:rPr>
              <w:br/>
              <w:t>        // mengambil input</w:t>
            </w:r>
            <w:r w:rsidRPr="001B4A24">
              <w:rPr>
                <w:rFonts w:ascii="Consolas" w:eastAsia="Times New Roman" w:hAnsi="Consolas" w:cs="Courier New"/>
                <w:color w:val="C7254E"/>
                <w:sz w:val="19"/>
                <w:szCs w:val="19"/>
                <w:shd w:val="clear" w:color="auto" w:fill="F9F2F4"/>
                <w:lang w:val="en-US"/>
              </w:rPr>
              <w:br/>
              <w:t>        System.out.print("Pilih A atau B :  ");</w:t>
            </w:r>
            <w:r w:rsidRPr="001B4A24">
              <w:rPr>
                <w:rFonts w:ascii="Consolas" w:eastAsia="Times New Roman" w:hAnsi="Consolas" w:cs="Courier New"/>
                <w:color w:val="C7254E"/>
                <w:sz w:val="19"/>
                <w:szCs w:val="19"/>
                <w:shd w:val="clear" w:color="auto" w:fill="F9F2F4"/>
                <w:lang w:val="en-US"/>
              </w:rPr>
              <w:br/>
              <w:t>        char data = data.next().charAt(0); </w:t>
            </w:r>
            <w:r w:rsidRPr="001B4A24">
              <w:rPr>
                <w:rFonts w:ascii="Consolas" w:eastAsia="Times New Roman" w:hAnsi="Consolas" w:cs="Courier New"/>
                <w:color w:val="C7254E"/>
                <w:sz w:val="19"/>
                <w:szCs w:val="19"/>
                <w:shd w:val="clear" w:color="auto" w:fill="F9F2F4"/>
                <w:lang w:val="en-US"/>
              </w:rPr>
              <w:br/>
              <w:t>        switch(data):  </w:t>
            </w:r>
            <w:r w:rsidRPr="001B4A24">
              <w:rPr>
                <w:rFonts w:ascii="Consolas" w:eastAsia="Times New Roman" w:hAnsi="Consolas" w:cs="Courier New"/>
                <w:color w:val="C7254E"/>
                <w:sz w:val="19"/>
                <w:szCs w:val="19"/>
                <w:shd w:val="clear" w:color="auto" w:fill="F9F2F4"/>
                <w:lang w:val="en-US"/>
              </w:rPr>
              <w:br/>
              <w:t>        case A </w:t>
            </w:r>
            <w:r w:rsidRPr="001B4A24">
              <w:rPr>
                <w:rFonts w:ascii="Consolas" w:eastAsia="Times New Roman" w:hAnsi="Consolas" w:cs="Courier New"/>
                <w:color w:val="C7254E"/>
                <w:sz w:val="19"/>
                <w:szCs w:val="19"/>
                <w:shd w:val="clear" w:color="auto" w:fill="F9F2F4"/>
                <w:lang w:val="en-US"/>
              </w:rPr>
              <w:br/>
              <w:t>            System.out.print("Anda sudah rajin belajar");</w:t>
            </w:r>
            <w:r w:rsidRPr="001B4A24">
              <w:rPr>
                <w:rFonts w:ascii="Consolas" w:eastAsia="Times New Roman" w:hAnsi="Consolas" w:cs="Courier New"/>
                <w:color w:val="C7254E"/>
                <w:sz w:val="19"/>
                <w:szCs w:val="19"/>
                <w:shd w:val="clear" w:color="auto" w:fill="F9F2F4"/>
                <w:lang w:val="en-US"/>
              </w:rPr>
              <w:br/>
              <w:t>            break; // baris 1</w:t>
            </w:r>
            <w:r w:rsidRPr="001B4A24">
              <w:rPr>
                <w:rFonts w:ascii="Consolas" w:eastAsia="Times New Roman" w:hAnsi="Consolas" w:cs="Courier New"/>
                <w:color w:val="C7254E"/>
                <w:sz w:val="19"/>
                <w:szCs w:val="19"/>
                <w:shd w:val="clear" w:color="auto" w:fill="F9F2F4"/>
                <w:lang w:val="en-US"/>
              </w:rPr>
              <w:br/>
              <w:t>        case 'B': </w:t>
            </w:r>
            <w:r w:rsidRPr="001B4A24">
              <w:rPr>
                <w:rFonts w:ascii="Consolas" w:eastAsia="Times New Roman" w:hAnsi="Consolas" w:cs="Courier New"/>
                <w:color w:val="C7254E"/>
                <w:sz w:val="19"/>
                <w:szCs w:val="19"/>
                <w:shd w:val="clear" w:color="auto" w:fill="F9F2F4"/>
                <w:lang w:val="en-US"/>
              </w:rPr>
              <w:br/>
              <w:t>            System.out.print("  Anda perlu kurangi main game");</w:t>
            </w:r>
            <w:r w:rsidRPr="001B4A24">
              <w:rPr>
                <w:rFonts w:ascii="Consolas" w:eastAsia="Times New Roman" w:hAnsi="Consolas" w:cs="Courier New"/>
                <w:color w:val="C7254E"/>
                <w:sz w:val="19"/>
                <w:szCs w:val="19"/>
                <w:shd w:val="clear" w:color="auto" w:fill="F9F2F4"/>
                <w:lang w:val="en-US"/>
              </w:rPr>
              <w:br/>
              <w:t>            break; // baris 2</w:t>
            </w:r>
            <w:r w:rsidRPr="001B4A24">
              <w:rPr>
                <w:rFonts w:ascii="Consolas" w:eastAsia="Times New Roman" w:hAnsi="Consolas" w:cs="Courier New"/>
                <w:color w:val="C7254E"/>
                <w:sz w:val="19"/>
                <w:szCs w:val="19"/>
                <w:shd w:val="clear" w:color="auto" w:fill="F9F2F4"/>
                <w:lang w:val="en-US"/>
              </w:rPr>
              <w:br/>
              <w:t>        default</w:t>
            </w:r>
            <w:r w:rsidRPr="001B4A24">
              <w:rPr>
                <w:rFonts w:ascii="Consolas" w:eastAsia="Times New Roman" w:hAnsi="Consolas" w:cs="Courier New"/>
                <w:color w:val="C7254E"/>
                <w:sz w:val="19"/>
                <w:szCs w:val="19"/>
                <w:shd w:val="clear" w:color="auto" w:fill="F9F2F4"/>
                <w:lang w:val="en-US"/>
              </w:rPr>
              <w:br/>
              <w:t>            System.out.print("  Pilihan anda diluar A atau B "); </w:t>
            </w:r>
            <w:r w:rsidRPr="001B4A24">
              <w:rPr>
                <w:rFonts w:ascii="Consolas" w:eastAsia="Times New Roman" w:hAnsi="Consolas" w:cs="Courier New"/>
                <w:color w:val="C7254E"/>
                <w:sz w:val="19"/>
                <w:szCs w:val="19"/>
                <w:shd w:val="clear" w:color="auto" w:fill="F9F2F4"/>
                <w:lang w:val="en-US"/>
              </w:rPr>
              <w:br/>
              <w:t>            break;</w:t>
            </w:r>
            <w:r w:rsidRPr="001B4A24">
              <w:rPr>
                <w:rFonts w:ascii="Consolas" w:eastAsia="Times New Roman" w:hAnsi="Consolas" w:cs="Courier New"/>
                <w:color w:val="C7254E"/>
                <w:sz w:val="19"/>
                <w:szCs w:val="19"/>
                <w:shd w:val="clear" w:color="auto" w:fill="F9F2F4"/>
                <w:lang w:val="en-US"/>
              </w:rPr>
              <w:br/>
              <w:t>}    }</w:t>
            </w:r>
          </w:p>
          <w:p w14:paraId="6CAB07D4"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b/>
                <w:bCs/>
                <w:color w:val="333333"/>
                <w:sz w:val="21"/>
                <w:szCs w:val="21"/>
                <w:lang w:val="en-US"/>
              </w:rPr>
              <w:t>Luaran Contoh 3:</w:t>
            </w:r>
            <w:r w:rsidRPr="001B4A24">
              <w:rPr>
                <w:rFonts w:ascii="Helvetica" w:eastAsia="Times New Roman" w:hAnsi="Helvetica" w:cs="Helvetica"/>
                <w:color w:val="333333"/>
                <w:sz w:val="21"/>
                <w:szCs w:val="21"/>
                <w:lang w:val="en-US"/>
              </w:rPr>
              <w:br/>
            </w:r>
            <w:r w:rsidRPr="001B4A24">
              <w:rPr>
                <w:rFonts w:ascii="Courier New" w:eastAsia="Times New Roman" w:hAnsi="Courier New" w:cs="Courier New"/>
                <w:color w:val="333333"/>
                <w:sz w:val="20"/>
                <w:szCs w:val="20"/>
                <w:lang w:val="en-US"/>
              </w:rPr>
              <w:t>Exception in thread "main" java.lang.Error: Unresolved compilation problems: </w:t>
            </w:r>
            <w:r w:rsidRPr="001B4A24">
              <w:rPr>
                <w:rFonts w:ascii="Courier New" w:eastAsia="Times New Roman" w:hAnsi="Courier New" w:cs="Courier New"/>
                <w:color w:val="333333"/>
                <w:sz w:val="20"/>
                <w:szCs w:val="20"/>
                <w:lang w:val="en-US"/>
              </w:rPr>
              <w:br/>
              <w:t>    Cannot invoke next() on the primitive type char</w:t>
            </w:r>
            <w:r w:rsidRPr="001B4A24">
              <w:rPr>
                <w:rFonts w:ascii="Courier New" w:eastAsia="Times New Roman" w:hAnsi="Courier New" w:cs="Courier New"/>
                <w:color w:val="333333"/>
                <w:sz w:val="20"/>
                <w:szCs w:val="20"/>
                <w:lang w:val="en-US"/>
              </w:rPr>
              <w:br/>
            </w:r>
            <w:r w:rsidRPr="001B4A24">
              <w:rPr>
                <w:rFonts w:ascii="Courier New" w:eastAsia="Times New Roman" w:hAnsi="Courier New" w:cs="Courier New"/>
                <w:color w:val="333333"/>
                <w:sz w:val="20"/>
                <w:szCs w:val="20"/>
                <w:lang w:val="en-US"/>
              </w:rPr>
              <w:lastRenderedPageBreak/>
              <w:t>    Syntax error on token ":", { expected</w:t>
            </w:r>
            <w:r w:rsidRPr="001B4A24">
              <w:rPr>
                <w:rFonts w:ascii="Courier New" w:eastAsia="Times New Roman" w:hAnsi="Courier New" w:cs="Courier New"/>
                <w:color w:val="333333"/>
                <w:sz w:val="20"/>
                <w:szCs w:val="20"/>
                <w:lang w:val="en-US"/>
              </w:rPr>
              <w:br/>
              <w:t>    Syntax error, insert ":: IdentifierOrNew" to complete ReferenceExpression</w:t>
            </w:r>
            <w:r w:rsidRPr="001B4A24">
              <w:rPr>
                <w:rFonts w:ascii="Courier New" w:eastAsia="Times New Roman" w:hAnsi="Courier New" w:cs="Courier New"/>
                <w:color w:val="333333"/>
                <w:sz w:val="20"/>
                <w:szCs w:val="20"/>
                <w:lang w:val="en-US"/>
              </w:rPr>
              <w:br/>
              <w:t>    Syntax error, insert ":" to complete SwitchLabel</w:t>
            </w:r>
            <w:r w:rsidRPr="001B4A24">
              <w:rPr>
                <w:rFonts w:ascii="Courier New" w:eastAsia="Times New Roman" w:hAnsi="Courier New" w:cs="Courier New"/>
                <w:color w:val="333333"/>
                <w:sz w:val="20"/>
                <w:szCs w:val="20"/>
                <w:lang w:val="en-US"/>
              </w:rPr>
              <w:br/>
              <w:t>    A cannot be resolved to a variable</w:t>
            </w:r>
            <w:r w:rsidRPr="001B4A24">
              <w:rPr>
                <w:rFonts w:ascii="Courier New" w:eastAsia="Times New Roman" w:hAnsi="Courier New" w:cs="Courier New"/>
                <w:color w:val="333333"/>
                <w:sz w:val="20"/>
                <w:szCs w:val="20"/>
                <w:lang w:val="en-US"/>
              </w:rPr>
              <w:br/>
              <w:t>    Syntax error on token "default", } expected</w:t>
            </w:r>
          </w:p>
          <w:p w14:paraId="78583B29"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Courier New" w:eastAsia="Times New Roman" w:hAnsi="Courier New" w:cs="Courier New"/>
                <w:color w:val="333333"/>
                <w:sz w:val="20"/>
                <w:szCs w:val="20"/>
                <w:lang w:val="en-US"/>
              </w:rPr>
              <w:t>    at SwitchBersarang.main(SwitchBersarang.java:8)</w:t>
            </w:r>
          </w:p>
          <w:p w14:paraId="6BE28A81" w14:textId="05696451"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br/>
            </w:r>
            <w:r w:rsidR="0003767E">
              <w:rPr>
                <w:rFonts w:ascii="Helvetica" w:eastAsia="Times New Roman" w:hAnsi="Helvetica" w:cs="Helvetica"/>
                <w:b/>
                <w:bCs/>
                <w:color w:val="333333"/>
                <w:sz w:val="21"/>
                <w:szCs w:val="21"/>
                <w:lang w:val="en-US"/>
              </w:rPr>
              <w:t>Contoh 4:</w:t>
            </w:r>
          </w:p>
          <w:p w14:paraId="6CE86561"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Consolas" w:eastAsia="Times New Roman" w:hAnsi="Consolas" w:cs="Courier New"/>
                <w:color w:val="C7254E"/>
                <w:sz w:val="19"/>
                <w:szCs w:val="19"/>
                <w:shd w:val="clear" w:color="auto" w:fill="F9F2F4"/>
                <w:lang w:val="en-US"/>
              </w:rPr>
              <w:t>import java.util.Scanner;</w:t>
            </w:r>
          </w:p>
          <w:p w14:paraId="2A863772"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Consolas" w:eastAsia="Times New Roman" w:hAnsi="Consolas" w:cs="Courier New"/>
                <w:color w:val="C7254E"/>
                <w:sz w:val="19"/>
                <w:szCs w:val="19"/>
                <w:shd w:val="clear" w:color="auto" w:fill="F9F2F4"/>
                <w:lang w:val="en-US"/>
              </w:rPr>
              <w:t>public class SwitchBersarang {</w:t>
            </w:r>
            <w:r w:rsidRPr="001B4A24">
              <w:rPr>
                <w:rFonts w:ascii="Consolas" w:eastAsia="Times New Roman" w:hAnsi="Consolas" w:cs="Courier New"/>
                <w:color w:val="C7254E"/>
                <w:sz w:val="19"/>
                <w:szCs w:val="19"/>
                <w:shd w:val="clear" w:color="auto" w:fill="F9F2F4"/>
                <w:lang w:val="en-US"/>
              </w:rPr>
              <w:br/>
              <w:t>    public static void main(String[] args) {</w:t>
            </w:r>
            <w:r w:rsidRPr="001B4A24">
              <w:rPr>
                <w:rFonts w:ascii="Consolas" w:eastAsia="Times New Roman" w:hAnsi="Consolas" w:cs="Courier New"/>
                <w:color w:val="C7254E"/>
                <w:sz w:val="19"/>
                <w:szCs w:val="19"/>
                <w:shd w:val="clear" w:color="auto" w:fill="F9F2F4"/>
                <w:lang w:val="en-US"/>
              </w:rPr>
              <w:br/>
              <w:t>         byte bulan;</w:t>
            </w:r>
            <w:r w:rsidRPr="001B4A24">
              <w:rPr>
                <w:rFonts w:ascii="Consolas" w:eastAsia="Times New Roman" w:hAnsi="Consolas" w:cs="Courier New"/>
                <w:color w:val="C7254E"/>
                <w:sz w:val="19"/>
                <w:szCs w:val="19"/>
                <w:shd w:val="clear" w:color="auto" w:fill="F9F2F4"/>
                <w:lang w:val="en-US"/>
              </w:rPr>
              <w:br/>
              <w:t>            int tahun = 2022;</w:t>
            </w:r>
            <w:r w:rsidRPr="001B4A24">
              <w:rPr>
                <w:rFonts w:ascii="Consolas" w:eastAsia="Times New Roman" w:hAnsi="Consolas" w:cs="Courier New"/>
                <w:color w:val="C7254E"/>
                <w:sz w:val="19"/>
                <w:szCs w:val="19"/>
                <w:shd w:val="clear" w:color="auto" w:fill="F9F2F4"/>
                <w:lang w:val="en-US"/>
              </w:rPr>
              <w:br/>
              <w:t>            int jumlahHari = 0;</w:t>
            </w:r>
            <w:r w:rsidRPr="001B4A24">
              <w:rPr>
                <w:rFonts w:ascii="Consolas" w:eastAsia="Times New Roman" w:hAnsi="Consolas" w:cs="Courier New"/>
                <w:color w:val="C7254E"/>
                <w:sz w:val="19"/>
                <w:szCs w:val="19"/>
                <w:shd w:val="clear" w:color="auto" w:fill="F9F2F4"/>
                <w:lang w:val="en-US"/>
              </w:rPr>
              <w:br/>
              <w:t>            System.out.print("Masukkan data bulan (dalam angka): ");</w:t>
            </w:r>
            <w:r w:rsidRPr="001B4A24">
              <w:rPr>
                <w:rFonts w:ascii="Consolas" w:eastAsia="Times New Roman" w:hAnsi="Consolas" w:cs="Courier New"/>
                <w:color w:val="C7254E"/>
                <w:sz w:val="19"/>
                <w:szCs w:val="19"/>
                <w:shd w:val="clear" w:color="auto" w:fill="F9F2F4"/>
                <w:lang w:val="en-US"/>
              </w:rPr>
              <w:br/>
              <w:t>            Scanner masukData = new Scanner(System.in);</w:t>
            </w:r>
            <w:r w:rsidRPr="001B4A24">
              <w:rPr>
                <w:rFonts w:ascii="Consolas" w:eastAsia="Times New Roman" w:hAnsi="Consolas" w:cs="Courier New"/>
                <w:color w:val="C7254E"/>
                <w:sz w:val="19"/>
                <w:szCs w:val="19"/>
                <w:shd w:val="clear" w:color="auto" w:fill="F9F2F4"/>
                <w:lang w:val="en-US"/>
              </w:rPr>
              <w:br/>
              <w:t>            bulan = masukData.nextByte();</w:t>
            </w:r>
            <w:r w:rsidRPr="001B4A24">
              <w:rPr>
                <w:rFonts w:ascii="Consolas" w:eastAsia="Times New Roman" w:hAnsi="Consolas" w:cs="Courier New"/>
                <w:color w:val="C7254E"/>
                <w:sz w:val="19"/>
                <w:szCs w:val="19"/>
                <w:shd w:val="clear" w:color="auto" w:fill="F9F2F4"/>
                <w:lang w:val="en-US"/>
              </w:rPr>
              <w:br/>
              <w:t>            </w:t>
            </w:r>
            <w:r w:rsidRPr="001B4A24">
              <w:rPr>
                <w:rFonts w:ascii="Consolas" w:eastAsia="Times New Roman" w:hAnsi="Consolas" w:cs="Courier New"/>
                <w:color w:val="C7254E"/>
                <w:sz w:val="19"/>
                <w:szCs w:val="19"/>
                <w:shd w:val="clear" w:color="auto" w:fill="F9F2F4"/>
                <w:lang w:val="en-US"/>
              </w:rPr>
              <w:br/>
              <w:t>            switch (bulan) {</w:t>
            </w:r>
            <w:r w:rsidRPr="001B4A24">
              <w:rPr>
                <w:rFonts w:ascii="Consolas" w:eastAsia="Times New Roman" w:hAnsi="Consolas" w:cs="Courier New"/>
                <w:color w:val="C7254E"/>
                <w:sz w:val="19"/>
                <w:szCs w:val="19"/>
                <w:shd w:val="clear" w:color="auto" w:fill="F9F2F4"/>
                <w:lang w:val="en-US"/>
              </w:rPr>
              <w:br/>
              <w:t>                    case 1: jumlahHari = 31; break;</w:t>
            </w:r>
            <w:r w:rsidRPr="001B4A24">
              <w:rPr>
                <w:rFonts w:ascii="Consolas" w:eastAsia="Times New Roman" w:hAnsi="Consolas" w:cs="Courier New"/>
                <w:color w:val="C7254E"/>
                <w:sz w:val="19"/>
                <w:szCs w:val="19"/>
                <w:shd w:val="clear" w:color="auto" w:fill="F9F2F4"/>
                <w:lang w:val="en-US"/>
              </w:rPr>
              <w:br/>
              <w:t>            case 2: if (tahun % 4 == 0) {  jumlahHari = 29; }</w:t>
            </w:r>
            <w:r w:rsidRPr="001B4A24">
              <w:rPr>
                <w:rFonts w:ascii="Consolas" w:eastAsia="Times New Roman" w:hAnsi="Consolas" w:cs="Courier New"/>
                <w:color w:val="C7254E"/>
                <w:sz w:val="19"/>
                <w:szCs w:val="19"/>
                <w:shd w:val="clear" w:color="auto" w:fill="F9F2F4"/>
                <w:lang w:val="en-US"/>
              </w:rPr>
              <w:br/>
              <w:t>                    else { jumlahHari = 28; }</w:t>
            </w:r>
            <w:r w:rsidRPr="001B4A24">
              <w:rPr>
                <w:rFonts w:ascii="Consolas" w:eastAsia="Times New Roman" w:hAnsi="Consolas" w:cs="Courier New"/>
                <w:color w:val="C7254E"/>
                <w:sz w:val="19"/>
                <w:szCs w:val="19"/>
                <w:shd w:val="clear" w:color="auto" w:fill="F9F2F4"/>
                <w:lang w:val="en-US"/>
              </w:rPr>
              <w:br/>
              <w:t>                    break;</w:t>
            </w:r>
            <w:r w:rsidRPr="001B4A24">
              <w:rPr>
                <w:rFonts w:ascii="Consolas" w:eastAsia="Times New Roman" w:hAnsi="Consolas" w:cs="Courier New"/>
                <w:color w:val="C7254E"/>
                <w:sz w:val="19"/>
                <w:szCs w:val="19"/>
                <w:shd w:val="clear" w:color="auto" w:fill="F9F2F4"/>
                <w:lang w:val="en-US"/>
              </w:rPr>
              <w:br/>
              <w:t>case 3: jumlahHari = 31; break;</w:t>
            </w:r>
            <w:r w:rsidRPr="001B4A24">
              <w:rPr>
                <w:rFonts w:ascii="Consolas" w:eastAsia="Times New Roman" w:hAnsi="Consolas" w:cs="Courier New"/>
                <w:color w:val="C7254E"/>
                <w:sz w:val="19"/>
                <w:szCs w:val="19"/>
                <w:shd w:val="clear" w:color="auto" w:fill="F9F2F4"/>
                <w:lang w:val="en-US"/>
              </w:rPr>
              <w:br/>
              <w:t>case 4: jumlahHari = 30; break;</w:t>
            </w:r>
            <w:r w:rsidRPr="001B4A24">
              <w:rPr>
                <w:rFonts w:ascii="Consolas" w:eastAsia="Times New Roman" w:hAnsi="Consolas" w:cs="Courier New"/>
                <w:color w:val="C7254E"/>
                <w:sz w:val="19"/>
                <w:szCs w:val="19"/>
                <w:shd w:val="clear" w:color="auto" w:fill="F9F2F4"/>
                <w:lang w:val="en-US"/>
              </w:rPr>
              <w:br/>
              <w:t>case 5: jumlahHari = 31; break;</w:t>
            </w:r>
            <w:r w:rsidRPr="001B4A24">
              <w:rPr>
                <w:rFonts w:ascii="Consolas" w:eastAsia="Times New Roman" w:hAnsi="Consolas" w:cs="Courier New"/>
                <w:color w:val="C7254E"/>
                <w:sz w:val="19"/>
                <w:szCs w:val="19"/>
                <w:shd w:val="clear" w:color="auto" w:fill="F9F2F4"/>
                <w:lang w:val="en-US"/>
              </w:rPr>
              <w:br/>
              <w:t>case 6: jumlahHari = 30; break;</w:t>
            </w:r>
            <w:r w:rsidRPr="001B4A24">
              <w:rPr>
                <w:rFonts w:ascii="Consolas" w:eastAsia="Times New Roman" w:hAnsi="Consolas" w:cs="Courier New"/>
                <w:color w:val="C7254E"/>
                <w:sz w:val="19"/>
                <w:szCs w:val="19"/>
                <w:shd w:val="clear" w:color="auto" w:fill="F9F2F4"/>
                <w:lang w:val="en-US"/>
              </w:rPr>
              <w:br/>
              <w:t>case 7: jumlahHari = 31; break;</w:t>
            </w:r>
            <w:r w:rsidRPr="001B4A24">
              <w:rPr>
                <w:rFonts w:ascii="Consolas" w:eastAsia="Times New Roman" w:hAnsi="Consolas" w:cs="Courier New"/>
                <w:color w:val="C7254E"/>
                <w:sz w:val="19"/>
                <w:szCs w:val="19"/>
                <w:shd w:val="clear" w:color="auto" w:fill="F9F2F4"/>
                <w:lang w:val="en-US"/>
              </w:rPr>
              <w:br/>
              <w:t>case 8: jumlahHari = 31; break;</w:t>
            </w:r>
            <w:r w:rsidRPr="001B4A24">
              <w:rPr>
                <w:rFonts w:ascii="Consolas" w:eastAsia="Times New Roman" w:hAnsi="Consolas" w:cs="Courier New"/>
                <w:color w:val="C7254E"/>
                <w:sz w:val="19"/>
                <w:szCs w:val="19"/>
                <w:shd w:val="clear" w:color="auto" w:fill="F9F2F4"/>
                <w:lang w:val="en-US"/>
              </w:rPr>
              <w:br/>
              <w:t>case 9: jumlahHari = 30; break;</w:t>
            </w:r>
            <w:r w:rsidRPr="001B4A24">
              <w:rPr>
                <w:rFonts w:ascii="Consolas" w:eastAsia="Times New Roman" w:hAnsi="Consolas" w:cs="Courier New"/>
                <w:color w:val="C7254E"/>
                <w:sz w:val="19"/>
                <w:szCs w:val="19"/>
                <w:shd w:val="clear" w:color="auto" w:fill="F9F2F4"/>
                <w:lang w:val="en-US"/>
              </w:rPr>
              <w:br/>
              <w:t>case 10: jumlahHari = 31; break;</w:t>
            </w:r>
            <w:r w:rsidRPr="001B4A24">
              <w:rPr>
                <w:rFonts w:ascii="Consolas" w:eastAsia="Times New Roman" w:hAnsi="Consolas" w:cs="Courier New"/>
                <w:color w:val="C7254E"/>
                <w:sz w:val="19"/>
                <w:szCs w:val="19"/>
                <w:shd w:val="clear" w:color="auto" w:fill="F9F2F4"/>
                <w:lang w:val="en-US"/>
              </w:rPr>
              <w:br/>
              <w:t>case 11: jumlahHari = 30; break;</w:t>
            </w:r>
            <w:r w:rsidRPr="001B4A24">
              <w:rPr>
                <w:rFonts w:ascii="Consolas" w:eastAsia="Times New Roman" w:hAnsi="Consolas" w:cs="Courier New"/>
                <w:color w:val="C7254E"/>
                <w:sz w:val="19"/>
                <w:szCs w:val="19"/>
                <w:shd w:val="clear" w:color="auto" w:fill="F9F2F4"/>
                <w:lang w:val="en-US"/>
              </w:rPr>
              <w:br/>
              <w:t>case 12: jumlahHari = 31; break;</w:t>
            </w:r>
            <w:r w:rsidRPr="001B4A24">
              <w:rPr>
                <w:rFonts w:ascii="Consolas" w:eastAsia="Times New Roman" w:hAnsi="Consolas" w:cs="Courier New"/>
                <w:color w:val="C7254E"/>
                <w:sz w:val="19"/>
                <w:szCs w:val="19"/>
                <w:shd w:val="clear" w:color="auto" w:fill="F9F2F4"/>
                <w:lang w:val="en-US"/>
              </w:rPr>
              <w:br/>
              <w:t>                    default: System.out.println("Maaf bulan hanya sampai 12.");</w:t>
            </w:r>
            <w:r w:rsidRPr="001B4A24">
              <w:rPr>
                <w:rFonts w:ascii="Consolas" w:eastAsia="Times New Roman" w:hAnsi="Consolas" w:cs="Courier New"/>
                <w:color w:val="C7254E"/>
                <w:sz w:val="19"/>
                <w:szCs w:val="19"/>
                <w:shd w:val="clear" w:color="auto" w:fill="F9F2F4"/>
                <w:lang w:val="en-US"/>
              </w:rPr>
              <w:br/>
              <w:t>                    break;</w:t>
            </w:r>
            <w:r w:rsidRPr="001B4A24">
              <w:rPr>
                <w:rFonts w:ascii="Consolas" w:eastAsia="Times New Roman" w:hAnsi="Consolas" w:cs="Courier New"/>
                <w:color w:val="C7254E"/>
                <w:sz w:val="19"/>
                <w:szCs w:val="19"/>
                <w:shd w:val="clear" w:color="auto" w:fill="F9F2F4"/>
                <w:lang w:val="en-US"/>
              </w:rPr>
              <w:br/>
              <w:t>            }</w:t>
            </w:r>
            <w:r w:rsidRPr="001B4A24">
              <w:rPr>
                <w:rFonts w:ascii="Consolas" w:eastAsia="Times New Roman" w:hAnsi="Consolas" w:cs="Courier New"/>
                <w:color w:val="C7254E"/>
                <w:sz w:val="19"/>
                <w:szCs w:val="19"/>
                <w:shd w:val="clear" w:color="auto" w:fill="F9F2F4"/>
                <w:lang w:val="en-US"/>
              </w:rPr>
              <w:br/>
              <w:t>            System.out.println("Jumlah hari = " + jumlahHari);</w:t>
            </w:r>
            <w:r w:rsidRPr="001B4A24">
              <w:rPr>
                <w:rFonts w:ascii="Consolas" w:eastAsia="Times New Roman" w:hAnsi="Consolas" w:cs="Courier New"/>
                <w:color w:val="C7254E"/>
                <w:sz w:val="19"/>
                <w:szCs w:val="19"/>
                <w:shd w:val="clear" w:color="auto" w:fill="F9F2F4"/>
                <w:lang w:val="en-US"/>
              </w:rPr>
              <w:br/>
              <w:t>}    }</w:t>
            </w:r>
          </w:p>
          <w:p w14:paraId="7A09D7F8"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br/>
            </w:r>
            <w:r w:rsidRPr="001B4A24">
              <w:rPr>
                <w:rFonts w:ascii="Helvetica" w:eastAsia="Times New Roman" w:hAnsi="Helvetica" w:cs="Helvetica"/>
                <w:b/>
                <w:bCs/>
                <w:color w:val="333333"/>
                <w:sz w:val="21"/>
                <w:szCs w:val="21"/>
                <w:lang w:val="en-US"/>
              </w:rPr>
              <w:t>Luaran Contoh 4: </w:t>
            </w:r>
          </w:p>
          <w:p w14:paraId="66AF30D7"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Masukkan data bulan (dalam angka): 7</w:t>
            </w:r>
            <w:r w:rsidRPr="001B4A24">
              <w:rPr>
                <w:rFonts w:ascii="Helvetica" w:eastAsia="Times New Roman" w:hAnsi="Helvetica" w:cs="Helvetica"/>
                <w:color w:val="333333"/>
                <w:sz w:val="21"/>
                <w:szCs w:val="21"/>
                <w:lang w:val="en-US"/>
              </w:rPr>
              <w:br/>
              <w:t>Jumlah hari = 31</w:t>
            </w:r>
          </w:p>
          <w:p w14:paraId="69F189BC"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b/>
                <w:bCs/>
                <w:color w:val="333333"/>
                <w:sz w:val="21"/>
                <w:szCs w:val="21"/>
                <w:lang w:val="en-US"/>
              </w:rPr>
              <w:t>Latihan 2:</w:t>
            </w:r>
            <w:r w:rsidRPr="001B4A24">
              <w:rPr>
                <w:rFonts w:ascii="Helvetica" w:eastAsia="Times New Roman" w:hAnsi="Helvetica" w:cs="Helvetica"/>
                <w:color w:val="333333"/>
                <w:sz w:val="21"/>
                <w:szCs w:val="21"/>
                <w:lang w:val="en-US"/>
              </w:rPr>
              <w:br/>
              <w:t>2.1. Cermati kode pada Contoh 3. </w:t>
            </w:r>
            <w:r w:rsidRPr="001B4A24">
              <w:rPr>
                <w:rFonts w:ascii="Helvetica" w:eastAsia="Times New Roman" w:hAnsi="Helvetica" w:cs="Helvetica"/>
                <w:color w:val="333333"/>
                <w:sz w:val="21"/>
                <w:szCs w:val="21"/>
                <w:lang w:val="en-US"/>
              </w:rPr>
              <w:br/>
              <w:t>       Evaluasi penyebab kesalahan dan perbaiki kode tersebut!</w:t>
            </w:r>
            <w:r w:rsidRPr="001B4A24">
              <w:rPr>
                <w:rFonts w:ascii="Helvetica" w:eastAsia="Times New Roman" w:hAnsi="Helvetica" w:cs="Helvetica"/>
                <w:color w:val="333333"/>
                <w:sz w:val="21"/>
                <w:szCs w:val="21"/>
                <w:lang w:val="en-US"/>
              </w:rPr>
              <w:br/>
              <w:t>       Hapuslah kode </w:t>
            </w:r>
            <w:r w:rsidRPr="001B4A24">
              <w:rPr>
                <w:rFonts w:ascii="Consolas" w:eastAsia="Times New Roman" w:hAnsi="Consolas" w:cs="Courier New"/>
                <w:color w:val="C7254E"/>
                <w:sz w:val="19"/>
                <w:szCs w:val="19"/>
                <w:shd w:val="clear" w:color="auto" w:fill="F9F2F4"/>
                <w:lang w:val="en-US"/>
              </w:rPr>
              <w:t>break</w:t>
            </w:r>
            <w:r w:rsidRPr="001B4A24">
              <w:rPr>
                <w:rFonts w:ascii="Helvetica" w:eastAsia="Times New Roman" w:hAnsi="Helvetica" w:cs="Helvetica"/>
                <w:color w:val="333333"/>
                <w:sz w:val="21"/>
                <w:szCs w:val="21"/>
                <w:lang w:val="en-US"/>
              </w:rPr>
              <w:t>; pada //baris 1, lalu eksekusi kembali. </w:t>
            </w:r>
            <w:r w:rsidRPr="001B4A24">
              <w:rPr>
                <w:rFonts w:ascii="Helvetica" w:eastAsia="Times New Roman" w:hAnsi="Helvetica" w:cs="Helvetica"/>
                <w:color w:val="333333"/>
                <w:sz w:val="21"/>
                <w:szCs w:val="21"/>
                <w:lang w:val="en-US"/>
              </w:rPr>
              <w:br/>
              <w:t>       Kemudian hapuslah kode </w:t>
            </w:r>
            <w:r w:rsidRPr="001B4A24">
              <w:rPr>
                <w:rFonts w:ascii="Consolas" w:eastAsia="Times New Roman" w:hAnsi="Consolas" w:cs="Courier New"/>
                <w:color w:val="C7254E"/>
                <w:sz w:val="19"/>
                <w:szCs w:val="19"/>
                <w:shd w:val="clear" w:color="auto" w:fill="F9F2F4"/>
                <w:lang w:val="en-US"/>
              </w:rPr>
              <w:t>break</w:t>
            </w:r>
            <w:r w:rsidRPr="001B4A24">
              <w:rPr>
                <w:rFonts w:ascii="Helvetica" w:eastAsia="Times New Roman" w:hAnsi="Helvetica" w:cs="Helvetica"/>
                <w:color w:val="333333"/>
                <w:sz w:val="21"/>
                <w:szCs w:val="21"/>
                <w:lang w:val="en-US"/>
              </w:rPr>
              <w:t>; pada //baris 2, lalu eksekusi kembali.</w:t>
            </w:r>
            <w:r w:rsidRPr="001B4A24">
              <w:rPr>
                <w:rFonts w:ascii="Helvetica" w:eastAsia="Times New Roman" w:hAnsi="Helvetica" w:cs="Helvetica"/>
                <w:color w:val="333333"/>
                <w:sz w:val="21"/>
                <w:szCs w:val="21"/>
                <w:lang w:val="en-US"/>
              </w:rPr>
              <w:br/>
              <w:t>       Simpulkan kegunaan </w:t>
            </w:r>
            <w:r w:rsidRPr="001B4A24">
              <w:rPr>
                <w:rFonts w:ascii="Consolas" w:eastAsia="Times New Roman" w:hAnsi="Consolas" w:cs="Courier New"/>
                <w:color w:val="C7254E"/>
                <w:sz w:val="19"/>
                <w:szCs w:val="19"/>
                <w:shd w:val="clear" w:color="auto" w:fill="F9F2F4"/>
                <w:lang w:val="en-US"/>
              </w:rPr>
              <w:t>break </w:t>
            </w:r>
            <w:r w:rsidRPr="001B4A24">
              <w:rPr>
                <w:rFonts w:ascii="Helvetica" w:eastAsia="Times New Roman" w:hAnsi="Helvetica" w:cs="Helvetica"/>
                <w:color w:val="333333"/>
                <w:sz w:val="21"/>
                <w:szCs w:val="21"/>
                <w:lang w:val="en-US"/>
              </w:rPr>
              <w:t>pada </w:t>
            </w:r>
            <w:r w:rsidRPr="001B4A24">
              <w:rPr>
                <w:rFonts w:ascii="Consolas" w:eastAsia="Times New Roman" w:hAnsi="Consolas" w:cs="Courier New"/>
                <w:color w:val="C7254E"/>
                <w:sz w:val="19"/>
                <w:szCs w:val="19"/>
                <w:shd w:val="clear" w:color="auto" w:fill="F9F2F4"/>
                <w:lang w:val="en-US"/>
              </w:rPr>
              <w:t>switch</w:t>
            </w:r>
            <w:r w:rsidRPr="001B4A24">
              <w:rPr>
                <w:rFonts w:ascii="Helvetica" w:eastAsia="Times New Roman" w:hAnsi="Helvetica" w:cs="Helvetica"/>
                <w:color w:val="333333"/>
                <w:sz w:val="21"/>
                <w:szCs w:val="21"/>
                <w:lang w:val="en-US"/>
              </w:rPr>
              <w:t>!</w:t>
            </w:r>
          </w:p>
          <w:p w14:paraId="723DE522"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2.2. Cermati kode pada Contoh 4. Evaluasi apakah penulisan kode tersebut sudah efisien? </w:t>
            </w:r>
            <w:r w:rsidRPr="001B4A24">
              <w:rPr>
                <w:rFonts w:ascii="Helvetica" w:eastAsia="Times New Roman" w:hAnsi="Helvetica" w:cs="Helvetica"/>
                <w:color w:val="333333"/>
                <w:sz w:val="21"/>
                <w:szCs w:val="21"/>
                <w:lang w:val="en-US"/>
              </w:rPr>
              <w:br/>
              <w:t>       Apakah ada penulisan informasi yang diulangi? </w:t>
            </w:r>
            <w:r w:rsidRPr="001B4A24">
              <w:rPr>
                <w:rFonts w:ascii="Helvetica" w:eastAsia="Times New Roman" w:hAnsi="Helvetica" w:cs="Helvetica"/>
                <w:color w:val="333333"/>
                <w:sz w:val="21"/>
                <w:szCs w:val="21"/>
                <w:lang w:val="en-US"/>
              </w:rPr>
              <w:br/>
              <w:t>       Jika ada, rekomendasikan penulisan yang lebih tepat!</w:t>
            </w:r>
          </w:p>
          <w:p w14:paraId="4B8C4283"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2.3.</w:t>
            </w:r>
            <w:proofErr w:type="gramStart"/>
            <w:r w:rsidRPr="001B4A24">
              <w:rPr>
                <w:rFonts w:ascii="Helvetica" w:eastAsia="Times New Roman" w:hAnsi="Helvetica" w:cs="Helvetica"/>
                <w:color w:val="333333"/>
                <w:sz w:val="21"/>
                <w:szCs w:val="21"/>
                <w:lang w:val="en-US"/>
              </w:rPr>
              <w:t>  Cermati</w:t>
            </w:r>
            <w:proofErr w:type="gramEnd"/>
            <w:r w:rsidRPr="001B4A24">
              <w:rPr>
                <w:rFonts w:ascii="Helvetica" w:eastAsia="Times New Roman" w:hAnsi="Helvetica" w:cs="Helvetica"/>
                <w:color w:val="333333"/>
                <w:sz w:val="21"/>
                <w:szCs w:val="21"/>
                <w:lang w:val="en-US"/>
              </w:rPr>
              <w:t xml:space="preserve"> permasalahan yang dipecahkan pada Contoh 3. </w:t>
            </w:r>
            <w:r w:rsidRPr="001B4A24">
              <w:rPr>
                <w:rFonts w:ascii="Helvetica" w:eastAsia="Times New Roman" w:hAnsi="Helvetica" w:cs="Helvetica"/>
                <w:color w:val="333333"/>
                <w:sz w:val="21"/>
                <w:szCs w:val="21"/>
                <w:lang w:val="en-US"/>
              </w:rPr>
              <w:br/>
              <w:t>        Apakah masalah ini bisa diubah menjadi perintah </w:t>
            </w:r>
            <w:r w:rsidRPr="001B4A24">
              <w:rPr>
                <w:rFonts w:ascii="Consolas" w:eastAsia="Times New Roman" w:hAnsi="Consolas" w:cs="Courier New"/>
                <w:color w:val="C7254E"/>
                <w:sz w:val="19"/>
                <w:szCs w:val="19"/>
                <w:shd w:val="clear" w:color="auto" w:fill="F9F2F4"/>
                <w:lang w:val="en-US"/>
              </w:rPr>
              <w:t>IF</w:t>
            </w:r>
            <w:r w:rsidRPr="001B4A24">
              <w:rPr>
                <w:rFonts w:ascii="Helvetica" w:eastAsia="Times New Roman" w:hAnsi="Helvetica" w:cs="Helvetica"/>
                <w:color w:val="333333"/>
                <w:sz w:val="21"/>
                <w:szCs w:val="21"/>
                <w:lang w:val="en-US"/>
              </w:rPr>
              <w:t>? </w:t>
            </w:r>
            <w:r w:rsidRPr="001B4A24">
              <w:rPr>
                <w:rFonts w:ascii="Helvetica" w:eastAsia="Times New Roman" w:hAnsi="Helvetica" w:cs="Helvetica"/>
                <w:color w:val="333333"/>
                <w:sz w:val="21"/>
                <w:szCs w:val="21"/>
                <w:lang w:val="en-US"/>
              </w:rPr>
              <w:br/>
              <w:t>        Jika bisa, rekomendasikan bentuk perintah </w:t>
            </w:r>
            <w:r w:rsidRPr="001B4A24">
              <w:rPr>
                <w:rFonts w:ascii="Consolas" w:eastAsia="Times New Roman" w:hAnsi="Consolas" w:cs="Courier New"/>
                <w:color w:val="C7254E"/>
                <w:sz w:val="19"/>
                <w:szCs w:val="19"/>
                <w:shd w:val="clear" w:color="auto" w:fill="F9F2F4"/>
                <w:lang w:val="en-US"/>
              </w:rPr>
              <w:t>IF </w:t>
            </w:r>
            <w:r w:rsidRPr="001B4A24">
              <w:rPr>
                <w:rFonts w:ascii="Helvetica" w:eastAsia="Times New Roman" w:hAnsi="Helvetica" w:cs="Helvetica"/>
                <w:color w:val="333333"/>
                <w:sz w:val="21"/>
                <w:szCs w:val="21"/>
                <w:lang w:val="en-US"/>
              </w:rPr>
              <w:t>dari Contoh 3! </w:t>
            </w:r>
            <w:r w:rsidRPr="001B4A24">
              <w:rPr>
                <w:rFonts w:ascii="Helvetica" w:eastAsia="Times New Roman" w:hAnsi="Helvetica" w:cs="Helvetica"/>
                <w:color w:val="333333"/>
                <w:sz w:val="21"/>
                <w:szCs w:val="21"/>
                <w:lang w:val="en-US"/>
              </w:rPr>
              <w:br/>
              <w:t xml:space="preserve">        Simpulkan perbandingan masalah yang dapat diselesaikan percabangan </w:t>
            </w:r>
            <w:r w:rsidRPr="001B4A24">
              <w:rPr>
                <w:rFonts w:ascii="Helvetica" w:eastAsia="Times New Roman" w:hAnsi="Helvetica" w:cs="Helvetica"/>
                <w:color w:val="333333"/>
                <w:sz w:val="21"/>
                <w:szCs w:val="21"/>
                <w:lang w:val="en-US"/>
              </w:rPr>
              <w:lastRenderedPageBreak/>
              <w:t>dengan </w:t>
            </w:r>
            <w:r w:rsidRPr="001B4A24">
              <w:rPr>
                <w:rFonts w:ascii="Consolas" w:eastAsia="Times New Roman" w:hAnsi="Consolas" w:cs="Courier New"/>
                <w:color w:val="C7254E"/>
                <w:sz w:val="19"/>
                <w:szCs w:val="19"/>
                <w:shd w:val="clear" w:color="auto" w:fill="F9F2F4"/>
                <w:lang w:val="en-US"/>
              </w:rPr>
              <w:t>IF </w:t>
            </w:r>
            <w:r w:rsidRPr="001B4A24">
              <w:rPr>
                <w:rFonts w:ascii="Helvetica" w:eastAsia="Times New Roman" w:hAnsi="Helvetica" w:cs="Helvetica"/>
                <w:color w:val="333333"/>
                <w:sz w:val="21"/>
                <w:szCs w:val="21"/>
                <w:lang w:val="en-US"/>
              </w:rPr>
              <w:t>atau </w:t>
            </w:r>
            <w:proofErr w:type="gramStart"/>
            <w:r w:rsidRPr="001B4A24">
              <w:rPr>
                <w:rFonts w:ascii="Consolas" w:eastAsia="Times New Roman" w:hAnsi="Consolas" w:cs="Courier New"/>
                <w:color w:val="C7254E"/>
                <w:sz w:val="19"/>
                <w:szCs w:val="19"/>
                <w:shd w:val="clear" w:color="auto" w:fill="F9F2F4"/>
                <w:lang w:val="en-US"/>
              </w:rPr>
              <w:t>SWITCH </w:t>
            </w:r>
            <w:r w:rsidRPr="001B4A24">
              <w:rPr>
                <w:rFonts w:ascii="Helvetica" w:eastAsia="Times New Roman" w:hAnsi="Helvetica" w:cs="Helvetica"/>
                <w:color w:val="333333"/>
                <w:sz w:val="21"/>
                <w:szCs w:val="21"/>
                <w:lang w:val="en-US"/>
              </w:rPr>
              <w:t>!</w:t>
            </w:r>
            <w:proofErr w:type="gramEnd"/>
          </w:p>
          <w:p w14:paraId="5EE06A7D" w14:textId="77777777" w:rsidR="001B4A24" w:rsidRPr="001B4A24" w:rsidRDefault="001B4A24" w:rsidP="001B4A24">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2.4.</w:t>
            </w:r>
            <w:proofErr w:type="gramStart"/>
            <w:r w:rsidRPr="001B4A24">
              <w:rPr>
                <w:rFonts w:ascii="Helvetica" w:eastAsia="Times New Roman" w:hAnsi="Helvetica" w:cs="Helvetica"/>
                <w:color w:val="333333"/>
                <w:sz w:val="21"/>
                <w:szCs w:val="21"/>
                <w:lang w:val="en-US"/>
              </w:rPr>
              <w:t>  Desain</w:t>
            </w:r>
            <w:proofErr w:type="gramEnd"/>
            <w:r w:rsidRPr="001B4A24">
              <w:rPr>
                <w:rFonts w:ascii="Helvetica" w:eastAsia="Times New Roman" w:hAnsi="Helvetica" w:cs="Helvetica"/>
                <w:color w:val="333333"/>
                <w:sz w:val="21"/>
                <w:szCs w:val="21"/>
                <w:lang w:val="en-US"/>
              </w:rPr>
              <w:t xml:space="preserve"> gambar flowchart dari Latihan 2.2. </w:t>
            </w:r>
            <w:proofErr w:type="gramStart"/>
            <w:r w:rsidRPr="001B4A24">
              <w:rPr>
                <w:rFonts w:ascii="Helvetica" w:eastAsia="Times New Roman" w:hAnsi="Helvetica" w:cs="Helvetica"/>
                <w:color w:val="333333"/>
                <w:sz w:val="21"/>
                <w:szCs w:val="21"/>
                <w:lang w:val="en-US"/>
              </w:rPr>
              <w:t>dan</w:t>
            </w:r>
            <w:proofErr w:type="gramEnd"/>
            <w:r w:rsidRPr="001B4A24">
              <w:rPr>
                <w:rFonts w:ascii="Helvetica" w:eastAsia="Times New Roman" w:hAnsi="Helvetica" w:cs="Helvetica"/>
                <w:color w:val="333333"/>
                <w:sz w:val="21"/>
                <w:szCs w:val="21"/>
                <w:lang w:val="en-US"/>
              </w:rPr>
              <w:t xml:space="preserve"> Latihan 2.3!</w:t>
            </w:r>
          </w:p>
          <w:p w14:paraId="03AD9098" w14:textId="77777777" w:rsidR="001B4A24" w:rsidRDefault="001B4A24" w:rsidP="001B4A24">
            <w:pPr>
              <w:pStyle w:val="ListParagraph"/>
              <w:spacing w:after="0" w:line="240" w:lineRule="auto"/>
            </w:pPr>
          </w:p>
          <w:p w14:paraId="5BBF13B9" w14:textId="62669CD1" w:rsidR="001B4A24" w:rsidRDefault="001B4A24" w:rsidP="001B4A24">
            <w:pPr>
              <w:pStyle w:val="ListParagraph"/>
              <w:numPr>
                <w:ilvl w:val="0"/>
                <w:numId w:val="34"/>
              </w:numPr>
              <w:spacing w:after="0" w:line="240" w:lineRule="auto"/>
            </w:pPr>
            <w:r>
              <w:t>Rincikan sumber informasi yang relevan  (buku / webpage)</w:t>
            </w:r>
          </w:p>
          <w:p w14:paraId="62622183" w14:textId="1C71B926" w:rsidR="001B4A24" w:rsidRDefault="001B4A24" w:rsidP="001B4A24">
            <w:pPr>
              <w:pStyle w:val="ListParagraph"/>
              <w:spacing w:after="0" w:line="240" w:lineRule="auto"/>
            </w:pPr>
            <w:r w:rsidRPr="001B4A24">
              <w:t>Video Materi 2 tentang SWITCH – https://www.youtube.com/watch?v=RB4nz4xkisM</w:t>
            </w:r>
          </w:p>
          <w:p w14:paraId="593C9705" w14:textId="1B3FFF55" w:rsidR="001B4A24" w:rsidRDefault="001B4A24" w:rsidP="001B4A24">
            <w:pPr>
              <w:tabs>
                <w:tab w:val="left" w:pos="3858"/>
              </w:tabs>
              <w:contextualSpacing/>
              <w:rPr>
                <w:b/>
                <w:bCs/>
              </w:rPr>
            </w:pPr>
            <w:r>
              <w:rPr>
                <w:b/>
                <w:bCs/>
              </w:rPr>
              <w:tab/>
            </w:r>
          </w:p>
        </w:tc>
      </w:tr>
      <w:tr w:rsidR="001B4A24" w14:paraId="0F470D56" w14:textId="77777777" w:rsidTr="0037525D">
        <w:tc>
          <w:tcPr>
            <w:tcW w:w="9016" w:type="dxa"/>
            <w:gridSpan w:val="3"/>
          </w:tcPr>
          <w:p w14:paraId="6A3BB2CB" w14:textId="2BC6EA66" w:rsidR="001B4A24" w:rsidRDefault="001B4A24" w:rsidP="0037525D">
            <w:pPr>
              <w:contextualSpacing/>
              <w:rPr>
                <w:b/>
                <w:bCs/>
              </w:rPr>
            </w:pPr>
            <w:r>
              <w:rPr>
                <w:b/>
                <w:bCs/>
              </w:rPr>
              <w:lastRenderedPageBreak/>
              <w:t>2.b Analisis dan Argumentasi</w:t>
            </w:r>
          </w:p>
        </w:tc>
      </w:tr>
      <w:tr w:rsidR="001B4A24" w14:paraId="38D13FA7" w14:textId="77777777" w:rsidTr="0037525D">
        <w:tc>
          <w:tcPr>
            <w:tcW w:w="9016" w:type="dxa"/>
            <w:gridSpan w:val="3"/>
          </w:tcPr>
          <w:p w14:paraId="33D74BD3" w14:textId="042D9528" w:rsidR="001B4A24" w:rsidRDefault="001B4A24" w:rsidP="00275F87">
            <w:pPr>
              <w:pStyle w:val="ListParagraph"/>
              <w:numPr>
                <w:ilvl w:val="0"/>
                <w:numId w:val="37"/>
              </w:numPr>
              <w:spacing w:after="0" w:line="240" w:lineRule="auto"/>
            </w:pPr>
            <w:r>
              <w:t xml:space="preserve">Uraikan rancangan solusi yang diusulkan. </w:t>
            </w:r>
          </w:p>
          <w:p w14:paraId="4C5842BE" w14:textId="77777777" w:rsidR="000F5888" w:rsidRPr="001B4A24" w:rsidRDefault="000F5888" w:rsidP="000F5888">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b/>
                <w:bCs/>
                <w:color w:val="333333"/>
                <w:sz w:val="21"/>
                <w:szCs w:val="21"/>
                <w:lang w:val="en-US"/>
              </w:rPr>
              <w:t>Latihan 2:</w:t>
            </w:r>
            <w:r w:rsidRPr="001B4A24">
              <w:rPr>
                <w:rFonts w:ascii="Helvetica" w:eastAsia="Times New Roman" w:hAnsi="Helvetica" w:cs="Helvetica"/>
                <w:color w:val="333333"/>
                <w:sz w:val="21"/>
                <w:szCs w:val="21"/>
                <w:lang w:val="en-US"/>
              </w:rPr>
              <w:br/>
              <w:t>2.1. Cermati kode pada Contoh 3. </w:t>
            </w:r>
            <w:r w:rsidRPr="001B4A24">
              <w:rPr>
                <w:rFonts w:ascii="Helvetica" w:eastAsia="Times New Roman" w:hAnsi="Helvetica" w:cs="Helvetica"/>
                <w:color w:val="333333"/>
                <w:sz w:val="21"/>
                <w:szCs w:val="21"/>
                <w:lang w:val="en-US"/>
              </w:rPr>
              <w:br/>
              <w:t>       Evaluasi penyebab kesalahan dan perbaiki kode tersebut!</w:t>
            </w:r>
            <w:r w:rsidRPr="001B4A24">
              <w:rPr>
                <w:rFonts w:ascii="Helvetica" w:eastAsia="Times New Roman" w:hAnsi="Helvetica" w:cs="Helvetica"/>
                <w:color w:val="333333"/>
                <w:sz w:val="21"/>
                <w:szCs w:val="21"/>
                <w:lang w:val="en-US"/>
              </w:rPr>
              <w:br/>
              <w:t>       Hapuslah kode </w:t>
            </w:r>
            <w:r w:rsidRPr="001B4A24">
              <w:rPr>
                <w:rFonts w:ascii="Consolas" w:eastAsia="Times New Roman" w:hAnsi="Consolas" w:cs="Courier New"/>
                <w:color w:val="C7254E"/>
                <w:sz w:val="19"/>
                <w:szCs w:val="19"/>
                <w:shd w:val="clear" w:color="auto" w:fill="F9F2F4"/>
                <w:lang w:val="en-US"/>
              </w:rPr>
              <w:t>break</w:t>
            </w:r>
            <w:r w:rsidRPr="001B4A24">
              <w:rPr>
                <w:rFonts w:ascii="Helvetica" w:eastAsia="Times New Roman" w:hAnsi="Helvetica" w:cs="Helvetica"/>
                <w:color w:val="333333"/>
                <w:sz w:val="21"/>
                <w:szCs w:val="21"/>
                <w:lang w:val="en-US"/>
              </w:rPr>
              <w:t>; pada //baris 1, lalu eksekusi kembali. </w:t>
            </w:r>
            <w:r w:rsidRPr="001B4A24">
              <w:rPr>
                <w:rFonts w:ascii="Helvetica" w:eastAsia="Times New Roman" w:hAnsi="Helvetica" w:cs="Helvetica"/>
                <w:color w:val="333333"/>
                <w:sz w:val="21"/>
                <w:szCs w:val="21"/>
                <w:lang w:val="en-US"/>
              </w:rPr>
              <w:br/>
              <w:t>       Kemudian hapuslah kode </w:t>
            </w:r>
            <w:r w:rsidRPr="001B4A24">
              <w:rPr>
                <w:rFonts w:ascii="Consolas" w:eastAsia="Times New Roman" w:hAnsi="Consolas" w:cs="Courier New"/>
                <w:color w:val="C7254E"/>
                <w:sz w:val="19"/>
                <w:szCs w:val="19"/>
                <w:shd w:val="clear" w:color="auto" w:fill="F9F2F4"/>
                <w:lang w:val="en-US"/>
              </w:rPr>
              <w:t>break</w:t>
            </w:r>
            <w:r w:rsidRPr="001B4A24">
              <w:rPr>
                <w:rFonts w:ascii="Helvetica" w:eastAsia="Times New Roman" w:hAnsi="Helvetica" w:cs="Helvetica"/>
                <w:color w:val="333333"/>
                <w:sz w:val="21"/>
                <w:szCs w:val="21"/>
                <w:lang w:val="en-US"/>
              </w:rPr>
              <w:t>; pada //baris 2, lalu eksekusi kembali.</w:t>
            </w:r>
            <w:r w:rsidRPr="001B4A24">
              <w:rPr>
                <w:rFonts w:ascii="Helvetica" w:eastAsia="Times New Roman" w:hAnsi="Helvetica" w:cs="Helvetica"/>
                <w:color w:val="333333"/>
                <w:sz w:val="21"/>
                <w:szCs w:val="21"/>
                <w:lang w:val="en-US"/>
              </w:rPr>
              <w:br/>
              <w:t>       Simpulkan kegunaan </w:t>
            </w:r>
            <w:r w:rsidRPr="001B4A24">
              <w:rPr>
                <w:rFonts w:ascii="Consolas" w:eastAsia="Times New Roman" w:hAnsi="Consolas" w:cs="Courier New"/>
                <w:color w:val="C7254E"/>
                <w:sz w:val="19"/>
                <w:szCs w:val="19"/>
                <w:shd w:val="clear" w:color="auto" w:fill="F9F2F4"/>
                <w:lang w:val="en-US"/>
              </w:rPr>
              <w:t>break </w:t>
            </w:r>
            <w:r w:rsidRPr="001B4A24">
              <w:rPr>
                <w:rFonts w:ascii="Helvetica" w:eastAsia="Times New Roman" w:hAnsi="Helvetica" w:cs="Helvetica"/>
                <w:color w:val="333333"/>
                <w:sz w:val="21"/>
                <w:szCs w:val="21"/>
                <w:lang w:val="en-US"/>
              </w:rPr>
              <w:t>pada </w:t>
            </w:r>
            <w:r w:rsidRPr="001B4A24">
              <w:rPr>
                <w:rFonts w:ascii="Consolas" w:eastAsia="Times New Roman" w:hAnsi="Consolas" w:cs="Courier New"/>
                <w:color w:val="C7254E"/>
                <w:sz w:val="19"/>
                <w:szCs w:val="19"/>
                <w:shd w:val="clear" w:color="auto" w:fill="F9F2F4"/>
                <w:lang w:val="en-US"/>
              </w:rPr>
              <w:t>switch</w:t>
            </w:r>
            <w:r w:rsidRPr="001B4A24">
              <w:rPr>
                <w:rFonts w:ascii="Helvetica" w:eastAsia="Times New Roman" w:hAnsi="Helvetica" w:cs="Helvetica"/>
                <w:color w:val="333333"/>
                <w:sz w:val="21"/>
                <w:szCs w:val="21"/>
                <w:lang w:val="en-US"/>
              </w:rPr>
              <w:t>!</w:t>
            </w:r>
          </w:p>
          <w:p w14:paraId="71053DE0" w14:textId="77777777" w:rsidR="000F5888" w:rsidRPr="001B4A24" w:rsidRDefault="000F5888" w:rsidP="000F5888">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2.2. Cermati kode pada Contoh 4. Evaluasi apakah penulisan kode tersebut sudah efisien? </w:t>
            </w:r>
            <w:r w:rsidRPr="001B4A24">
              <w:rPr>
                <w:rFonts w:ascii="Helvetica" w:eastAsia="Times New Roman" w:hAnsi="Helvetica" w:cs="Helvetica"/>
                <w:color w:val="333333"/>
                <w:sz w:val="21"/>
                <w:szCs w:val="21"/>
                <w:lang w:val="en-US"/>
              </w:rPr>
              <w:br/>
              <w:t>       Apakah ada penulisan informasi yang diulangi? </w:t>
            </w:r>
            <w:r w:rsidRPr="001B4A24">
              <w:rPr>
                <w:rFonts w:ascii="Helvetica" w:eastAsia="Times New Roman" w:hAnsi="Helvetica" w:cs="Helvetica"/>
                <w:color w:val="333333"/>
                <w:sz w:val="21"/>
                <w:szCs w:val="21"/>
                <w:lang w:val="en-US"/>
              </w:rPr>
              <w:br/>
              <w:t>       Jika ada, rekomendasikan penulisan yang lebih tepat!</w:t>
            </w:r>
          </w:p>
          <w:p w14:paraId="7123A5D2" w14:textId="77777777" w:rsidR="000F5888" w:rsidRPr="001B4A24" w:rsidRDefault="000F5888" w:rsidP="000F5888">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2.3.</w:t>
            </w:r>
            <w:proofErr w:type="gramStart"/>
            <w:r w:rsidRPr="001B4A24">
              <w:rPr>
                <w:rFonts w:ascii="Helvetica" w:eastAsia="Times New Roman" w:hAnsi="Helvetica" w:cs="Helvetica"/>
                <w:color w:val="333333"/>
                <w:sz w:val="21"/>
                <w:szCs w:val="21"/>
                <w:lang w:val="en-US"/>
              </w:rPr>
              <w:t>  Cermati</w:t>
            </w:r>
            <w:proofErr w:type="gramEnd"/>
            <w:r w:rsidRPr="001B4A24">
              <w:rPr>
                <w:rFonts w:ascii="Helvetica" w:eastAsia="Times New Roman" w:hAnsi="Helvetica" w:cs="Helvetica"/>
                <w:color w:val="333333"/>
                <w:sz w:val="21"/>
                <w:szCs w:val="21"/>
                <w:lang w:val="en-US"/>
              </w:rPr>
              <w:t xml:space="preserve"> permasalahan yang dipecahkan pada Contoh 3. </w:t>
            </w:r>
            <w:r w:rsidRPr="001B4A24">
              <w:rPr>
                <w:rFonts w:ascii="Helvetica" w:eastAsia="Times New Roman" w:hAnsi="Helvetica" w:cs="Helvetica"/>
                <w:color w:val="333333"/>
                <w:sz w:val="21"/>
                <w:szCs w:val="21"/>
                <w:lang w:val="en-US"/>
              </w:rPr>
              <w:br/>
              <w:t>        Apakah masalah ini bisa diubah menjadi perintah </w:t>
            </w:r>
            <w:r w:rsidRPr="001B4A24">
              <w:rPr>
                <w:rFonts w:ascii="Consolas" w:eastAsia="Times New Roman" w:hAnsi="Consolas" w:cs="Courier New"/>
                <w:color w:val="C7254E"/>
                <w:sz w:val="19"/>
                <w:szCs w:val="19"/>
                <w:shd w:val="clear" w:color="auto" w:fill="F9F2F4"/>
                <w:lang w:val="en-US"/>
              </w:rPr>
              <w:t>IF</w:t>
            </w:r>
            <w:r w:rsidRPr="001B4A24">
              <w:rPr>
                <w:rFonts w:ascii="Helvetica" w:eastAsia="Times New Roman" w:hAnsi="Helvetica" w:cs="Helvetica"/>
                <w:color w:val="333333"/>
                <w:sz w:val="21"/>
                <w:szCs w:val="21"/>
                <w:lang w:val="en-US"/>
              </w:rPr>
              <w:t>? </w:t>
            </w:r>
            <w:r w:rsidRPr="001B4A24">
              <w:rPr>
                <w:rFonts w:ascii="Helvetica" w:eastAsia="Times New Roman" w:hAnsi="Helvetica" w:cs="Helvetica"/>
                <w:color w:val="333333"/>
                <w:sz w:val="21"/>
                <w:szCs w:val="21"/>
                <w:lang w:val="en-US"/>
              </w:rPr>
              <w:br/>
              <w:t>        Jika bisa, rekomendasikan bentuk perintah </w:t>
            </w:r>
            <w:r w:rsidRPr="001B4A24">
              <w:rPr>
                <w:rFonts w:ascii="Consolas" w:eastAsia="Times New Roman" w:hAnsi="Consolas" w:cs="Courier New"/>
                <w:color w:val="C7254E"/>
                <w:sz w:val="19"/>
                <w:szCs w:val="19"/>
                <w:shd w:val="clear" w:color="auto" w:fill="F9F2F4"/>
                <w:lang w:val="en-US"/>
              </w:rPr>
              <w:t>IF </w:t>
            </w:r>
            <w:r w:rsidRPr="001B4A24">
              <w:rPr>
                <w:rFonts w:ascii="Helvetica" w:eastAsia="Times New Roman" w:hAnsi="Helvetica" w:cs="Helvetica"/>
                <w:color w:val="333333"/>
                <w:sz w:val="21"/>
                <w:szCs w:val="21"/>
                <w:lang w:val="en-US"/>
              </w:rPr>
              <w:t>dari Contoh 3! </w:t>
            </w:r>
            <w:r w:rsidRPr="001B4A24">
              <w:rPr>
                <w:rFonts w:ascii="Helvetica" w:eastAsia="Times New Roman" w:hAnsi="Helvetica" w:cs="Helvetica"/>
                <w:color w:val="333333"/>
                <w:sz w:val="21"/>
                <w:szCs w:val="21"/>
                <w:lang w:val="en-US"/>
              </w:rPr>
              <w:br/>
              <w:t>        Simpulkan perbandingan masalah yang dapat diselesaikan percabangan dengan </w:t>
            </w:r>
            <w:r w:rsidRPr="001B4A24">
              <w:rPr>
                <w:rFonts w:ascii="Consolas" w:eastAsia="Times New Roman" w:hAnsi="Consolas" w:cs="Courier New"/>
                <w:color w:val="C7254E"/>
                <w:sz w:val="19"/>
                <w:szCs w:val="19"/>
                <w:shd w:val="clear" w:color="auto" w:fill="F9F2F4"/>
                <w:lang w:val="en-US"/>
              </w:rPr>
              <w:t>IF </w:t>
            </w:r>
            <w:r w:rsidRPr="001B4A24">
              <w:rPr>
                <w:rFonts w:ascii="Helvetica" w:eastAsia="Times New Roman" w:hAnsi="Helvetica" w:cs="Helvetica"/>
                <w:color w:val="333333"/>
                <w:sz w:val="21"/>
                <w:szCs w:val="21"/>
                <w:lang w:val="en-US"/>
              </w:rPr>
              <w:t>atau </w:t>
            </w:r>
            <w:proofErr w:type="gramStart"/>
            <w:r w:rsidRPr="001B4A24">
              <w:rPr>
                <w:rFonts w:ascii="Consolas" w:eastAsia="Times New Roman" w:hAnsi="Consolas" w:cs="Courier New"/>
                <w:color w:val="C7254E"/>
                <w:sz w:val="19"/>
                <w:szCs w:val="19"/>
                <w:shd w:val="clear" w:color="auto" w:fill="F9F2F4"/>
                <w:lang w:val="en-US"/>
              </w:rPr>
              <w:t>SWITCH </w:t>
            </w:r>
            <w:r w:rsidRPr="001B4A24">
              <w:rPr>
                <w:rFonts w:ascii="Helvetica" w:eastAsia="Times New Roman" w:hAnsi="Helvetica" w:cs="Helvetica"/>
                <w:color w:val="333333"/>
                <w:sz w:val="21"/>
                <w:szCs w:val="21"/>
                <w:lang w:val="en-US"/>
              </w:rPr>
              <w:t>!</w:t>
            </w:r>
            <w:proofErr w:type="gramEnd"/>
          </w:p>
          <w:p w14:paraId="7F9D5568" w14:textId="77777777" w:rsidR="000F5888" w:rsidRPr="001B4A24" w:rsidRDefault="000F5888" w:rsidP="000F5888">
            <w:pPr>
              <w:shd w:val="clear" w:color="auto" w:fill="FFFFFF"/>
              <w:spacing w:after="150"/>
              <w:rPr>
                <w:rFonts w:ascii="Helvetica" w:eastAsia="Times New Roman" w:hAnsi="Helvetica" w:cs="Helvetica"/>
                <w:color w:val="333333"/>
                <w:sz w:val="21"/>
                <w:szCs w:val="21"/>
                <w:lang w:val="en-US"/>
              </w:rPr>
            </w:pPr>
            <w:r w:rsidRPr="001B4A24">
              <w:rPr>
                <w:rFonts w:ascii="Helvetica" w:eastAsia="Times New Roman" w:hAnsi="Helvetica" w:cs="Helvetica"/>
                <w:color w:val="333333"/>
                <w:sz w:val="21"/>
                <w:szCs w:val="21"/>
                <w:lang w:val="en-US"/>
              </w:rPr>
              <w:t>2.4.</w:t>
            </w:r>
            <w:proofErr w:type="gramStart"/>
            <w:r w:rsidRPr="001B4A24">
              <w:rPr>
                <w:rFonts w:ascii="Helvetica" w:eastAsia="Times New Roman" w:hAnsi="Helvetica" w:cs="Helvetica"/>
                <w:color w:val="333333"/>
                <w:sz w:val="21"/>
                <w:szCs w:val="21"/>
                <w:lang w:val="en-US"/>
              </w:rPr>
              <w:t>  Desain</w:t>
            </w:r>
            <w:proofErr w:type="gramEnd"/>
            <w:r w:rsidRPr="001B4A24">
              <w:rPr>
                <w:rFonts w:ascii="Helvetica" w:eastAsia="Times New Roman" w:hAnsi="Helvetica" w:cs="Helvetica"/>
                <w:color w:val="333333"/>
                <w:sz w:val="21"/>
                <w:szCs w:val="21"/>
                <w:lang w:val="en-US"/>
              </w:rPr>
              <w:t xml:space="preserve"> gambar flowchart dari Latihan 2.2. </w:t>
            </w:r>
            <w:proofErr w:type="gramStart"/>
            <w:r w:rsidRPr="001B4A24">
              <w:rPr>
                <w:rFonts w:ascii="Helvetica" w:eastAsia="Times New Roman" w:hAnsi="Helvetica" w:cs="Helvetica"/>
                <w:color w:val="333333"/>
                <w:sz w:val="21"/>
                <w:szCs w:val="21"/>
                <w:lang w:val="en-US"/>
              </w:rPr>
              <w:t>dan</w:t>
            </w:r>
            <w:proofErr w:type="gramEnd"/>
            <w:r w:rsidRPr="001B4A24">
              <w:rPr>
                <w:rFonts w:ascii="Helvetica" w:eastAsia="Times New Roman" w:hAnsi="Helvetica" w:cs="Helvetica"/>
                <w:color w:val="333333"/>
                <w:sz w:val="21"/>
                <w:szCs w:val="21"/>
                <w:lang w:val="en-US"/>
              </w:rPr>
              <w:t xml:space="preserve"> Latihan 2.3!</w:t>
            </w:r>
          </w:p>
          <w:p w14:paraId="5ED92B20" w14:textId="77777777" w:rsidR="000F5888" w:rsidRDefault="000F5888" w:rsidP="000F5888">
            <w:pPr>
              <w:pStyle w:val="ListParagraph"/>
              <w:spacing w:after="0" w:line="240" w:lineRule="auto"/>
            </w:pPr>
          </w:p>
          <w:p w14:paraId="65849E3D" w14:textId="26181E75" w:rsidR="001B4A24" w:rsidRDefault="001B4A24" w:rsidP="00275F87">
            <w:pPr>
              <w:pStyle w:val="ListParagraph"/>
              <w:numPr>
                <w:ilvl w:val="0"/>
                <w:numId w:val="37"/>
              </w:numPr>
              <w:spacing w:after="0" w:line="240" w:lineRule="auto"/>
            </w:pPr>
            <w:r>
              <w:t>Analisis solu</w:t>
            </w:r>
            <w:r w:rsidR="000F5888">
              <w:t>si</w:t>
            </w:r>
          </w:p>
          <w:p w14:paraId="2DF042D7" w14:textId="77777777" w:rsidR="000F5888" w:rsidRDefault="000F5888" w:rsidP="000F5888"/>
          <w:p w14:paraId="40367799" w14:textId="18697345" w:rsidR="00DD30A6" w:rsidRDefault="000F5888" w:rsidP="00DD30A6">
            <w:pPr>
              <w:pStyle w:val="ListParagraph"/>
              <w:numPr>
                <w:ilvl w:val="0"/>
                <w:numId w:val="40"/>
              </w:numPr>
              <w:spacing w:after="0" w:line="240" w:lineRule="auto"/>
            </w:pPr>
            <w:r>
              <w:t xml:space="preserve">Kesalahan pada kode program latihan contoh 2.1 terletak pada kode program baris ke delapan yaitu char data = </w:t>
            </w:r>
            <w:proofErr w:type="gramStart"/>
            <w:r>
              <w:t>data.next(</w:t>
            </w:r>
            <w:proofErr w:type="gramEnd"/>
            <w:r>
              <w:t xml:space="preserve">).charAt(0); yang seharusnya adalah char data = </w:t>
            </w:r>
            <w:r w:rsidR="005C07E1">
              <w:t>masukD</w:t>
            </w:r>
            <w:r>
              <w:t>ata.next().charAt(0);</w:t>
            </w:r>
            <w:r w:rsidR="005C07E1">
              <w:t xml:space="preserve">. Kesalahan selanjutnya adalah pada kode program baris ke Sembilan yaitu </w:t>
            </w:r>
            <w:proofErr w:type="gramStart"/>
            <w:r w:rsidR="005C07E1">
              <w:t>switch(</w:t>
            </w:r>
            <w:proofErr w:type="gramEnd"/>
            <w:r w:rsidR="005C07E1">
              <w:t>data): yang seharusnya switch(data) {</w:t>
            </w:r>
            <w:r w:rsidR="00DD30A6">
              <w:t>, lalu kesalahan pada baris ke sepuluh yaitu case A yang seharusnya case ‘A’ :, lalu pada baris ke enam belas kurangnya titik dua yaitu default yang seharusnya default :, dan  kesalahan yang terakhir adalah kurangnya tanda kurung kurawal pada baris ke delapan belas.</w:t>
            </w:r>
          </w:p>
          <w:p w14:paraId="33F00228" w14:textId="77777777" w:rsidR="00DD30A6" w:rsidRDefault="00DD30A6" w:rsidP="00DD30A6">
            <w:pPr>
              <w:pStyle w:val="ListParagraph"/>
              <w:spacing w:after="0" w:line="240" w:lineRule="auto"/>
            </w:pPr>
          </w:p>
          <w:p w14:paraId="2077EDF1" w14:textId="24DC3095" w:rsidR="00DD30A6" w:rsidRDefault="00DD30A6" w:rsidP="00DD30A6">
            <w:pPr>
              <w:pStyle w:val="ListParagraph"/>
              <w:numPr>
                <w:ilvl w:val="0"/>
                <w:numId w:val="40"/>
              </w:numPr>
              <w:spacing w:after="0" w:line="240" w:lineRule="auto"/>
            </w:pPr>
            <w:r>
              <w:t xml:space="preserve">Kegunaan break pada switch adalah untuk menghentikan eksekusi. Jika </w:t>
            </w:r>
            <w:r w:rsidR="000B0670">
              <w:t xml:space="preserve">break dihapus pada baris 1 maka outputnya </w:t>
            </w:r>
            <w:proofErr w:type="gramStart"/>
            <w:r w:rsidR="000B0670">
              <w:t>akan</w:t>
            </w:r>
            <w:proofErr w:type="gramEnd"/>
            <w:r w:rsidR="000B0670">
              <w:t xml:space="preserve"> menjadi “Anda sudah rajin belajar Anda perlu kurangi main game”, dan jika break dihapus pada baris 2 maka outputnya akan menjadi “Anda perlu kurangi main game Pilihan anda diluar A atau B”.</w:t>
            </w:r>
          </w:p>
          <w:p w14:paraId="65E846EB" w14:textId="77777777" w:rsidR="000D171D" w:rsidRDefault="000D171D" w:rsidP="000D171D">
            <w:pPr>
              <w:pStyle w:val="ListParagraph"/>
            </w:pPr>
          </w:p>
          <w:p w14:paraId="37FAB0EA" w14:textId="053E655E" w:rsidR="000D171D" w:rsidRDefault="000D171D" w:rsidP="000D171D">
            <w:pPr>
              <w:pStyle w:val="ListParagraph"/>
              <w:numPr>
                <w:ilvl w:val="0"/>
                <w:numId w:val="40"/>
              </w:numPr>
            </w:pPr>
            <w:r>
              <w:t>Rekomendasi  penulisan yang lebih tepat</w:t>
            </w:r>
          </w:p>
          <w:p w14:paraId="5AA8BD99" w14:textId="2855261B" w:rsidR="000D171D" w:rsidRPr="000D171D" w:rsidRDefault="0094006C" w:rsidP="000D171D">
            <w:pPr>
              <w:pStyle w:val="ListParagraph"/>
              <w:spacing w:after="0" w:line="240" w:lineRule="auto"/>
              <w:rPr>
                <w:rFonts w:eastAsia="Times New Roman" w:cstheme="minorHAnsi"/>
              </w:rPr>
            </w:pPr>
            <w:r>
              <w:rPr>
                <w:rFonts w:eastAsia="Times New Roman" w:cstheme="minorHAnsi"/>
              </w:rPr>
              <w:t>-</w:t>
            </w:r>
            <w:r w:rsidR="000D171D" w:rsidRPr="000D171D">
              <w:rPr>
                <w:rFonts w:eastAsia="Times New Roman" w:cstheme="minorHAnsi"/>
              </w:rPr>
              <w:t>Menggunakan array untuk menyimpan jumlah hari dalam setiap bulan. Ini mengurangi pengulangan dan membuat kode lebih mudah dibaca.</w:t>
            </w:r>
          </w:p>
          <w:p w14:paraId="167E7213" w14:textId="70C4E5A6" w:rsidR="000D171D" w:rsidRPr="000D171D" w:rsidRDefault="0094006C" w:rsidP="000D171D">
            <w:pPr>
              <w:pStyle w:val="ListParagraph"/>
              <w:spacing w:after="0" w:line="240" w:lineRule="auto"/>
              <w:rPr>
                <w:rFonts w:eastAsia="Times New Roman" w:cstheme="minorHAnsi"/>
              </w:rPr>
            </w:pPr>
            <w:r>
              <w:rPr>
                <w:rFonts w:eastAsia="Times New Roman" w:cstheme="minorHAnsi"/>
                <w:bCs/>
              </w:rPr>
              <w:t>-</w:t>
            </w:r>
            <w:r w:rsidR="000D171D" w:rsidRPr="000D171D">
              <w:rPr>
                <w:rFonts w:eastAsia="Times New Roman" w:cstheme="minorHAnsi"/>
              </w:rPr>
              <w:t>Menggunakan satu if untuk memeriksa apakah bulan valid, mengurangi pengulangan pada struktur switch.</w:t>
            </w:r>
          </w:p>
          <w:p w14:paraId="2C020E38" w14:textId="064AD6A5" w:rsidR="000D171D" w:rsidRDefault="0094006C" w:rsidP="000D171D">
            <w:pPr>
              <w:pStyle w:val="ListParagraph"/>
              <w:spacing w:after="0" w:line="240" w:lineRule="auto"/>
              <w:rPr>
                <w:rFonts w:eastAsia="Times New Roman" w:cstheme="minorHAnsi"/>
              </w:rPr>
            </w:pPr>
            <w:r>
              <w:rPr>
                <w:rFonts w:eastAsia="Times New Roman" w:cstheme="minorHAnsi"/>
                <w:bCs/>
              </w:rPr>
              <w:t>-Pemeriksaan tahun k</w:t>
            </w:r>
            <w:r w:rsidR="000D171D" w:rsidRPr="000D171D">
              <w:rPr>
                <w:rFonts w:eastAsia="Times New Roman" w:cstheme="minorHAnsi"/>
                <w:bCs/>
              </w:rPr>
              <w:t>abisat</w:t>
            </w:r>
            <w:r>
              <w:rPr>
                <w:rFonts w:eastAsia="Times New Roman" w:cstheme="minorHAnsi"/>
              </w:rPr>
              <w:t xml:space="preserve"> d</w:t>
            </w:r>
            <w:r w:rsidR="0070179E">
              <w:rPr>
                <w:rFonts w:eastAsia="Times New Roman" w:cstheme="minorHAnsi"/>
              </w:rPr>
              <w:t>iterapkan hanya untuk bulan f</w:t>
            </w:r>
            <w:r w:rsidR="000D171D" w:rsidRPr="000D171D">
              <w:rPr>
                <w:rFonts w:eastAsia="Times New Roman" w:cstheme="minorHAnsi"/>
              </w:rPr>
              <w:t>ebruari, yang membuatnya lebih jelas dan terfokus.</w:t>
            </w:r>
          </w:p>
          <w:p w14:paraId="2CEA48E7" w14:textId="77777777" w:rsidR="00142DF6" w:rsidRDefault="00142DF6" w:rsidP="000D171D">
            <w:pPr>
              <w:pStyle w:val="ListParagraph"/>
              <w:spacing w:after="0" w:line="240" w:lineRule="auto"/>
              <w:rPr>
                <w:rFonts w:eastAsia="Times New Roman" w:cstheme="minorHAnsi"/>
              </w:rPr>
            </w:pPr>
          </w:p>
          <w:p w14:paraId="0AF40096" w14:textId="77777777" w:rsidR="002E7237" w:rsidRDefault="00142DF6" w:rsidP="002E7237">
            <w:pPr>
              <w:pStyle w:val="ListParagraph"/>
              <w:numPr>
                <w:ilvl w:val="0"/>
                <w:numId w:val="40"/>
              </w:numPr>
              <w:spacing w:after="0" w:line="240" w:lineRule="auto"/>
              <w:rPr>
                <w:rFonts w:cstheme="minorHAnsi"/>
              </w:rPr>
            </w:pPr>
            <w:r>
              <w:rPr>
                <w:rFonts w:cstheme="minorHAnsi"/>
              </w:rPr>
              <w:t>Rekomendasi bentuk perintah if dari contoh 3</w:t>
            </w:r>
          </w:p>
          <w:p w14:paraId="7CF3B229" w14:textId="77777777" w:rsidR="002E7237" w:rsidRDefault="00142DF6" w:rsidP="002E7237">
            <w:pPr>
              <w:pStyle w:val="ListParagraph"/>
              <w:spacing w:after="0" w:line="240" w:lineRule="auto"/>
              <w:rPr>
                <w:rFonts w:eastAsia="Times New Roman" w:cstheme="minorHAnsi"/>
              </w:rPr>
            </w:pPr>
            <w:r w:rsidRPr="002E7237">
              <w:rPr>
                <w:rFonts w:eastAsia="Times New Roman" w:cstheme="minorHAnsi"/>
              </w:rPr>
              <w:t>-Kode diubah dari menggunakan switch ke if-else, memungkinkan penanganan kondisi berdasarkan nilai karakter yang diinput pengguna.</w:t>
            </w:r>
          </w:p>
          <w:p w14:paraId="18228F00" w14:textId="77777777" w:rsidR="002E7237" w:rsidRDefault="00142DF6" w:rsidP="002E7237">
            <w:pPr>
              <w:pStyle w:val="ListParagraph"/>
              <w:spacing w:after="0" w:line="240" w:lineRule="auto"/>
              <w:rPr>
                <w:rFonts w:eastAsia="Times New Roman" w:cstheme="minorHAnsi"/>
              </w:rPr>
            </w:pPr>
            <w:r>
              <w:rPr>
                <w:rFonts w:eastAsia="Times New Roman" w:cstheme="minorHAnsi"/>
              </w:rPr>
              <w:t>-</w:t>
            </w:r>
            <w:r w:rsidRPr="00142DF6">
              <w:rPr>
                <w:rFonts w:eastAsia="Times New Roman" w:cstheme="minorHAnsi"/>
              </w:rPr>
              <w:t xml:space="preserve">Setiap kondisi (data == 'A', data == 'B', dan kondisi default) ditangani secara terpisah </w:t>
            </w:r>
            <w:r w:rsidRPr="00142DF6">
              <w:rPr>
                <w:rFonts w:eastAsia="Times New Roman" w:cstheme="minorHAnsi"/>
              </w:rPr>
              <w:lastRenderedPageBreak/>
              <w:t>menggunakan if, else if, dan else.</w:t>
            </w:r>
          </w:p>
          <w:p w14:paraId="08B58D25" w14:textId="00D4B41E" w:rsidR="00142DF6" w:rsidRDefault="00142DF6" w:rsidP="002E7237">
            <w:pPr>
              <w:pStyle w:val="ListParagraph"/>
              <w:spacing w:after="0" w:line="240" w:lineRule="auto"/>
              <w:rPr>
                <w:rFonts w:eastAsia="Times New Roman" w:cstheme="minorHAnsi"/>
              </w:rPr>
            </w:pPr>
            <w:r>
              <w:rPr>
                <w:rFonts w:eastAsia="Times New Roman" w:cstheme="minorHAnsi"/>
              </w:rPr>
              <w:t>-</w:t>
            </w:r>
            <w:r w:rsidRPr="00142DF6">
              <w:rPr>
                <w:rFonts w:eastAsia="Times New Roman" w:cstheme="minorHAnsi"/>
              </w:rPr>
              <w:t>Kode menjadi lebih jelas dan mudah dibaca ketika hanya ada sedikit pilihan, mengurangi kompleksitas.</w:t>
            </w:r>
          </w:p>
          <w:p w14:paraId="76D0AFF6" w14:textId="77777777" w:rsidR="00BA6D33" w:rsidRDefault="00BA6D33" w:rsidP="002E7237">
            <w:pPr>
              <w:pStyle w:val="ListParagraph"/>
              <w:spacing w:after="0" w:line="240" w:lineRule="auto"/>
              <w:rPr>
                <w:rFonts w:eastAsia="Times New Roman" w:cstheme="minorHAnsi"/>
              </w:rPr>
            </w:pPr>
          </w:p>
          <w:p w14:paraId="0F66A30E" w14:textId="3AFE9E50" w:rsidR="00C83164" w:rsidRDefault="00C83164" w:rsidP="00C83164">
            <w:pPr>
              <w:pStyle w:val="ListParagraph"/>
              <w:numPr>
                <w:ilvl w:val="0"/>
                <w:numId w:val="40"/>
              </w:numPr>
              <w:spacing w:after="0" w:line="240" w:lineRule="auto"/>
              <w:rPr>
                <w:rFonts w:cstheme="minorHAnsi"/>
              </w:rPr>
            </w:pPr>
            <w:r>
              <w:rPr>
                <w:rFonts w:cstheme="minorHAnsi"/>
              </w:rPr>
              <w:t>Flowchart</w:t>
            </w:r>
            <w:r w:rsidR="00BA6D33">
              <w:rPr>
                <w:rFonts w:cstheme="minorHAnsi"/>
              </w:rPr>
              <w:t xml:space="preserve"> 2.2</w:t>
            </w:r>
          </w:p>
          <w:p w14:paraId="311CFBD4" w14:textId="77777777" w:rsidR="00BA6D33" w:rsidRDefault="00BA6D33" w:rsidP="00BA6D33">
            <w:pPr>
              <w:pStyle w:val="ListParagraph"/>
              <w:spacing w:after="0" w:line="240" w:lineRule="auto"/>
              <w:rPr>
                <w:rFonts w:cstheme="minorHAnsi"/>
              </w:rPr>
            </w:pPr>
          </w:p>
          <w:p w14:paraId="0D98EF73" w14:textId="5ABF7801" w:rsidR="00BA6D33" w:rsidRPr="00BA6D33" w:rsidRDefault="00BA6D33" w:rsidP="00BA6D33">
            <w:pPr>
              <w:pStyle w:val="ListParagraph"/>
              <w:spacing w:after="0" w:line="240" w:lineRule="auto"/>
              <w:rPr>
                <w:rFonts w:cstheme="minorHAnsi"/>
              </w:rPr>
            </w:pPr>
            <w:r>
              <w:rPr>
                <w:rFonts w:cstheme="minorHAnsi"/>
                <w:noProof/>
              </w:rPr>
              <w:drawing>
                <wp:inline distT="0" distB="0" distL="0" distR="0" wp14:anchorId="260CADCA" wp14:editId="3A28439E">
                  <wp:extent cx="5288252" cy="4699431"/>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jpg"/>
                          <pic:cNvPicPr/>
                        </pic:nvPicPr>
                        <pic:blipFill>
                          <a:blip r:embed="rId11">
                            <a:extLst>
                              <a:ext uri="{28A0092B-C50C-407E-A947-70E740481C1C}">
                                <a14:useLocalDpi xmlns:a14="http://schemas.microsoft.com/office/drawing/2010/main" val="0"/>
                              </a:ext>
                            </a:extLst>
                          </a:blip>
                          <a:stretch>
                            <a:fillRect/>
                          </a:stretch>
                        </pic:blipFill>
                        <pic:spPr>
                          <a:xfrm>
                            <a:off x="0" y="0"/>
                            <a:ext cx="5288770" cy="4699891"/>
                          </a:xfrm>
                          <a:prstGeom prst="rect">
                            <a:avLst/>
                          </a:prstGeom>
                        </pic:spPr>
                      </pic:pic>
                    </a:graphicData>
                  </a:graphic>
                </wp:inline>
              </w:drawing>
            </w:r>
          </w:p>
          <w:p w14:paraId="7AE7FE8A" w14:textId="77777777" w:rsidR="00BA6D33" w:rsidRDefault="00BA6D33" w:rsidP="00BA6D33">
            <w:pPr>
              <w:pStyle w:val="ListParagraph"/>
              <w:spacing w:after="0" w:line="240" w:lineRule="auto"/>
              <w:rPr>
                <w:rFonts w:cstheme="minorHAnsi"/>
              </w:rPr>
            </w:pPr>
          </w:p>
          <w:p w14:paraId="10984EFA" w14:textId="77777777" w:rsidR="00BA6D33" w:rsidRDefault="00BA6D33" w:rsidP="00BA6D33">
            <w:pPr>
              <w:pStyle w:val="ListParagraph"/>
              <w:spacing w:after="0" w:line="240" w:lineRule="auto"/>
              <w:rPr>
                <w:rFonts w:cstheme="minorHAnsi"/>
              </w:rPr>
            </w:pPr>
          </w:p>
          <w:p w14:paraId="3E1A8757" w14:textId="77777777" w:rsidR="00BA6D33" w:rsidRDefault="00BA6D33" w:rsidP="00BA6D33">
            <w:pPr>
              <w:pStyle w:val="ListParagraph"/>
              <w:spacing w:after="0" w:line="240" w:lineRule="auto"/>
              <w:rPr>
                <w:rFonts w:cstheme="minorHAnsi"/>
              </w:rPr>
            </w:pPr>
          </w:p>
          <w:p w14:paraId="1AC6E921" w14:textId="77777777" w:rsidR="00BA6D33" w:rsidRDefault="00BA6D33" w:rsidP="00BA6D33">
            <w:pPr>
              <w:pStyle w:val="ListParagraph"/>
              <w:spacing w:after="0" w:line="240" w:lineRule="auto"/>
              <w:rPr>
                <w:rFonts w:cstheme="minorHAnsi"/>
              </w:rPr>
            </w:pPr>
          </w:p>
          <w:p w14:paraId="5BEA4644" w14:textId="77777777" w:rsidR="00BA6D33" w:rsidRDefault="00BA6D33" w:rsidP="00BA6D33">
            <w:pPr>
              <w:pStyle w:val="ListParagraph"/>
              <w:spacing w:after="0" w:line="240" w:lineRule="auto"/>
              <w:rPr>
                <w:rFonts w:cstheme="minorHAnsi"/>
              </w:rPr>
            </w:pPr>
          </w:p>
          <w:p w14:paraId="45969025" w14:textId="77777777" w:rsidR="00BA6D33" w:rsidRDefault="00BA6D33" w:rsidP="00BA6D33">
            <w:pPr>
              <w:pStyle w:val="ListParagraph"/>
              <w:spacing w:after="0" w:line="240" w:lineRule="auto"/>
              <w:rPr>
                <w:rFonts w:cstheme="minorHAnsi"/>
              </w:rPr>
            </w:pPr>
          </w:p>
          <w:p w14:paraId="3C24B56E" w14:textId="77777777" w:rsidR="00BA6D33" w:rsidRDefault="00BA6D33" w:rsidP="00BA6D33">
            <w:pPr>
              <w:pStyle w:val="ListParagraph"/>
              <w:spacing w:after="0" w:line="240" w:lineRule="auto"/>
              <w:rPr>
                <w:rFonts w:cstheme="minorHAnsi"/>
              </w:rPr>
            </w:pPr>
          </w:p>
          <w:p w14:paraId="67511C91" w14:textId="77777777" w:rsidR="00BA6D33" w:rsidRDefault="00BA6D33" w:rsidP="00BA6D33">
            <w:pPr>
              <w:pStyle w:val="ListParagraph"/>
              <w:spacing w:after="0" w:line="240" w:lineRule="auto"/>
              <w:rPr>
                <w:rFonts w:cstheme="minorHAnsi"/>
              </w:rPr>
            </w:pPr>
          </w:p>
          <w:p w14:paraId="2DC1DE30" w14:textId="77777777" w:rsidR="00BA6D33" w:rsidRDefault="00BA6D33" w:rsidP="00BA6D33">
            <w:pPr>
              <w:pStyle w:val="ListParagraph"/>
              <w:spacing w:after="0" w:line="240" w:lineRule="auto"/>
              <w:rPr>
                <w:rFonts w:cstheme="minorHAnsi"/>
              </w:rPr>
            </w:pPr>
          </w:p>
          <w:p w14:paraId="0175A66B" w14:textId="77777777" w:rsidR="00BA6D33" w:rsidRDefault="00BA6D33" w:rsidP="00BA6D33">
            <w:pPr>
              <w:pStyle w:val="ListParagraph"/>
              <w:spacing w:after="0" w:line="240" w:lineRule="auto"/>
              <w:rPr>
                <w:rFonts w:cstheme="minorHAnsi"/>
              </w:rPr>
            </w:pPr>
          </w:p>
          <w:p w14:paraId="197DF538" w14:textId="77777777" w:rsidR="00BA6D33" w:rsidRDefault="00BA6D33" w:rsidP="00BA6D33">
            <w:pPr>
              <w:pStyle w:val="ListParagraph"/>
              <w:spacing w:after="0" w:line="240" w:lineRule="auto"/>
              <w:rPr>
                <w:rFonts w:cstheme="minorHAnsi"/>
              </w:rPr>
            </w:pPr>
          </w:p>
          <w:p w14:paraId="10352E7A" w14:textId="77777777" w:rsidR="00BA6D33" w:rsidRDefault="00BA6D33" w:rsidP="00BA6D33">
            <w:pPr>
              <w:pStyle w:val="ListParagraph"/>
              <w:spacing w:after="0" w:line="240" w:lineRule="auto"/>
              <w:rPr>
                <w:rFonts w:cstheme="minorHAnsi"/>
              </w:rPr>
            </w:pPr>
          </w:p>
          <w:p w14:paraId="6344C816" w14:textId="77777777" w:rsidR="00BA6D33" w:rsidRDefault="00BA6D33" w:rsidP="00BA6D33">
            <w:pPr>
              <w:pStyle w:val="ListParagraph"/>
              <w:spacing w:after="0" w:line="240" w:lineRule="auto"/>
              <w:rPr>
                <w:rFonts w:cstheme="minorHAnsi"/>
              </w:rPr>
            </w:pPr>
          </w:p>
          <w:p w14:paraId="60BCDA4E" w14:textId="77777777" w:rsidR="00BA6D33" w:rsidRDefault="00BA6D33" w:rsidP="00BA6D33">
            <w:pPr>
              <w:pStyle w:val="ListParagraph"/>
              <w:spacing w:after="0" w:line="240" w:lineRule="auto"/>
              <w:rPr>
                <w:rFonts w:cstheme="minorHAnsi"/>
              </w:rPr>
            </w:pPr>
          </w:p>
          <w:p w14:paraId="480FD07B" w14:textId="77777777" w:rsidR="00BA6D33" w:rsidRDefault="00BA6D33" w:rsidP="00BA6D33">
            <w:pPr>
              <w:pStyle w:val="ListParagraph"/>
              <w:spacing w:after="0" w:line="240" w:lineRule="auto"/>
              <w:rPr>
                <w:rFonts w:cstheme="minorHAnsi"/>
              </w:rPr>
            </w:pPr>
          </w:p>
          <w:p w14:paraId="21BDD8F9" w14:textId="77777777" w:rsidR="00BA6D33" w:rsidRDefault="00BA6D33" w:rsidP="00BA6D33">
            <w:pPr>
              <w:pStyle w:val="ListParagraph"/>
              <w:spacing w:after="0" w:line="240" w:lineRule="auto"/>
              <w:rPr>
                <w:rFonts w:cstheme="minorHAnsi"/>
              </w:rPr>
            </w:pPr>
          </w:p>
          <w:p w14:paraId="0B399D94" w14:textId="77777777" w:rsidR="00BA6D33" w:rsidRDefault="00BA6D33" w:rsidP="00BA6D33">
            <w:pPr>
              <w:pStyle w:val="ListParagraph"/>
              <w:spacing w:after="0" w:line="240" w:lineRule="auto"/>
              <w:rPr>
                <w:rFonts w:cstheme="minorHAnsi"/>
              </w:rPr>
            </w:pPr>
          </w:p>
          <w:p w14:paraId="3C5EF76E" w14:textId="77777777" w:rsidR="00BA6D33" w:rsidRDefault="00BA6D33" w:rsidP="00BA6D33">
            <w:pPr>
              <w:pStyle w:val="ListParagraph"/>
              <w:spacing w:after="0" w:line="240" w:lineRule="auto"/>
              <w:rPr>
                <w:rFonts w:cstheme="minorHAnsi"/>
              </w:rPr>
            </w:pPr>
          </w:p>
          <w:p w14:paraId="22470770" w14:textId="77777777" w:rsidR="00BA6D33" w:rsidRDefault="00BA6D33" w:rsidP="00BA6D33">
            <w:pPr>
              <w:pStyle w:val="ListParagraph"/>
              <w:spacing w:after="0" w:line="240" w:lineRule="auto"/>
              <w:rPr>
                <w:rFonts w:cstheme="minorHAnsi"/>
              </w:rPr>
            </w:pPr>
          </w:p>
          <w:p w14:paraId="6899627F" w14:textId="77777777" w:rsidR="00BA6D33" w:rsidRPr="00BA6D33" w:rsidRDefault="00BA6D33" w:rsidP="00BA6D33">
            <w:pPr>
              <w:rPr>
                <w:rFonts w:cstheme="minorHAnsi"/>
              </w:rPr>
            </w:pPr>
            <w:bookmarkStart w:id="0" w:name="_GoBack"/>
            <w:bookmarkEnd w:id="0"/>
          </w:p>
          <w:p w14:paraId="3DB9810B" w14:textId="77777777" w:rsidR="00BA6D33" w:rsidRDefault="00BA6D33" w:rsidP="00BA6D33">
            <w:pPr>
              <w:pStyle w:val="ListParagraph"/>
              <w:numPr>
                <w:ilvl w:val="0"/>
                <w:numId w:val="40"/>
              </w:numPr>
              <w:spacing w:after="0" w:line="240" w:lineRule="auto"/>
              <w:rPr>
                <w:rFonts w:cstheme="minorHAnsi"/>
              </w:rPr>
            </w:pPr>
            <w:r>
              <w:rPr>
                <w:rFonts w:cstheme="minorHAnsi"/>
              </w:rPr>
              <w:lastRenderedPageBreak/>
              <w:t>Flowchart 2.3</w:t>
            </w:r>
          </w:p>
          <w:p w14:paraId="1BD461D2" w14:textId="77777777" w:rsidR="00BA6D33" w:rsidRDefault="00BA6D33" w:rsidP="00BA6D33">
            <w:pPr>
              <w:pStyle w:val="ListParagraph"/>
              <w:spacing w:after="0" w:line="240" w:lineRule="auto"/>
              <w:rPr>
                <w:rFonts w:cstheme="minorHAnsi"/>
              </w:rPr>
            </w:pPr>
          </w:p>
          <w:p w14:paraId="3EFB68A1" w14:textId="1924C0F8" w:rsidR="00BA6D33" w:rsidRPr="00142DF6" w:rsidRDefault="00BA6D33" w:rsidP="00BA6D33">
            <w:pPr>
              <w:pStyle w:val="ListParagraph"/>
              <w:spacing w:after="0" w:line="240" w:lineRule="auto"/>
              <w:rPr>
                <w:rFonts w:cstheme="minorHAnsi"/>
              </w:rPr>
            </w:pPr>
            <w:r>
              <w:rPr>
                <w:rFonts w:cstheme="minorHAnsi"/>
                <w:noProof/>
              </w:rPr>
              <w:drawing>
                <wp:inline distT="0" distB="0" distL="0" distR="0" wp14:anchorId="320BB2DA" wp14:editId="3EDB375F">
                  <wp:extent cx="5284381" cy="3186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84898" cy="3186397"/>
                          </a:xfrm>
                          <a:prstGeom prst="rect">
                            <a:avLst/>
                          </a:prstGeom>
                        </pic:spPr>
                      </pic:pic>
                    </a:graphicData>
                  </a:graphic>
                </wp:inline>
              </w:drawing>
            </w:r>
          </w:p>
          <w:p w14:paraId="58D79F15" w14:textId="77777777" w:rsidR="00142DF6" w:rsidRPr="00142DF6" w:rsidRDefault="00142DF6" w:rsidP="00142DF6">
            <w:pPr>
              <w:pStyle w:val="ListParagraph"/>
              <w:spacing w:after="0" w:line="240" w:lineRule="auto"/>
              <w:rPr>
                <w:rFonts w:cstheme="minorHAnsi"/>
              </w:rPr>
            </w:pPr>
          </w:p>
          <w:p w14:paraId="2BB77A08" w14:textId="77777777" w:rsidR="001B4A24" w:rsidRDefault="001B4A24" w:rsidP="0037525D">
            <w:pPr>
              <w:contextualSpacing/>
              <w:rPr>
                <w:b/>
                <w:bCs/>
              </w:rPr>
            </w:pPr>
          </w:p>
        </w:tc>
      </w:tr>
      <w:tr w:rsidR="001B4A24" w14:paraId="2C864B37" w14:textId="77777777" w:rsidTr="0037525D">
        <w:tc>
          <w:tcPr>
            <w:tcW w:w="9016" w:type="dxa"/>
            <w:gridSpan w:val="3"/>
          </w:tcPr>
          <w:p w14:paraId="4E83ACBA" w14:textId="56CBEA64" w:rsidR="001B4A24" w:rsidRDefault="001B4A24" w:rsidP="0037525D">
            <w:pPr>
              <w:contextualSpacing/>
            </w:pPr>
            <w:r>
              <w:rPr>
                <w:b/>
                <w:bCs/>
              </w:rPr>
              <w:lastRenderedPageBreak/>
              <w:t>2.c Penyusunan Algoritma dan Kode Program</w:t>
            </w:r>
          </w:p>
        </w:tc>
      </w:tr>
      <w:tr w:rsidR="001B4A24" w14:paraId="43BF86A4" w14:textId="77777777" w:rsidTr="0037525D">
        <w:tc>
          <w:tcPr>
            <w:tcW w:w="9016" w:type="dxa"/>
            <w:gridSpan w:val="3"/>
          </w:tcPr>
          <w:p w14:paraId="3700492F" w14:textId="124898E3" w:rsidR="001B4A24" w:rsidRDefault="00BF2B77" w:rsidP="00C93681">
            <w:pPr>
              <w:pStyle w:val="ListParagraph"/>
              <w:numPr>
                <w:ilvl w:val="0"/>
                <w:numId w:val="35"/>
              </w:numPr>
              <w:spacing w:after="0" w:line="240" w:lineRule="auto"/>
            </w:pPr>
            <w:r>
              <w:t>Algoritma</w:t>
            </w:r>
          </w:p>
          <w:p w14:paraId="70FC7475" w14:textId="5AC9FD4F" w:rsidR="00275F87" w:rsidRDefault="00275F87" w:rsidP="00275F87">
            <w:pPr>
              <w:pStyle w:val="ListParagraph"/>
              <w:numPr>
                <w:ilvl w:val="0"/>
                <w:numId w:val="38"/>
              </w:numPr>
              <w:spacing w:after="0" w:line="240" w:lineRule="auto"/>
            </w:pPr>
            <w:r>
              <w:t>Mulai</w:t>
            </w:r>
          </w:p>
          <w:p w14:paraId="2C18DC6B" w14:textId="31B5EA89" w:rsidR="00275F87" w:rsidRDefault="00BF2B77" w:rsidP="00275F87">
            <w:pPr>
              <w:pStyle w:val="ListParagraph"/>
              <w:numPr>
                <w:ilvl w:val="0"/>
                <w:numId w:val="38"/>
              </w:numPr>
              <w:spacing w:after="0" w:line="240" w:lineRule="auto"/>
            </w:pPr>
            <w:r>
              <w:t>Periksa kesalahan pada kode program</w:t>
            </w:r>
          </w:p>
          <w:p w14:paraId="2AF346D6" w14:textId="40048413" w:rsidR="00BF2B77" w:rsidRDefault="00BF2B77" w:rsidP="00275F87">
            <w:pPr>
              <w:pStyle w:val="ListParagraph"/>
              <w:numPr>
                <w:ilvl w:val="0"/>
                <w:numId w:val="38"/>
              </w:numPr>
              <w:spacing w:after="0" w:line="240" w:lineRule="auto"/>
            </w:pPr>
            <w:r>
              <w:t>Ubah pada baris ke 8 yaitu char data = data.next().charAt(0); menjadi char data = masukData.next().charAt(0);</w:t>
            </w:r>
          </w:p>
          <w:p w14:paraId="084BB38F" w14:textId="5C899A38" w:rsidR="00BF2B77" w:rsidRDefault="00BF2B77" w:rsidP="00275F87">
            <w:pPr>
              <w:pStyle w:val="ListParagraph"/>
              <w:numPr>
                <w:ilvl w:val="0"/>
                <w:numId w:val="38"/>
              </w:numPr>
              <w:spacing w:after="0" w:line="240" w:lineRule="auto"/>
            </w:pPr>
            <w:r>
              <w:t>Ubah pada baris ke 9 yaitu switch(data): menjadi switch(data) {</w:t>
            </w:r>
          </w:p>
          <w:p w14:paraId="25EE3A26" w14:textId="521136C0" w:rsidR="00BF2B77" w:rsidRDefault="00BF2B77" w:rsidP="00275F87">
            <w:pPr>
              <w:pStyle w:val="ListParagraph"/>
              <w:numPr>
                <w:ilvl w:val="0"/>
                <w:numId w:val="38"/>
              </w:numPr>
              <w:spacing w:after="0" w:line="240" w:lineRule="auto"/>
            </w:pPr>
            <w:r>
              <w:t>Ubah pada baris ke 10 yaitu case A menjadi case ‘A’ :</w:t>
            </w:r>
          </w:p>
          <w:p w14:paraId="796E471A" w14:textId="1376C73F" w:rsidR="00BF2B77" w:rsidRDefault="00BF2B77" w:rsidP="00275F87">
            <w:pPr>
              <w:pStyle w:val="ListParagraph"/>
              <w:numPr>
                <w:ilvl w:val="0"/>
                <w:numId w:val="38"/>
              </w:numPr>
              <w:spacing w:after="0" w:line="240" w:lineRule="auto"/>
            </w:pPr>
            <w:r>
              <w:t>Tambahkan titik dua pada baris ke 16 yaitu default menjadi default:</w:t>
            </w:r>
          </w:p>
          <w:p w14:paraId="2CD9545A" w14:textId="2EE9AC84" w:rsidR="0019526B" w:rsidRDefault="0019526B" w:rsidP="00275F87">
            <w:pPr>
              <w:pStyle w:val="ListParagraph"/>
              <w:numPr>
                <w:ilvl w:val="0"/>
                <w:numId w:val="38"/>
              </w:numPr>
              <w:spacing w:after="0" w:line="240" w:lineRule="auto"/>
            </w:pPr>
            <w:r>
              <w:t>Tambhkan kurung kurawal pada kode terakhir pada default</w:t>
            </w:r>
          </w:p>
          <w:p w14:paraId="11A3D7E5" w14:textId="7EAF4BE1" w:rsidR="0019526B" w:rsidRDefault="0019526B" w:rsidP="00275F87">
            <w:pPr>
              <w:pStyle w:val="ListParagraph"/>
              <w:numPr>
                <w:ilvl w:val="0"/>
                <w:numId w:val="38"/>
              </w:numPr>
              <w:spacing w:after="0" w:line="240" w:lineRule="auto"/>
            </w:pPr>
            <w:r>
              <w:t>Jalankan kode</w:t>
            </w:r>
          </w:p>
          <w:p w14:paraId="34F65195" w14:textId="724B718F" w:rsidR="0019526B" w:rsidRDefault="0019526B" w:rsidP="0019526B">
            <w:pPr>
              <w:pStyle w:val="ListParagraph"/>
              <w:numPr>
                <w:ilvl w:val="0"/>
                <w:numId w:val="38"/>
              </w:numPr>
              <w:spacing w:after="0" w:line="240" w:lineRule="auto"/>
            </w:pPr>
            <w:r>
              <w:t>Selesai</w:t>
            </w:r>
          </w:p>
          <w:p w14:paraId="53506D5D" w14:textId="77777777" w:rsidR="0019526B" w:rsidRDefault="0019526B" w:rsidP="0019526B">
            <w:pPr>
              <w:pStyle w:val="ListParagraph"/>
              <w:spacing w:after="0" w:line="240" w:lineRule="auto"/>
              <w:ind w:left="1440"/>
            </w:pPr>
          </w:p>
          <w:p w14:paraId="6618B3C2" w14:textId="3F6F6C78" w:rsidR="00DA6CE9" w:rsidRDefault="001B4A24" w:rsidP="00DA6CE9">
            <w:pPr>
              <w:pStyle w:val="ListParagraph"/>
              <w:numPr>
                <w:ilvl w:val="0"/>
                <w:numId w:val="35"/>
              </w:numPr>
              <w:spacing w:after="0" w:line="240" w:lineRule="auto"/>
            </w:pPr>
            <w:r>
              <w:t>Tu</w:t>
            </w:r>
            <w:r w:rsidR="00DA6CE9">
              <w:t>liskan kode program dan luaran</w:t>
            </w:r>
          </w:p>
          <w:p w14:paraId="3FD079A8" w14:textId="77777777" w:rsidR="001B4A24" w:rsidRDefault="001B4A24" w:rsidP="001B4A24">
            <w:pPr>
              <w:pStyle w:val="ListParagraph"/>
              <w:numPr>
                <w:ilvl w:val="0"/>
                <w:numId w:val="33"/>
              </w:numPr>
              <w:spacing w:after="0" w:line="240" w:lineRule="auto"/>
              <w:ind w:left="1169"/>
            </w:pPr>
            <w:r>
              <w:t>Beri komentar pada kode</w:t>
            </w:r>
          </w:p>
          <w:p w14:paraId="7CC5B870" w14:textId="14E9223A" w:rsidR="007D7C33" w:rsidRDefault="007D7C33" w:rsidP="007D7C33">
            <w:pPr>
              <w:pStyle w:val="ListParagraph"/>
              <w:numPr>
                <w:ilvl w:val="0"/>
                <w:numId w:val="36"/>
              </w:numPr>
              <w:spacing w:after="0" w:line="240" w:lineRule="auto"/>
            </w:pPr>
            <w:r>
              <w:t>Kode program latihan contoh 2.1</w:t>
            </w:r>
          </w:p>
          <w:p w14:paraId="646A994C" w14:textId="77777777" w:rsidR="007D7C33" w:rsidRDefault="007D7C33" w:rsidP="007D7C33">
            <w:pPr>
              <w:pStyle w:val="ListParagraph"/>
              <w:spacing w:after="0" w:line="240" w:lineRule="auto"/>
              <w:ind w:left="1889"/>
            </w:pPr>
            <w:r>
              <w:t>import java.util.Scanner;</w:t>
            </w:r>
          </w:p>
          <w:p w14:paraId="6887D358" w14:textId="77777777" w:rsidR="007D7C33" w:rsidRDefault="007D7C33" w:rsidP="007D7C33">
            <w:pPr>
              <w:pStyle w:val="ListParagraph"/>
              <w:spacing w:after="0" w:line="240" w:lineRule="auto"/>
              <w:ind w:left="1889"/>
            </w:pPr>
          </w:p>
          <w:p w14:paraId="3DC3D5E6" w14:textId="77777777" w:rsidR="007D7C33" w:rsidRDefault="007D7C33" w:rsidP="007D7C33">
            <w:pPr>
              <w:pStyle w:val="ListParagraph"/>
              <w:spacing w:after="0" w:line="240" w:lineRule="auto"/>
              <w:ind w:left="1889"/>
            </w:pPr>
            <w:r>
              <w:t>public class SwitchBersarang {//kelas switchBersarang</w:t>
            </w:r>
          </w:p>
          <w:p w14:paraId="1CF1A6DB" w14:textId="77777777" w:rsidR="007D7C33" w:rsidRDefault="007D7C33" w:rsidP="007D7C33">
            <w:pPr>
              <w:pStyle w:val="ListParagraph"/>
              <w:spacing w:after="0" w:line="240" w:lineRule="auto"/>
              <w:ind w:left="1889"/>
            </w:pPr>
            <w:r>
              <w:t xml:space="preserve">    public static void main(String[] args) {//metode utama</w:t>
            </w:r>
          </w:p>
          <w:p w14:paraId="7D9AF247" w14:textId="77777777" w:rsidR="007D7C33" w:rsidRDefault="007D7C33" w:rsidP="007D7C33">
            <w:pPr>
              <w:pStyle w:val="ListParagraph"/>
              <w:spacing w:after="0" w:line="240" w:lineRule="auto"/>
              <w:ind w:left="1889"/>
            </w:pPr>
            <w:r>
              <w:t xml:space="preserve">        Scanner masukData = new Scanner(System.in);//objek scanner untuk membaca input</w:t>
            </w:r>
          </w:p>
          <w:p w14:paraId="3C4D7C03" w14:textId="77777777" w:rsidR="007D7C33" w:rsidRDefault="007D7C33" w:rsidP="007D7C33">
            <w:pPr>
              <w:pStyle w:val="ListParagraph"/>
              <w:spacing w:after="0" w:line="240" w:lineRule="auto"/>
              <w:ind w:left="1889"/>
            </w:pPr>
            <w:r>
              <w:t xml:space="preserve">        // mengambil input</w:t>
            </w:r>
          </w:p>
          <w:p w14:paraId="039B606D" w14:textId="77777777" w:rsidR="007D7C33" w:rsidRDefault="007D7C33" w:rsidP="007D7C33">
            <w:pPr>
              <w:pStyle w:val="ListParagraph"/>
              <w:spacing w:after="0" w:line="240" w:lineRule="auto"/>
              <w:ind w:left="1889"/>
            </w:pPr>
            <w:r>
              <w:t xml:space="preserve">        System.out.print("Pilih A atau B :  ");//tampilan pesan untuk meminta input</w:t>
            </w:r>
          </w:p>
          <w:p w14:paraId="7ACEE732" w14:textId="77777777" w:rsidR="007D7C33" w:rsidRDefault="007D7C33" w:rsidP="007D7C33">
            <w:pPr>
              <w:pStyle w:val="ListParagraph"/>
              <w:spacing w:after="0" w:line="240" w:lineRule="auto"/>
              <w:ind w:left="1889"/>
            </w:pPr>
            <w:r>
              <w:t xml:space="preserve">        char data = masukData.next().charAt(0);//membaca input pengguna karakter</w:t>
            </w:r>
          </w:p>
          <w:p w14:paraId="6E8872CE" w14:textId="77777777" w:rsidR="007D7C33" w:rsidRDefault="007D7C33" w:rsidP="007D7C33">
            <w:pPr>
              <w:pStyle w:val="ListParagraph"/>
              <w:spacing w:after="0" w:line="240" w:lineRule="auto"/>
              <w:ind w:left="1889"/>
            </w:pPr>
            <w:r>
              <w:t xml:space="preserve">        switch(data) {//kontrol switch</w:t>
            </w:r>
          </w:p>
          <w:p w14:paraId="03A93C9B" w14:textId="77777777" w:rsidR="007D7C33" w:rsidRDefault="007D7C33" w:rsidP="007D7C33">
            <w:pPr>
              <w:pStyle w:val="ListParagraph"/>
              <w:spacing w:after="0" w:line="240" w:lineRule="auto"/>
              <w:ind w:left="1889"/>
            </w:pPr>
            <w:r>
              <w:t xml:space="preserve">        case 'A' : //kasus A</w:t>
            </w:r>
          </w:p>
          <w:p w14:paraId="0E86ABDA" w14:textId="77777777" w:rsidR="007D7C33" w:rsidRDefault="007D7C33" w:rsidP="007D7C33">
            <w:pPr>
              <w:pStyle w:val="ListParagraph"/>
              <w:spacing w:after="0" w:line="240" w:lineRule="auto"/>
              <w:ind w:left="1889"/>
            </w:pPr>
            <w:r>
              <w:t xml:space="preserve">            System.out.print("Anda sudah rajin belajar");//menampilkan pesan untuk A</w:t>
            </w:r>
          </w:p>
          <w:p w14:paraId="5F7B7DBF" w14:textId="77777777" w:rsidR="007D7C33" w:rsidRDefault="007D7C33" w:rsidP="007D7C33">
            <w:pPr>
              <w:pStyle w:val="ListParagraph"/>
              <w:spacing w:after="0" w:line="240" w:lineRule="auto"/>
              <w:ind w:left="1889"/>
            </w:pPr>
            <w:r>
              <w:lastRenderedPageBreak/>
              <w:t xml:space="preserve">            break; // baris 1</w:t>
            </w:r>
          </w:p>
          <w:p w14:paraId="1F93E107" w14:textId="77777777" w:rsidR="007D7C33" w:rsidRDefault="007D7C33" w:rsidP="007D7C33">
            <w:pPr>
              <w:pStyle w:val="ListParagraph"/>
              <w:spacing w:after="0" w:line="240" w:lineRule="auto"/>
              <w:ind w:left="1889"/>
            </w:pPr>
            <w:r>
              <w:t xml:space="preserve">        case 'B': //kasus B</w:t>
            </w:r>
          </w:p>
          <w:p w14:paraId="072C9ED1" w14:textId="77777777" w:rsidR="007D7C33" w:rsidRDefault="007D7C33" w:rsidP="007D7C33">
            <w:pPr>
              <w:pStyle w:val="ListParagraph"/>
              <w:spacing w:after="0" w:line="240" w:lineRule="auto"/>
              <w:ind w:left="1889"/>
            </w:pPr>
            <w:r>
              <w:t xml:space="preserve">            System.out.print("  Anda perlu kurangi main game");//menampilkan pesan untuk B</w:t>
            </w:r>
          </w:p>
          <w:p w14:paraId="55D56029" w14:textId="77777777" w:rsidR="007D7C33" w:rsidRDefault="007D7C33" w:rsidP="007D7C33">
            <w:pPr>
              <w:pStyle w:val="ListParagraph"/>
              <w:spacing w:after="0" w:line="240" w:lineRule="auto"/>
              <w:ind w:left="1889"/>
            </w:pPr>
            <w:r>
              <w:t xml:space="preserve">            break; // baris 2</w:t>
            </w:r>
          </w:p>
          <w:p w14:paraId="75D6F37C" w14:textId="77777777" w:rsidR="007D7C33" w:rsidRDefault="007D7C33" w:rsidP="007D7C33">
            <w:pPr>
              <w:pStyle w:val="ListParagraph"/>
              <w:spacing w:after="0" w:line="240" w:lineRule="auto"/>
              <w:ind w:left="1889"/>
            </w:pPr>
            <w:r>
              <w:t xml:space="preserve">        default://kasus ketika tidak memasukan A atau B</w:t>
            </w:r>
          </w:p>
          <w:p w14:paraId="5247E025" w14:textId="77777777" w:rsidR="007D7C33" w:rsidRDefault="007D7C33" w:rsidP="007D7C33">
            <w:pPr>
              <w:pStyle w:val="ListParagraph"/>
              <w:spacing w:after="0" w:line="240" w:lineRule="auto"/>
              <w:ind w:left="1889"/>
            </w:pPr>
            <w:r>
              <w:t xml:space="preserve">            System.out.print("  Pilihan anda diluar A atau B ");//menampilkan pesan pilihan yang tidak valid</w:t>
            </w:r>
          </w:p>
          <w:p w14:paraId="2A6ECE46" w14:textId="77777777" w:rsidR="007D7C33" w:rsidRDefault="007D7C33" w:rsidP="007D7C33">
            <w:pPr>
              <w:pStyle w:val="ListParagraph"/>
              <w:spacing w:after="0" w:line="240" w:lineRule="auto"/>
              <w:ind w:left="1889"/>
            </w:pPr>
            <w:r>
              <w:t xml:space="preserve">            break; }//eksekusi untuk default</w:t>
            </w:r>
          </w:p>
          <w:p w14:paraId="4ED2DA58" w14:textId="77EC1D4E" w:rsidR="007D7C33" w:rsidRDefault="007D7C33" w:rsidP="007D7C33">
            <w:pPr>
              <w:pStyle w:val="ListParagraph"/>
              <w:spacing w:after="0" w:line="240" w:lineRule="auto"/>
              <w:ind w:left="1889"/>
            </w:pPr>
            <w:r>
              <w:t>}    }</w:t>
            </w:r>
          </w:p>
          <w:p w14:paraId="7AF1EE8D" w14:textId="77777777" w:rsidR="007D7C33" w:rsidRDefault="007D7C33" w:rsidP="007D7C33">
            <w:pPr>
              <w:pStyle w:val="ListParagraph"/>
              <w:spacing w:after="0" w:line="240" w:lineRule="auto"/>
              <w:ind w:left="1889"/>
            </w:pPr>
          </w:p>
          <w:p w14:paraId="2E598C43" w14:textId="210E217B" w:rsidR="007D7C33" w:rsidRDefault="007D7C33" w:rsidP="007D7C33">
            <w:pPr>
              <w:pStyle w:val="ListParagraph"/>
              <w:numPr>
                <w:ilvl w:val="0"/>
                <w:numId w:val="36"/>
              </w:numPr>
              <w:spacing w:after="0" w:line="240" w:lineRule="auto"/>
            </w:pPr>
            <w:r>
              <w:t>Kode program latihan contoh 2.2</w:t>
            </w:r>
          </w:p>
          <w:p w14:paraId="43758041" w14:textId="77777777" w:rsidR="006D2AEB" w:rsidRDefault="006D2AEB" w:rsidP="006D2AEB">
            <w:pPr>
              <w:pStyle w:val="ListParagraph"/>
              <w:spacing w:after="0" w:line="240" w:lineRule="auto"/>
              <w:ind w:left="1889"/>
            </w:pPr>
            <w:r>
              <w:t>import java.util.Scanner;</w:t>
            </w:r>
          </w:p>
          <w:p w14:paraId="0DC609D2" w14:textId="77777777" w:rsidR="006D2AEB" w:rsidRDefault="006D2AEB" w:rsidP="006D2AEB">
            <w:pPr>
              <w:pStyle w:val="ListParagraph"/>
              <w:spacing w:after="0" w:line="240" w:lineRule="auto"/>
              <w:ind w:left="1889"/>
            </w:pPr>
          </w:p>
          <w:p w14:paraId="0173665B" w14:textId="77777777" w:rsidR="006D2AEB" w:rsidRDefault="006D2AEB" w:rsidP="006D2AEB">
            <w:pPr>
              <w:pStyle w:val="ListParagraph"/>
              <w:spacing w:after="0" w:line="240" w:lineRule="auto"/>
              <w:ind w:left="1889"/>
            </w:pPr>
            <w:r>
              <w:t>public class SwitchBersarang {</w:t>
            </w:r>
          </w:p>
          <w:p w14:paraId="432A52DA" w14:textId="77777777" w:rsidR="006D2AEB" w:rsidRDefault="006D2AEB" w:rsidP="006D2AEB">
            <w:pPr>
              <w:pStyle w:val="ListParagraph"/>
              <w:spacing w:after="0" w:line="240" w:lineRule="auto"/>
              <w:ind w:left="1889"/>
            </w:pPr>
            <w:r>
              <w:t xml:space="preserve">    public static void main(String[] args) {</w:t>
            </w:r>
          </w:p>
          <w:p w14:paraId="49B94BF7" w14:textId="77777777" w:rsidR="006D2AEB" w:rsidRDefault="006D2AEB" w:rsidP="006D2AEB">
            <w:pPr>
              <w:pStyle w:val="ListParagraph"/>
              <w:spacing w:after="0" w:line="240" w:lineRule="auto"/>
              <w:ind w:left="1889"/>
            </w:pPr>
            <w:r>
              <w:t xml:space="preserve">         byte bulan;//variabel untuk menyimpan bulan sesuai pengguna inputkan</w:t>
            </w:r>
          </w:p>
          <w:p w14:paraId="64A40EB5" w14:textId="77777777" w:rsidR="006D2AEB" w:rsidRDefault="006D2AEB" w:rsidP="006D2AEB">
            <w:pPr>
              <w:pStyle w:val="ListParagraph"/>
              <w:spacing w:after="0" w:line="240" w:lineRule="auto"/>
              <w:ind w:left="1889"/>
            </w:pPr>
            <w:r>
              <w:t xml:space="preserve">            int tahun = 2022;//varibel untuk menyimpan tahun 2022</w:t>
            </w:r>
          </w:p>
          <w:p w14:paraId="04D516A4" w14:textId="77777777" w:rsidR="006D2AEB" w:rsidRDefault="006D2AEB" w:rsidP="006D2AEB">
            <w:pPr>
              <w:pStyle w:val="ListParagraph"/>
              <w:spacing w:after="0" w:line="240" w:lineRule="auto"/>
              <w:ind w:left="1889"/>
            </w:pPr>
            <w:r>
              <w:t xml:space="preserve">            int jumlahHari = 0;//variabel jumlah hari</w:t>
            </w:r>
          </w:p>
          <w:p w14:paraId="7DD23FBB" w14:textId="77777777" w:rsidR="006D2AEB" w:rsidRDefault="006D2AEB" w:rsidP="006D2AEB">
            <w:pPr>
              <w:pStyle w:val="ListParagraph"/>
              <w:spacing w:after="0" w:line="240" w:lineRule="auto"/>
              <w:ind w:left="1889"/>
            </w:pPr>
            <w:r>
              <w:t xml:space="preserve">            System.out.print("Masukkan data bulan (dalam angka): ");//perintah memasukan bulan dalam angka</w:t>
            </w:r>
          </w:p>
          <w:p w14:paraId="05E3E4F2" w14:textId="77777777" w:rsidR="006D2AEB" w:rsidRDefault="006D2AEB" w:rsidP="006D2AEB">
            <w:pPr>
              <w:pStyle w:val="ListParagraph"/>
              <w:spacing w:after="0" w:line="240" w:lineRule="auto"/>
              <w:ind w:left="1889"/>
            </w:pPr>
            <w:r>
              <w:t xml:space="preserve">            Scanner masukData = new Scanner(System.in);//membuat objek scanner</w:t>
            </w:r>
          </w:p>
          <w:p w14:paraId="12D2BCB5" w14:textId="77777777" w:rsidR="006D2AEB" w:rsidRDefault="006D2AEB" w:rsidP="006D2AEB">
            <w:pPr>
              <w:pStyle w:val="ListParagraph"/>
              <w:spacing w:after="0" w:line="240" w:lineRule="auto"/>
              <w:ind w:left="1889"/>
            </w:pPr>
            <w:r>
              <w:t xml:space="preserve">            bulan = masukData.nextByte();//membaca input bulan dalam bentuk byte</w:t>
            </w:r>
          </w:p>
          <w:p w14:paraId="399E2659" w14:textId="77777777" w:rsidR="006D2AEB" w:rsidRDefault="006D2AEB" w:rsidP="006D2AEB">
            <w:pPr>
              <w:pStyle w:val="ListParagraph"/>
              <w:spacing w:after="0" w:line="240" w:lineRule="auto"/>
              <w:ind w:left="1889"/>
            </w:pPr>
            <w:r>
              <w:t xml:space="preserve">            </w:t>
            </w:r>
          </w:p>
          <w:p w14:paraId="0331FFD3" w14:textId="77777777" w:rsidR="006D2AEB" w:rsidRDefault="006D2AEB" w:rsidP="006D2AEB">
            <w:pPr>
              <w:pStyle w:val="ListParagraph"/>
              <w:spacing w:after="0" w:line="240" w:lineRule="auto"/>
              <w:ind w:left="1889"/>
            </w:pPr>
            <w:r>
              <w:t xml:space="preserve">            switch (bulan) {//switch menentukan jumlahn hari</w:t>
            </w:r>
          </w:p>
          <w:p w14:paraId="302FECD0" w14:textId="77777777" w:rsidR="006D2AEB" w:rsidRDefault="006D2AEB" w:rsidP="006D2AEB">
            <w:pPr>
              <w:pStyle w:val="ListParagraph"/>
              <w:spacing w:after="0" w:line="240" w:lineRule="auto"/>
              <w:ind w:left="1889"/>
            </w:pPr>
            <w:r>
              <w:t xml:space="preserve">                    case 1: jumlahHari = 31; break;//31 hari bulan januari</w:t>
            </w:r>
          </w:p>
          <w:p w14:paraId="399CB305" w14:textId="77777777" w:rsidR="006D2AEB" w:rsidRDefault="006D2AEB" w:rsidP="006D2AEB">
            <w:pPr>
              <w:pStyle w:val="ListParagraph"/>
              <w:spacing w:after="0" w:line="240" w:lineRule="auto"/>
              <w:ind w:left="1889"/>
            </w:pPr>
            <w:r>
              <w:t xml:space="preserve">            case 2: if (tahun % 4 == 0) {  jumlahHari = 29; }//jumlah hari bulan februari ketika tahun kabisat</w:t>
            </w:r>
          </w:p>
          <w:p w14:paraId="4B8C8DEC" w14:textId="77777777" w:rsidR="006D2AEB" w:rsidRDefault="006D2AEB" w:rsidP="006D2AEB">
            <w:pPr>
              <w:pStyle w:val="ListParagraph"/>
              <w:spacing w:after="0" w:line="240" w:lineRule="auto"/>
              <w:ind w:left="1889"/>
            </w:pPr>
            <w:r>
              <w:t xml:space="preserve">                    else { jumlahHari = 28; }//jumlah hari bulan februari jika bukan tahun kabisat</w:t>
            </w:r>
          </w:p>
          <w:p w14:paraId="6A2D7F08" w14:textId="77777777" w:rsidR="006D2AEB" w:rsidRDefault="006D2AEB" w:rsidP="006D2AEB">
            <w:pPr>
              <w:pStyle w:val="ListParagraph"/>
              <w:spacing w:after="0" w:line="240" w:lineRule="auto"/>
              <w:ind w:left="1889"/>
            </w:pPr>
            <w:r>
              <w:t xml:space="preserve">                    break;</w:t>
            </w:r>
          </w:p>
          <w:p w14:paraId="6E6F501D" w14:textId="77777777" w:rsidR="006D2AEB" w:rsidRDefault="006D2AEB" w:rsidP="006D2AEB">
            <w:pPr>
              <w:pStyle w:val="ListParagraph"/>
              <w:spacing w:after="0" w:line="240" w:lineRule="auto"/>
              <w:ind w:left="1889"/>
            </w:pPr>
            <w:r>
              <w:t>case 3: jumlahHari = 31; break;//31 hari bulan maret</w:t>
            </w:r>
          </w:p>
          <w:p w14:paraId="3F614C31" w14:textId="77777777" w:rsidR="006D2AEB" w:rsidRDefault="006D2AEB" w:rsidP="006D2AEB">
            <w:pPr>
              <w:pStyle w:val="ListParagraph"/>
              <w:spacing w:after="0" w:line="240" w:lineRule="auto"/>
              <w:ind w:left="1889"/>
            </w:pPr>
            <w:r>
              <w:t>case 4: jumlahHari = 30; break;//30 hari bulan april</w:t>
            </w:r>
          </w:p>
          <w:p w14:paraId="12B4BDC2" w14:textId="77777777" w:rsidR="006D2AEB" w:rsidRDefault="006D2AEB" w:rsidP="006D2AEB">
            <w:pPr>
              <w:pStyle w:val="ListParagraph"/>
              <w:spacing w:after="0" w:line="240" w:lineRule="auto"/>
              <w:ind w:left="1889"/>
            </w:pPr>
            <w:r>
              <w:t>case 5: jumlahHari = 31; break;//31 hari bulan mei</w:t>
            </w:r>
          </w:p>
          <w:p w14:paraId="3AE079AB" w14:textId="77777777" w:rsidR="006D2AEB" w:rsidRDefault="006D2AEB" w:rsidP="006D2AEB">
            <w:pPr>
              <w:pStyle w:val="ListParagraph"/>
              <w:spacing w:after="0" w:line="240" w:lineRule="auto"/>
              <w:ind w:left="1889"/>
            </w:pPr>
            <w:r>
              <w:t>case 6: jumlahHari = 30; break;//30 hari bulan juni</w:t>
            </w:r>
          </w:p>
          <w:p w14:paraId="50A865D1" w14:textId="77777777" w:rsidR="006D2AEB" w:rsidRDefault="006D2AEB" w:rsidP="006D2AEB">
            <w:pPr>
              <w:pStyle w:val="ListParagraph"/>
              <w:spacing w:after="0" w:line="240" w:lineRule="auto"/>
              <w:ind w:left="1889"/>
            </w:pPr>
            <w:r>
              <w:t>case 7: jumlahHari = 31; break;//31 hari bulan juli</w:t>
            </w:r>
          </w:p>
          <w:p w14:paraId="6756F4D1" w14:textId="77777777" w:rsidR="006D2AEB" w:rsidRDefault="006D2AEB" w:rsidP="006D2AEB">
            <w:pPr>
              <w:pStyle w:val="ListParagraph"/>
              <w:spacing w:after="0" w:line="240" w:lineRule="auto"/>
              <w:ind w:left="1889"/>
            </w:pPr>
            <w:r>
              <w:t>case 8: jumlahHari = 31; break;//31 hari bulan agustus</w:t>
            </w:r>
          </w:p>
          <w:p w14:paraId="0DFAD35D" w14:textId="77777777" w:rsidR="006D2AEB" w:rsidRDefault="006D2AEB" w:rsidP="006D2AEB">
            <w:pPr>
              <w:pStyle w:val="ListParagraph"/>
              <w:spacing w:after="0" w:line="240" w:lineRule="auto"/>
              <w:ind w:left="1889"/>
            </w:pPr>
            <w:r>
              <w:t>case 9: jumlahHari = 30; break;//30 hari bulan september</w:t>
            </w:r>
          </w:p>
          <w:p w14:paraId="6A8B5DAA" w14:textId="77777777" w:rsidR="006D2AEB" w:rsidRDefault="006D2AEB" w:rsidP="006D2AEB">
            <w:pPr>
              <w:pStyle w:val="ListParagraph"/>
              <w:spacing w:after="0" w:line="240" w:lineRule="auto"/>
              <w:ind w:left="1889"/>
            </w:pPr>
            <w:r>
              <w:t>case 10: jumlahHari = 31; break;//31 hari bulan agustus</w:t>
            </w:r>
          </w:p>
          <w:p w14:paraId="7F953C83" w14:textId="77777777" w:rsidR="006D2AEB" w:rsidRDefault="006D2AEB" w:rsidP="006D2AEB">
            <w:pPr>
              <w:pStyle w:val="ListParagraph"/>
              <w:spacing w:after="0" w:line="240" w:lineRule="auto"/>
              <w:ind w:left="1889"/>
            </w:pPr>
            <w:r>
              <w:t>case 11: jumlahHari = 30; break;//30 hari bulan november</w:t>
            </w:r>
          </w:p>
          <w:p w14:paraId="1B3F742A" w14:textId="77777777" w:rsidR="006D2AEB" w:rsidRDefault="006D2AEB" w:rsidP="006D2AEB">
            <w:pPr>
              <w:pStyle w:val="ListParagraph"/>
              <w:spacing w:after="0" w:line="240" w:lineRule="auto"/>
              <w:ind w:left="1889"/>
            </w:pPr>
            <w:r>
              <w:t>case 12: jumlahHari = 31; break;//31 hari bulan desember</w:t>
            </w:r>
          </w:p>
          <w:p w14:paraId="6C582B6C" w14:textId="77777777" w:rsidR="006D2AEB" w:rsidRDefault="006D2AEB" w:rsidP="006D2AEB">
            <w:pPr>
              <w:pStyle w:val="ListParagraph"/>
              <w:spacing w:after="0" w:line="240" w:lineRule="auto"/>
              <w:ind w:left="1889"/>
            </w:pPr>
            <w:r>
              <w:t xml:space="preserve">                    </w:t>
            </w:r>
            <w:proofErr w:type="gramStart"/>
            <w:r>
              <w:t>default</w:t>
            </w:r>
            <w:proofErr w:type="gramEnd"/>
            <w:r>
              <w:t>: System.out.println("Maaf bulan hanya sampai 12.");//tampilan jika bulan tidak valid saat diinput</w:t>
            </w:r>
          </w:p>
          <w:p w14:paraId="0D86C8F8" w14:textId="77777777" w:rsidR="006D2AEB" w:rsidRDefault="006D2AEB" w:rsidP="006D2AEB">
            <w:pPr>
              <w:pStyle w:val="ListParagraph"/>
              <w:spacing w:after="0" w:line="240" w:lineRule="auto"/>
              <w:ind w:left="1889"/>
            </w:pPr>
            <w:r>
              <w:t xml:space="preserve">                    break;</w:t>
            </w:r>
          </w:p>
          <w:p w14:paraId="06D899F4" w14:textId="77777777" w:rsidR="006D2AEB" w:rsidRDefault="006D2AEB" w:rsidP="006D2AEB">
            <w:pPr>
              <w:pStyle w:val="ListParagraph"/>
              <w:spacing w:after="0" w:line="240" w:lineRule="auto"/>
              <w:ind w:left="1889"/>
            </w:pPr>
            <w:r>
              <w:t xml:space="preserve">            }</w:t>
            </w:r>
          </w:p>
          <w:p w14:paraId="3E96E089" w14:textId="77777777" w:rsidR="006D2AEB" w:rsidRDefault="006D2AEB" w:rsidP="006D2AEB">
            <w:pPr>
              <w:pStyle w:val="ListParagraph"/>
              <w:spacing w:after="0" w:line="240" w:lineRule="auto"/>
              <w:ind w:left="1889"/>
            </w:pPr>
            <w:r>
              <w:t xml:space="preserve">            System.out.println("Jumlah hari = " + jumlahHari);//menampilkan jumlah hari</w:t>
            </w:r>
          </w:p>
          <w:p w14:paraId="3D30B8C4" w14:textId="77777777" w:rsidR="006D2AEB" w:rsidRDefault="006D2AEB" w:rsidP="006D2AEB">
            <w:pPr>
              <w:pStyle w:val="ListParagraph"/>
              <w:spacing w:after="0" w:line="240" w:lineRule="auto"/>
              <w:ind w:left="1889"/>
            </w:pPr>
            <w:r>
              <w:t>}    }</w:t>
            </w:r>
          </w:p>
          <w:p w14:paraId="22D8FE1A" w14:textId="77777777" w:rsidR="006D2AEB" w:rsidRDefault="006D2AEB" w:rsidP="006D2AEB">
            <w:pPr>
              <w:pStyle w:val="ListParagraph"/>
              <w:spacing w:after="0" w:line="240" w:lineRule="auto"/>
              <w:ind w:left="1889"/>
            </w:pPr>
          </w:p>
          <w:p w14:paraId="183D2842" w14:textId="77777777" w:rsidR="006D2AEB" w:rsidRDefault="006D2AEB" w:rsidP="006D2AEB"/>
          <w:p w14:paraId="3BD7F8CC" w14:textId="77777777" w:rsidR="001B4A24" w:rsidRDefault="001B4A24" w:rsidP="001B4A24">
            <w:pPr>
              <w:pStyle w:val="ListParagraph"/>
              <w:numPr>
                <w:ilvl w:val="0"/>
                <w:numId w:val="33"/>
              </w:numPr>
              <w:spacing w:after="0" w:line="240" w:lineRule="auto"/>
              <w:ind w:left="1169"/>
            </w:pPr>
            <w:r>
              <w:t>Uraikan luaran yang dihasilkan</w:t>
            </w:r>
          </w:p>
          <w:p w14:paraId="6B9D992D" w14:textId="77777777" w:rsidR="006D2AEB" w:rsidRDefault="006D2AEB" w:rsidP="006D2AEB">
            <w:pPr>
              <w:pStyle w:val="ListParagraph"/>
              <w:numPr>
                <w:ilvl w:val="0"/>
                <w:numId w:val="36"/>
              </w:numPr>
              <w:spacing w:after="0" w:line="240" w:lineRule="auto"/>
            </w:pPr>
            <w:r>
              <w:t>Output program latihan contoh 2.1</w:t>
            </w:r>
          </w:p>
          <w:p w14:paraId="180A35A8" w14:textId="77777777" w:rsidR="006D2AEB" w:rsidRDefault="006D2AEB" w:rsidP="006D2AEB">
            <w:pPr>
              <w:pStyle w:val="ListParagraph"/>
              <w:spacing w:after="0" w:line="240" w:lineRule="auto"/>
              <w:ind w:left="1889"/>
            </w:pPr>
            <w:r>
              <w:t>Pilih A atau B :  A</w:t>
            </w:r>
          </w:p>
          <w:p w14:paraId="5AB92D7F" w14:textId="77777777" w:rsidR="006D2AEB" w:rsidRDefault="006D2AEB" w:rsidP="006D2AEB">
            <w:pPr>
              <w:pStyle w:val="ListParagraph"/>
              <w:spacing w:after="0" w:line="240" w:lineRule="auto"/>
              <w:ind w:left="1889"/>
            </w:pPr>
            <w:r>
              <w:lastRenderedPageBreak/>
              <w:t>Anda sudah rajin belajar</w:t>
            </w:r>
          </w:p>
          <w:p w14:paraId="221194AE" w14:textId="77777777" w:rsidR="006D2AEB" w:rsidRDefault="006D2AEB" w:rsidP="006D2AEB"/>
          <w:p w14:paraId="1781A810" w14:textId="77777777" w:rsidR="006D2AEB" w:rsidRDefault="006D2AEB" w:rsidP="006D2AEB">
            <w:pPr>
              <w:pStyle w:val="ListParagraph"/>
              <w:spacing w:after="0" w:line="240" w:lineRule="auto"/>
              <w:ind w:left="1889"/>
            </w:pPr>
          </w:p>
          <w:p w14:paraId="33108634" w14:textId="77777777" w:rsidR="006D2AEB" w:rsidRDefault="006D2AEB" w:rsidP="006D2AEB">
            <w:pPr>
              <w:pStyle w:val="ListParagraph"/>
              <w:numPr>
                <w:ilvl w:val="0"/>
                <w:numId w:val="36"/>
              </w:numPr>
              <w:spacing w:after="0" w:line="240" w:lineRule="auto"/>
            </w:pPr>
            <w:r>
              <w:t>Output program latihan contoh 2.2</w:t>
            </w:r>
          </w:p>
          <w:p w14:paraId="1BF94086" w14:textId="77777777" w:rsidR="006D2AEB" w:rsidRDefault="006D2AEB" w:rsidP="006D2AEB">
            <w:pPr>
              <w:pStyle w:val="ListParagraph"/>
              <w:spacing w:after="0" w:line="240" w:lineRule="auto"/>
              <w:ind w:left="1889"/>
            </w:pPr>
            <w:r>
              <w:t>Masukkan data bulan (dalam angka): 4</w:t>
            </w:r>
          </w:p>
          <w:p w14:paraId="53619FF3" w14:textId="6C3DEE76" w:rsidR="006D2AEB" w:rsidRDefault="006D2AEB" w:rsidP="006D2AEB">
            <w:pPr>
              <w:pStyle w:val="ListParagraph"/>
              <w:spacing w:after="0" w:line="240" w:lineRule="auto"/>
              <w:ind w:left="1889"/>
            </w:pPr>
            <w:r>
              <w:t>Jumlah hari = 30</w:t>
            </w:r>
          </w:p>
          <w:p w14:paraId="0DCBB562" w14:textId="77777777" w:rsidR="006D2AEB" w:rsidRDefault="006D2AEB" w:rsidP="006D2AEB"/>
          <w:p w14:paraId="677090FC" w14:textId="77777777" w:rsidR="001B4A24" w:rsidRDefault="001B4A24" w:rsidP="001B4A24">
            <w:pPr>
              <w:pStyle w:val="ListParagraph"/>
              <w:numPr>
                <w:ilvl w:val="0"/>
                <w:numId w:val="33"/>
              </w:numPr>
              <w:spacing w:after="0" w:line="240" w:lineRule="auto"/>
              <w:ind w:left="1169"/>
            </w:pPr>
            <w:r>
              <w:t>Screenshot/ Capture potongan kode dan hasil luaran</w:t>
            </w:r>
          </w:p>
          <w:p w14:paraId="590FF689" w14:textId="3CF79692" w:rsidR="006D2AEB" w:rsidRDefault="006D2AEB" w:rsidP="006D2AEB">
            <w:pPr>
              <w:pStyle w:val="ListParagraph"/>
              <w:numPr>
                <w:ilvl w:val="0"/>
                <w:numId w:val="36"/>
              </w:numPr>
              <w:spacing w:after="0" w:line="240" w:lineRule="auto"/>
            </w:pPr>
            <w:r>
              <w:t>Kode program latihan contoh 2.1</w:t>
            </w:r>
          </w:p>
          <w:p w14:paraId="015820E8" w14:textId="02F1F587" w:rsidR="006D2AEB" w:rsidRDefault="006D2AEB" w:rsidP="006D2AEB">
            <w:pPr>
              <w:pStyle w:val="ListParagraph"/>
              <w:spacing w:after="0" w:line="240" w:lineRule="auto"/>
              <w:ind w:left="1889"/>
            </w:pPr>
            <w:r>
              <w:rPr>
                <w:noProof/>
              </w:rPr>
              <w:drawing>
                <wp:inline distT="0" distB="0" distL="0" distR="0" wp14:anchorId="1764EA9D" wp14:editId="06F1AD6C">
                  <wp:extent cx="4390845" cy="157371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214244.png"/>
                          <pic:cNvPicPr/>
                        </pic:nvPicPr>
                        <pic:blipFill>
                          <a:blip r:embed="rId13">
                            <a:extLst>
                              <a:ext uri="{28A0092B-C50C-407E-A947-70E740481C1C}">
                                <a14:useLocalDpi xmlns:a14="http://schemas.microsoft.com/office/drawing/2010/main" val="0"/>
                              </a:ext>
                            </a:extLst>
                          </a:blip>
                          <a:stretch>
                            <a:fillRect/>
                          </a:stretch>
                        </pic:blipFill>
                        <pic:spPr>
                          <a:xfrm>
                            <a:off x="0" y="0"/>
                            <a:ext cx="4386975" cy="1572331"/>
                          </a:xfrm>
                          <a:prstGeom prst="rect">
                            <a:avLst/>
                          </a:prstGeom>
                        </pic:spPr>
                      </pic:pic>
                    </a:graphicData>
                  </a:graphic>
                </wp:inline>
              </w:drawing>
            </w:r>
          </w:p>
          <w:p w14:paraId="0096B558" w14:textId="77777777" w:rsidR="006D2AEB" w:rsidRDefault="006D2AEB" w:rsidP="006D2AEB">
            <w:pPr>
              <w:pStyle w:val="ListParagraph"/>
              <w:spacing w:after="0" w:line="240" w:lineRule="auto"/>
              <w:ind w:left="1889"/>
            </w:pPr>
          </w:p>
          <w:p w14:paraId="30B7B1C8" w14:textId="7B032FF8" w:rsidR="006D2AEB" w:rsidRDefault="006D2AEB" w:rsidP="006D2AEB">
            <w:pPr>
              <w:pStyle w:val="ListParagraph"/>
              <w:numPr>
                <w:ilvl w:val="0"/>
                <w:numId w:val="36"/>
              </w:numPr>
              <w:spacing w:after="0" w:line="240" w:lineRule="auto"/>
            </w:pPr>
            <w:r>
              <w:t>Output program latihan contoh 2.1</w:t>
            </w:r>
          </w:p>
          <w:p w14:paraId="445423F8" w14:textId="4BF8DA5F" w:rsidR="006D2AEB" w:rsidRDefault="006D2AEB" w:rsidP="006D2AEB">
            <w:pPr>
              <w:pStyle w:val="ListParagraph"/>
              <w:spacing w:after="0" w:line="240" w:lineRule="auto"/>
              <w:ind w:left="1889"/>
            </w:pPr>
            <w:r>
              <w:rPr>
                <w:noProof/>
              </w:rPr>
              <w:drawing>
                <wp:inline distT="0" distB="0" distL="0" distR="0" wp14:anchorId="24DE5371" wp14:editId="61A1055B">
                  <wp:extent cx="2162477" cy="79068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214331.png"/>
                          <pic:cNvPicPr/>
                        </pic:nvPicPr>
                        <pic:blipFill>
                          <a:blip r:embed="rId14">
                            <a:extLst>
                              <a:ext uri="{28A0092B-C50C-407E-A947-70E740481C1C}">
                                <a14:useLocalDpi xmlns:a14="http://schemas.microsoft.com/office/drawing/2010/main" val="0"/>
                              </a:ext>
                            </a:extLst>
                          </a:blip>
                          <a:stretch>
                            <a:fillRect/>
                          </a:stretch>
                        </pic:blipFill>
                        <pic:spPr>
                          <a:xfrm>
                            <a:off x="0" y="0"/>
                            <a:ext cx="2162477" cy="790685"/>
                          </a:xfrm>
                          <a:prstGeom prst="rect">
                            <a:avLst/>
                          </a:prstGeom>
                        </pic:spPr>
                      </pic:pic>
                    </a:graphicData>
                  </a:graphic>
                </wp:inline>
              </w:drawing>
            </w:r>
          </w:p>
          <w:p w14:paraId="7957535E" w14:textId="77777777" w:rsidR="006D2AEB" w:rsidRDefault="006D2AEB" w:rsidP="006D2AEB">
            <w:pPr>
              <w:pStyle w:val="ListParagraph"/>
              <w:spacing w:after="0" w:line="240" w:lineRule="auto"/>
              <w:ind w:left="1889"/>
            </w:pPr>
          </w:p>
          <w:p w14:paraId="2626272D" w14:textId="28A131C2" w:rsidR="006D2AEB" w:rsidRDefault="006D2AEB" w:rsidP="006D2AEB">
            <w:pPr>
              <w:pStyle w:val="ListParagraph"/>
              <w:numPr>
                <w:ilvl w:val="0"/>
                <w:numId w:val="36"/>
              </w:numPr>
              <w:spacing w:after="0" w:line="240" w:lineRule="auto"/>
            </w:pPr>
            <w:r>
              <w:t>Kode program latihan contoh 2.2</w:t>
            </w:r>
          </w:p>
          <w:p w14:paraId="4AFE9B45" w14:textId="7CD8F337" w:rsidR="006D2AEB" w:rsidRDefault="00275F87" w:rsidP="006D2AEB">
            <w:pPr>
              <w:pStyle w:val="ListParagraph"/>
              <w:spacing w:after="0" w:line="240" w:lineRule="auto"/>
              <w:ind w:left="1889"/>
            </w:pPr>
            <w:r>
              <w:rPr>
                <w:noProof/>
              </w:rPr>
              <w:drawing>
                <wp:inline distT="0" distB="0" distL="0" distR="0" wp14:anchorId="29F781E3" wp14:editId="27757606">
                  <wp:extent cx="4486275" cy="2256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214552.png"/>
                          <pic:cNvPicPr/>
                        </pic:nvPicPr>
                        <pic:blipFill>
                          <a:blip r:embed="rId15">
                            <a:extLst>
                              <a:ext uri="{28A0092B-C50C-407E-A947-70E740481C1C}">
                                <a14:useLocalDpi xmlns:a14="http://schemas.microsoft.com/office/drawing/2010/main" val="0"/>
                              </a:ext>
                            </a:extLst>
                          </a:blip>
                          <a:stretch>
                            <a:fillRect/>
                          </a:stretch>
                        </pic:blipFill>
                        <pic:spPr>
                          <a:xfrm>
                            <a:off x="0" y="0"/>
                            <a:ext cx="4484288" cy="2255061"/>
                          </a:xfrm>
                          <a:prstGeom prst="rect">
                            <a:avLst/>
                          </a:prstGeom>
                        </pic:spPr>
                      </pic:pic>
                    </a:graphicData>
                  </a:graphic>
                </wp:inline>
              </w:drawing>
            </w:r>
          </w:p>
          <w:p w14:paraId="603D82AB" w14:textId="77777777" w:rsidR="00275F87" w:rsidRDefault="00275F87" w:rsidP="006D2AEB">
            <w:pPr>
              <w:pStyle w:val="ListParagraph"/>
              <w:spacing w:after="0" w:line="240" w:lineRule="auto"/>
              <w:ind w:left="1889"/>
            </w:pPr>
          </w:p>
          <w:p w14:paraId="32CAC6B1" w14:textId="72CEBE6C" w:rsidR="00275F87" w:rsidRDefault="00275F87" w:rsidP="00275F87">
            <w:pPr>
              <w:pStyle w:val="ListParagraph"/>
              <w:numPr>
                <w:ilvl w:val="0"/>
                <w:numId w:val="36"/>
              </w:numPr>
              <w:spacing w:after="0" w:line="240" w:lineRule="auto"/>
            </w:pPr>
            <w:r>
              <w:t>Output program latihan contoh 2.2</w:t>
            </w:r>
          </w:p>
          <w:p w14:paraId="006C190B" w14:textId="5A8F6D40" w:rsidR="00275F87" w:rsidRDefault="00275F87" w:rsidP="00275F87">
            <w:pPr>
              <w:pStyle w:val="ListParagraph"/>
              <w:spacing w:after="0" w:line="240" w:lineRule="auto"/>
              <w:ind w:left="1889"/>
            </w:pPr>
            <w:r>
              <w:rPr>
                <w:noProof/>
              </w:rPr>
              <w:drawing>
                <wp:inline distT="0" distB="0" distL="0" distR="0" wp14:anchorId="4B5F1567" wp14:editId="3397E96C">
                  <wp:extent cx="2772162" cy="828791"/>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0 214654.png"/>
                          <pic:cNvPicPr/>
                        </pic:nvPicPr>
                        <pic:blipFill>
                          <a:blip r:embed="rId16">
                            <a:extLst>
                              <a:ext uri="{28A0092B-C50C-407E-A947-70E740481C1C}">
                                <a14:useLocalDpi xmlns:a14="http://schemas.microsoft.com/office/drawing/2010/main" val="0"/>
                              </a:ext>
                            </a:extLst>
                          </a:blip>
                          <a:stretch>
                            <a:fillRect/>
                          </a:stretch>
                        </pic:blipFill>
                        <pic:spPr>
                          <a:xfrm>
                            <a:off x="0" y="0"/>
                            <a:ext cx="2772162" cy="828791"/>
                          </a:xfrm>
                          <a:prstGeom prst="rect">
                            <a:avLst/>
                          </a:prstGeom>
                        </pic:spPr>
                      </pic:pic>
                    </a:graphicData>
                  </a:graphic>
                </wp:inline>
              </w:drawing>
            </w:r>
          </w:p>
          <w:p w14:paraId="6476FC72" w14:textId="77777777" w:rsidR="001B4A24" w:rsidRDefault="001B4A24" w:rsidP="0037525D">
            <w:pPr>
              <w:contextualSpacing/>
              <w:rPr>
                <w:b/>
                <w:bCs/>
              </w:rPr>
            </w:pPr>
          </w:p>
        </w:tc>
      </w:tr>
      <w:tr w:rsidR="001B4A24" w14:paraId="19792F4B" w14:textId="77777777" w:rsidTr="0037525D">
        <w:tc>
          <w:tcPr>
            <w:tcW w:w="9016" w:type="dxa"/>
            <w:gridSpan w:val="3"/>
          </w:tcPr>
          <w:p w14:paraId="259D2AA1" w14:textId="6D039D92" w:rsidR="001B4A24" w:rsidRDefault="001B4A24" w:rsidP="0037525D">
            <w:pPr>
              <w:contextualSpacing/>
            </w:pPr>
            <w:r>
              <w:rPr>
                <w:b/>
                <w:bCs/>
              </w:rPr>
              <w:lastRenderedPageBreak/>
              <w:t>2.d</w:t>
            </w:r>
            <w:r w:rsidRPr="00C04942">
              <w:rPr>
                <w:b/>
                <w:bCs/>
              </w:rPr>
              <w:t xml:space="preserve"> </w:t>
            </w:r>
            <w:r>
              <w:rPr>
                <w:b/>
                <w:bCs/>
              </w:rPr>
              <w:t>Kesimpulan</w:t>
            </w:r>
          </w:p>
        </w:tc>
      </w:tr>
      <w:tr w:rsidR="001B4A24" w14:paraId="60998270" w14:textId="77777777" w:rsidTr="0037525D">
        <w:tc>
          <w:tcPr>
            <w:tcW w:w="9016" w:type="dxa"/>
            <w:gridSpan w:val="3"/>
          </w:tcPr>
          <w:p w14:paraId="34674595" w14:textId="64CCB13E" w:rsidR="0019526B" w:rsidRDefault="0019526B" w:rsidP="0019526B">
            <w:pPr>
              <w:pStyle w:val="ListParagraph"/>
              <w:numPr>
                <w:ilvl w:val="0"/>
                <w:numId w:val="40"/>
              </w:numPr>
              <w:spacing w:after="0" w:line="240" w:lineRule="auto"/>
            </w:pPr>
            <w:r>
              <w:t xml:space="preserve">Pada kode program latihan contoh 2.1 saya menyelesaikan masalahnya dengan cara memeriksa kesalahan pada program dan setelah saya periksa ternyata ada kesalahan yaitu Kesalahan pada kode program latihan contoh 2.1 terletak pada kode program baris ke </w:t>
            </w:r>
            <w:r>
              <w:lastRenderedPageBreak/>
              <w:t xml:space="preserve">delapan yaitu char data = data.next().charAt(0); yang seharusnya adalah char data = masukData.next().charAt(0);. Kesalahan selanjutnya adalah pada kode program baris ke Sembilan yaitu </w:t>
            </w:r>
            <w:proofErr w:type="gramStart"/>
            <w:r>
              <w:t>switch(</w:t>
            </w:r>
            <w:proofErr w:type="gramEnd"/>
            <w:r>
              <w:t>data): yang seharusnya switch(data) {, lalu kesalahan pada baris ke sepuluh yaitu case A yang seharusnya case ‘A’ :, lalu pada baris ke enam belas kurangnya titik dua yaitu default yang seharusnya default :, dan  kesalahan yang terakhir adalah kurangnya tanda kurung kurawal pada baris ke delapan belas.</w:t>
            </w:r>
          </w:p>
          <w:p w14:paraId="6FBF2CAC" w14:textId="77777777" w:rsidR="0019526B" w:rsidRDefault="0019526B" w:rsidP="0019526B">
            <w:pPr>
              <w:pStyle w:val="ListParagraph"/>
              <w:spacing w:after="0" w:line="240" w:lineRule="auto"/>
            </w:pPr>
          </w:p>
          <w:p w14:paraId="4990565E" w14:textId="33664D4A" w:rsidR="0019526B" w:rsidRDefault="0019526B" w:rsidP="0019526B">
            <w:pPr>
              <w:pStyle w:val="ListParagraph"/>
              <w:numPr>
                <w:ilvl w:val="0"/>
                <w:numId w:val="40"/>
              </w:numPr>
              <w:spacing w:after="0" w:line="240" w:lineRule="auto"/>
            </w:pPr>
            <w:r>
              <w:t>Pada kode program latihan contoh 2.2 telah saya analisis Kegunaan break pada switch dan saya mendapatkan kesimpulan bahwa kegunaan break pada switch adalah untuk menghentikan eksekusi. Jika break dihapus pada baris 1 maka outputnya akan menjadi “Anda sudah rajin belajar Anda perlu kurangi main game”, dan jika break dihapus pada baris 2 maka outputnya akan menjadi “Anda perlu kurangi main game Pilihan anda diluar A atau B”.</w:t>
            </w:r>
          </w:p>
          <w:p w14:paraId="65008920" w14:textId="11BF6169" w:rsidR="001B4A24" w:rsidRDefault="001B4A24" w:rsidP="0019526B">
            <w:pPr>
              <w:pStyle w:val="ListParagraph"/>
              <w:spacing w:after="0" w:line="240" w:lineRule="auto"/>
              <w:ind w:left="709"/>
            </w:pPr>
          </w:p>
        </w:tc>
      </w:tr>
      <w:tr w:rsidR="001B4A24" w14:paraId="0BB05C53" w14:textId="77777777" w:rsidTr="0037525D">
        <w:tc>
          <w:tcPr>
            <w:tcW w:w="9016" w:type="dxa"/>
            <w:gridSpan w:val="3"/>
          </w:tcPr>
          <w:p w14:paraId="7C2DFF84" w14:textId="77777777" w:rsidR="001B4A24" w:rsidRPr="00D81CA3" w:rsidRDefault="001B4A24" w:rsidP="0037525D">
            <w:pPr>
              <w:contextualSpacing/>
            </w:pPr>
          </w:p>
        </w:tc>
      </w:tr>
    </w:tbl>
    <w:p w14:paraId="07D288E3" w14:textId="77777777" w:rsidR="001B4A24" w:rsidRDefault="001B4A24" w:rsidP="001B4A24">
      <w:pPr>
        <w:spacing w:after="0"/>
        <w:contextualSpacing/>
      </w:pPr>
    </w:p>
    <w:p w14:paraId="32DA30CD" w14:textId="77777777" w:rsidR="001B4A24" w:rsidRDefault="001B4A24" w:rsidP="001B4A24">
      <w:pPr>
        <w:spacing w:after="0"/>
        <w:contextualSpacing/>
      </w:pPr>
      <w:r>
        <w:br w:type="page"/>
      </w:r>
    </w:p>
    <w:p w14:paraId="1CF48FB2" w14:textId="77777777" w:rsidR="001B4A24" w:rsidRDefault="001B4A24" w:rsidP="0052184D">
      <w:pPr>
        <w:spacing w:after="0"/>
        <w:contextualSpacing/>
        <w:rPr>
          <w:b/>
          <w:bCs/>
        </w:rPr>
      </w:pPr>
    </w:p>
    <w:p w14:paraId="3F82EE16" w14:textId="77777777" w:rsidR="001B4A24" w:rsidRDefault="001B4A24" w:rsidP="0052184D">
      <w:pPr>
        <w:spacing w:after="0"/>
        <w:contextualSpacing/>
        <w:rPr>
          <w:b/>
          <w:bCs/>
        </w:rPr>
      </w:pPr>
    </w:p>
    <w:p w14:paraId="6DE874EB" w14:textId="519CB8E2" w:rsidR="008C1C5C" w:rsidRPr="0052184D" w:rsidRDefault="008C1C5C" w:rsidP="0052184D">
      <w:pPr>
        <w:spacing w:after="0"/>
        <w:contextualSpacing/>
      </w:pPr>
      <w:r w:rsidRPr="00D81CA3">
        <w:rPr>
          <w:b/>
          <w:bCs/>
        </w:rPr>
        <w:t>Refleksi</w:t>
      </w:r>
      <w:r w:rsidR="00E456CE">
        <w:rPr>
          <w:b/>
          <w:bCs/>
        </w:rPr>
        <w:t xml:space="preserve"> </w:t>
      </w:r>
    </w:p>
    <w:p w14:paraId="0D0E0528" w14:textId="4699D74A" w:rsidR="008C1C5C" w:rsidRPr="00284265" w:rsidRDefault="00010605" w:rsidP="00010605">
      <w:pPr>
        <w:contextualSpacing/>
        <w:rPr>
          <w:color w:val="FF0000"/>
        </w:rPr>
      </w:pPr>
      <w:r w:rsidRPr="00284265">
        <w:rPr>
          <w:color w:val="FF0000"/>
        </w:rPr>
        <w:t>(</w:t>
      </w:r>
      <w:r w:rsidR="008C1C5C" w:rsidRPr="00284265">
        <w:rPr>
          <w:color w:val="FF0000"/>
        </w:rPr>
        <w:t>Tuliskan singkat tentang pengalaman belajar, pemaknaan pengetahuan yang baru, tantangan yang dihadapi pada minggu tersebut.</w:t>
      </w:r>
      <w:r w:rsidRPr="00284265">
        <w:rPr>
          <w:color w:val="FF0000"/>
        </w:rPr>
        <w:t xml:space="preserve"> Ringkasan singkat dari semua soal, bukan per soal) </w:t>
      </w:r>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BFF7155"/>
    <w:multiLevelType w:val="hybridMultilevel"/>
    <w:tmpl w:val="554CE0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D965B44"/>
    <w:multiLevelType w:val="hybridMultilevel"/>
    <w:tmpl w:val="7DA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29218C2"/>
    <w:multiLevelType w:val="multilevel"/>
    <w:tmpl w:val="1496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76B2873"/>
    <w:multiLevelType w:val="hybridMultilevel"/>
    <w:tmpl w:val="B1E42DDE"/>
    <w:lvl w:ilvl="0" w:tplc="04090001">
      <w:start w:val="1"/>
      <w:numFmt w:val="bullet"/>
      <w:lvlText w:val=""/>
      <w:lvlJc w:val="left"/>
      <w:pPr>
        <w:ind w:left="1889" w:hanging="360"/>
      </w:pPr>
      <w:rPr>
        <w:rFonts w:ascii="Symbol" w:hAnsi="Symbol" w:hint="default"/>
      </w:rPr>
    </w:lvl>
    <w:lvl w:ilvl="1" w:tplc="04090003" w:tentative="1">
      <w:start w:val="1"/>
      <w:numFmt w:val="bullet"/>
      <w:lvlText w:val="o"/>
      <w:lvlJc w:val="left"/>
      <w:pPr>
        <w:ind w:left="2609" w:hanging="360"/>
      </w:pPr>
      <w:rPr>
        <w:rFonts w:ascii="Courier New" w:hAnsi="Courier New" w:cs="Courier New" w:hint="default"/>
      </w:rPr>
    </w:lvl>
    <w:lvl w:ilvl="2" w:tplc="04090005" w:tentative="1">
      <w:start w:val="1"/>
      <w:numFmt w:val="bullet"/>
      <w:lvlText w:val=""/>
      <w:lvlJc w:val="left"/>
      <w:pPr>
        <w:ind w:left="3329" w:hanging="360"/>
      </w:pPr>
      <w:rPr>
        <w:rFonts w:ascii="Wingdings" w:hAnsi="Wingdings" w:hint="default"/>
      </w:rPr>
    </w:lvl>
    <w:lvl w:ilvl="3" w:tplc="04090001" w:tentative="1">
      <w:start w:val="1"/>
      <w:numFmt w:val="bullet"/>
      <w:lvlText w:val=""/>
      <w:lvlJc w:val="left"/>
      <w:pPr>
        <w:ind w:left="4049" w:hanging="360"/>
      </w:pPr>
      <w:rPr>
        <w:rFonts w:ascii="Symbol" w:hAnsi="Symbol" w:hint="default"/>
      </w:rPr>
    </w:lvl>
    <w:lvl w:ilvl="4" w:tplc="04090003" w:tentative="1">
      <w:start w:val="1"/>
      <w:numFmt w:val="bullet"/>
      <w:lvlText w:val="o"/>
      <w:lvlJc w:val="left"/>
      <w:pPr>
        <w:ind w:left="4769" w:hanging="360"/>
      </w:pPr>
      <w:rPr>
        <w:rFonts w:ascii="Courier New" w:hAnsi="Courier New" w:cs="Courier New" w:hint="default"/>
      </w:rPr>
    </w:lvl>
    <w:lvl w:ilvl="5" w:tplc="04090005" w:tentative="1">
      <w:start w:val="1"/>
      <w:numFmt w:val="bullet"/>
      <w:lvlText w:val=""/>
      <w:lvlJc w:val="left"/>
      <w:pPr>
        <w:ind w:left="5489" w:hanging="360"/>
      </w:pPr>
      <w:rPr>
        <w:rFonts w:ascii="Wingdings" w:hAnsi="Wingdings" w:hint="default"/>
      </w:rPr>
    </w:lvl>
    <w:lvl w:ilvl="6" w:tplc="04090001" w:tentative="1">
      <w:start w:val="1"/>
      <w:numFmt w:val="bullet"/>
      <w:lvlText w:val=""/>
      <w:lvlJc w:val="left"/>
      <w:pPr>
        <w:ind w:left="6209" w:hanging="360"/>
      </w:pPr>
      <w:rPr>
        <w:rFonts w:ascii="Symbol" w:hAnsi="Symbol" w:hint="default"/>
      </w:rPr>
    </w:lvl>
    <w:lvl w:ilvl="7" w:tplc="04090003" w:tentative="1">
      <w:start w:val="1"/>
      <w:numFmt w:val="bullet"/>
      <w:lvlText w:val="o"/>
      <w:lvlJc w:val="left"/>
      <w:pPr>
        <w:ind w:left="6929" w:hanging="360"/>
      </w:pPr>
      <w:rPr>
        <w:rFonts w:ascii="Courier New" w:hAnsi="Courier New" w:cs="Courier New" w:hint="default"/>
      </w:rPr>
    </w:lvl>
    <w:lvl w:ilvl="8" w:tplc="04090005" w:tentative="1">
      <w:start w:val="1"/>
      <w:numFmt w:val="bullet"/>
      <w:lvlText w:val=""/>
      <w:lvlJc w:val="left"/>
      <w:pPr>
        <w:ind w:left="7649" w:hanging="360"/>
      </w:pPr>
      <w:rPr>
        <w:rFonts w:ascii="Wingdings" w:hAnsi="Wingdings" w:hint="default"/>
      </w:rPr>
    </w:lvl>
  </w:abstractNum>
  <w:abstractNum w:abstractNumId="11">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00C1F02"/>
    <w:multiLevelType w:val="hybridMultilevel"/>
    <w:tmpl w:val="9AFC2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09C32C5"/>
    <w:multiLevelType w:val="hybridMultilevel"/>
    <w:tmpl w:val="F544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2D6D7C68"/>
    <w:multiLevelType w:val="hybridMultilevel"/>
    <w:tmpl w:val="CAE2E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nsid w:val="2F353890"/>
    <w:multiLevelType w:val="multilevel"/>
    <w:tmpl w:val="32B22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398B3B1F"/>
    <w:multiLevelType w:val="hybridMultilevel"/>
    <w:tmpl w:val="31308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8401539"/>
    <w:multiLevelType w:val="hybridMultilevel"/>
    <w:tmpl w:val="9DAEC94C"/>
    <w:lvl w:ilvl="0" w:tplc="04090001">
      <w:start w:val="1"/>
      <w:numFmt w:val="bullet"/>
      <w:lvlText w:val=""/>
      <w:lvlJc w:val="left"/>
      <w:pPr>
        <w:ind w:left="1889" w:hanging="360"/>
      </w:pPr>
      <w:rPr>
        <w:rFonts w:ascii="Symbol" w:hAnsi="Symbol" w:hint="default"/>
      </w:rPr>
    </w:lvl>
    <w:lvl w:ilvl="1" w:tplc="04090003" w:tentative="1">
      <w:start w:val="1"/>
      <w:numFmt w:val="bullet"/>
      <w:lvlText w:val="o"/>
      <w:lvlJc w:val="left"/>
      <w:pPr>
        <w:ind w:left="2609" w:hanging="360"/>
      </w:pPr>
      <w:rPr>
        <w:rFonts w:ascii="Courier New" w:hAnsi="Courier New" w:cs="Courier New" w:hint="default"/>
      </w:rPr>
    </w:lvl>
    <w:lvl w:ilvl="2" w:tplc="04090005" w:tentative="1">
      <w:start w:val="1"/>
      <w:numFmt w:val="bullet"/>
      <w:lvlText w:val=""/>
      <w:lvlJc w:val="left"/>
      <w:pPr>
        <w:ind w:left="3329" w:hanging="360"/>
      </w:pPr>
      <w:rPr>
        <w:rFonts w:ascii="Wingdings" w:hAnsi="Wingdings" w:hint="default"/>
      </w:rPr>
    </w:lvl>
    <w:lvl w:ilvl="3" w:tplc="04090001" w:tentative="1">
      <w:start w:val="1"/>
      <w:numFmt w:val="bullet"/>
      <w:lvlText w:val=""/>
      <w:lvlJc w:val="left"/>
      <w:pPr>
        <w:ind w:left="4049" w:hanging="360"/>
      </w:pPr>
      <w:rPr>
        <w:rFonts w:ascii="Symbol" w:hAnsi="Symbol" w:hint="default"/>
      </w:rPr>
    </w:lvl>
    <w:lvl w:ilvl="4" w:tplc="04090003" w:tentative="1">
      <w:start w:val="1"/>
      <w:numFmt w:val="bullet"/>
      <w:lvlText w:val="o"/>
      <w:lvlJc w:val="left"/>
      <w:pPr>
        <w:ind w:left="4769" w:hanging="360"/>
      </w:pPr>
      <w:rPr>
        <w:rFonts w:ascii="Courier New" w:hAnsi="Courier New" w:cs="Courier New" w:hint="default"/>
      </w:rPr>
    </w:lvl>
    <w:lvl w:ilvl="5" w:tplc="04090005" w:tentative="1">
      <w:start w:val="1"/>
      <w:numFmt w:val="bullet"/>
      <w:lvlText w:val=""/>
      <w:lvlJc w:val="left"/>
      <w:pPr>
        <w:ind w:left="5489" w:hanging="360"/>
      </w:pPr>
      <w:rPr>
        <w:rFonts w:ascii="Wingdings" w:hAnsi="Wingdings" w:hint="default"/>
      </w:rPr>
    </w:lvl>
    <w:lvl w:ilvl="6" w:tplc="04090001" w:tentative="1">
      <w:start w:val="1"/>
      <w:numFmt w:val="bullet"/>
      <w:lvlText w:val=""/>
      <w:lvlJc w:val="left"/>
      <w:pPr>
        <w:ind w:left="6209" w:hanging="360"/>
      </w:pPr>
      <w:rPr>
        <w:rFonts w:ascii="Symbol" w:hAnsi="Symbol" w:hint="default"/>
      </w:rPr>
    </w:lvl>
    <w:lvl w:ilvl="7" w:tplc="04090003" w:tentative="1">
      <w:start w:val="1"/>
      <w:numFmt w:val="bullet"/>
      <w:lvlText w:val="o"/>
      <w:lvlJc w:val="left"/>
      <w:pPr>
        <w:ind w:left="6929" w:hanging="360"/>
      </w:pPr>
      <w:rPr>
        <w:rFonts w:ascii="Courier New" w:hAnsi="Courier New" w:cs="Courier New" w:hint="default"/>
      </w:rPr>
    </w:lvl>
    <w:lvl w:ilvl="8" w:tplc="04090005" w:tentative="1">
      <w:start w:val="1"/>
      <w:numFmt w:val="bullet"/>
      <w:lvlText w:val=""/>
      <w:lvlJc w:val="left"/>
      <w:pPr>
        <w:ind w:left="7649" w:hanging="360"/>
      </w:pPr>
      <w:rPr>
        <w:rFonts w:ascii="Wingdings" w:hAnsi="Wingdings" w:hint="default"/>
      </w:rPr>
    </w:lvl>
  </w:abstractNum>
  <w:abstractNum w:abstractNumId="25">
    <w:nsid w:val="49477816"/>
    <w:multiLevelType w:val="hybridMultilevel"/>
    <w:tmpl w:val="64AED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53AE1157"/>
    <w:multiLevelType w:val="hybridMultilevel"/>
    <w:tmpl w:val="7038986C"/>
    <w:lvl w:ilvl="0" w:tplc="D17ACD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5E613E3"/>
    <w:multiLevelType w:val="multilevel"/>
    <w:tmpl w:val="32B81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63BF4F8F"/>
    <w:multiLevelType w:val="hybridMultilevel"/>
    <w:tmpl w:val="BB08C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3E105F8"/>
    <w:multiLevelType w:val="hybridMultilevel"/>
    <w:tmpl w:val="41E8A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6"/>
  </w:num>
  <w:num w:numId="2">
    <w:abstractNumId w:val="5"/>
  </w:num>
  <w:num w:numId="3">
    <w:abstractNumId w:val="41"/>
  </w:num>
  <w:num w:numId="4">
    <w:abstractNumId w:val="0"/>
  </w:num>
  <w:num w:numId="5">
    <w:abstractNumId w:val="11"/>
  </w:num>
  <w:num w:numId="6">
    <w:abstractNumId w:val="1"/>
  </w:num>
  <w:num w:numId="7">
    <w:abstractNumId w:val="21"/>
  </w:num>
  <w:num w:numId="8">
    <w:abstractNumId w:val="26"/>
  </w:num>
  <w:num w:numId="9">
    <w:abstractNumId w:val="23"/>
  </w:num>
  <w:num w:numId="10">
    <w:abstractNumId w:val="6"/>
  </w:num>
  <w:num w:numId="11">
    <w:abstractNumId w:val="16"/>
  </w:num>
  <w:num w:numId="12">
    <w:abstractNumId w:val="20"/>
  </w:num>
  <w:num w:numId="13">
    <w:abstractNumId w:val="4"/>
  </w:num>
  <w:num w:numId="14">
    <w:abstractNumId w:val="42"/>
  </w:num>
  <w:num w:numId="15">
    <w:abstractNumId w:val="3"/>
  </w:num>
  <w:num w:numId="16">
    <w:abstractNumId w:val="12"/>
  </w:num>
  <w:num w:numId="17">
    <w:abstractNumId w:val="31"/>
  </w:num>
  <w:num w:numId="18">
    <w:abstractNumId w:val="37"/>
  </w:num>
  <w:num w:numId="19">
    <w:abstractNumId w:val="40"/>
  </w:num>
  <w:num w:numId="20">
    <w:abstractNumId w:val="28"/>
  </w:num>
  <w:num w:numId="21">
    <w:abstractNumId w:val="27"/>
  </w:num>
  <w:num w:numId="22">
    <w:abstractNumId w:val="15"/>
  </w:num>
  <w:num w:numId="23">
    <w:abstractNumId w:val="2"/>
  </w:num>
  <w:num w:numId="24">
    <w:abstractNumId w:val="18"/>
  </w:num>
  <w:num w:numId="25">
    <w:abstractNumId w:val="32"/>
  </w:num>
  <w:num w:numId="26">
    <w:abstractNumId w:val="33"/>
  </w:num>
  <w:num w:numId="27">
    <w:abstractNumId w:val="38"/>
  </w:num>
  <w:num w:numId="28">
    <w:abstractNumId w:val="39"/>
  </w:num>
  <w:num w:numId="29">
    <w:abstractNumId w:val="10"/>
  </w:num>
  <w:num w:numId="30">
    <w:abstractNumId w:val="8"/>
  </w:num>
  <w:num w:numId="31">
    <w:abstractNumId w:val="35"/>
  </w:num>
  <w:num w:numId="32">
    <w:abstractNumId w:val="14"/>
  </w:num>
  <w:num w:numId="33">
    <w:abstractNumId w:val="29"/>
  </w:num>
  <w:num w:numId="34">
    <w:abstractNumId w:val="25"/>
  </w:num>
  <w:num w:numId="35">
    <w:abstractNumId w:val="17"/>
  </w:num>
  <w:num w:numId="36">
    <w:abstractNumId w:val="24"/>
  </w:num>
  <w:num w:numId="37">
    <w:abstractNumId w:val="34"/>
  </w:num>
  <w:num w:numId="38">
    <w:abstractNumId w:val="13"/>
  </w:num>
  <w:num w:numId="39">
    <w:abstractNumId w:val="7"/>
  </w:num>
  <w:num w:numId="40">
    <w:abstractNumId w:val="22"/>
  </w:num>
  <w:num w:numId="41">
    <w:abstractNumId w:val="9"/>
  </w:num>
  <w:num w:numId="42">
    <w:abstractNumId w:val="19"/>
  </w:num>
  <w:num w:numId="4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3767E"/>
    <w:rsid w:val="00071FBE"/>
    <w:rsid w:val="000B0670"/>
    <w:rsid w:val="000D171D"/>
    <w:rsid w:val="000F5888"/>
    <w:rsid w:val="00142DF6"/>
    <w:rsid w:val="0019526B"/>
    <w:rsid w:val="001B4A24"/>
    <w:rsid w:val="00264160"/>
    <w:rsid w:val="00275F87"/>
    <w:rsid w:val="00284265"/>
    <w:rsid w:val="002E7237"/>
    <w:rsid w:val="00323454"/>
    <w:rsid w:val="003300ED"/>
    <w:rsid w:val="00400EF8"/>
    <w:rsid w:val="00452228"/>
    <w:rsid w:val="004D5DBB"/>
    <w:rsid w:val="004E5617"/>
    <w:rsid w:val="005079AE"/>
    <w:rsid w:val="00510A7F"/>
    <w:rsid w:val="0052184D"/>
    <w:rsid w:val="00535CAD"/>
    <w:rsid w:val="0054532C"/>
    <w:rsid w:val="00594CB9"/>
    <w:rsid w:val="005B5F6E"/>
    <w:rsid w:val="005C07E1"/>
    <w:rsid w:val="005D2BF9"/>
    <w:rsid w:val="00647BDE"/>
    <w:rsid w:val="0067163E"/>
    <w:rsid w:val="006D2AEB"/>
    <w:rsid w:val="0070179E"/>
    <w:rsid w:val="007252D9"/>
    <w:rsid w:val="00795651"/>
    <w:rsid w:val="007A4E1D"/>
    <w:rsid w:val="007D7C33"/>
    <w:rsid w:val="007F6B6A"/>
    <w:rsid w:val="008C1C5C"/>
    <w:rsid w:val="008D5F03"/>
    <w:rsid w:val="008E4B03"/>
    <w:rsid w:val="0094006C"/>
    <w:rsid w:val="00956672"/>
    <w:rsid w:val="00A03BB0"/>
    <w:rsid w:val="00A70D03"/>
    <w:rsid w:val="00A713BA"/>
    <w:rsid w:val="00AC206D"/>
    <w:rsid w:val="00B65AFC"/>
    <w:rsid w:val="00B73D4F"/>
    <w:rsid w:val="00BA6D33"/>
    <w:rsid w:val="00BB072D"/>
    <w:rsid w:val="00BF2B77"/>
    <w:rsid w:val="00C04942"/>
    <w:rsid w:val="00C80C5A"/>
    <w:rsid w:val="00C83164"/>
    <w:rsid w:val="00C93681"/>
    <w:rsid w:val="00C939D3"/>
    <w:rsid w:val="00C94097"/>
    <w:rsid w:val="00CB56A7"/>
    <w:rsid w:val="00CC0873"/>
    <w:rsid w:val="00CC20D2"/>
    <w:rsid w:val="00CF47D8"/>
    <w:rsid w:val="00D81CA3"/>
    <w:rsid w:val="00DA6CE9"/>
    <w:rsid w:val="00DD30A6"/>
    <w:rsid w:val="00E432A8"/>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58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E561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4E5617"/>
    <w:rPr>
      <w:rFonts w:ascii="Courier New" w:eastAsia="Times New Roman" w:hAnsi="Courier New" w:cs="Courier New"/>
      <w:sz w:val="20"/>
      <w:szCs w:val="20"/>
    </w:rPr>
  </w:style>
  <w:style w:type="character" w:styleId="Strong">
    <w:name w:val="Strong"/>
    <w:basedOn w:val="DefaultParagraphFont"/>
    <w:uiPriority w:val="22"/>
    <w:qFormat/>
    <w:rsid w:val="004E5617"/>
    <w:rPr>
      <w:b/>
      <w:bCs/>
    </w:rPr>
  </w:style>
  <w:style w:type="paragraph" w:styleId="BalloonText">
    <w:name w:val="Balloon Text"/>
    <w:basedOn w:val="Normal"/>
    <w:link w:val="BalloonTextChar"/>
    <w:uiPriority w:val="99"/>
    <w:semiHidden/>
    <w:unhideWhenUsed/>
    <w:rsid w:val="004E56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5617"/>
    <w:rPr>
      <w:rFonts w:ascii="Tahoma" w:hAnsi="Tahoma" w:cs="Tahoma"/>
      <w:sz w:val="16"/>
      <w:szCs w:val="16"/>
    </w:rPr>
  </w:style>
  <w:style w:type="character" w:styleId="HTMLTypewriter">
    <w:name w:val="HTML Typewriter"/>
    <w:basedOn w:val="DefaultParagraphFont"/>
    <w:uiPriority w:val="99"/>
    <w:semiHidden/>
    <w:unhideWhenUsed/>
    <w:rsid w:val="001B4A24"/>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58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E561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4E5617"/>
    <w:rPr>
      <w:rFonts w:ascii="Courier New" w:eastAsia="Times New Roman" w:hAnsi="Courier New" w:cs="Courier New"/>
      <w:sz w:val="20"/>
      <w:szCs w:val="20"/>
    </w:rPr>
  </w:style>
  <w:style w:type="character" w:styleId="Strong">
    <w:name w:val="Strong"/>
    <w:basedOn w:val="DefaultParagraphFont"/>
    <w:uiPriority w:val="22"/>
    <w:qFormat/>
    <w:rsid w:val="004E5617"/>
    <w:rPr>
      <w:b/>
      <w:bCs/>
    </w:rPr>
  </w:style>
  <w:style w:type="paragraph" w:styleId="BalloonText">
    <w:name w:val="Balloon Text"/>
    <w:basedOn w:val="Normal"/>
    <w:link w:val="BalloonTextChar"/>
    <w:uiPriority w:val="99"/>
    <w:semiHidden/>
    <w:unhideWhenUsed/>
    <w:rsid w:val="004E56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5617"/>
    <w:rPr>
      <w:rFonts w:ascii="Tahoma" w:hAnsi="Tahoma" w:cs="Tahoma"/>
      <w:sz w:val="16"/>
      <w:szCs w:val="16"/>
    </w:rPr>
  </w:style>
  <w:style w:type="character" w:styleId="HTMLTypewriter">
    <w:name w:val="HTML Typewriter"/>
    <w:basedOn w:val="DefaultParagraphFont"/>
    <w:uiPriority w:val="99"/>
    <w:semiHidden/>
    <w:unhideWhenUsed/>
    <w:rsid w:val="001B4A2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266045">
      <w:bodyDiv w:val="1"/>
      <w:marLeft w:val="0"/>
      <w:marRight w:val="0"/>
      <w:marTop w:val="0"/>
      <w:marBottom w:val="0"/>
      <w:divBdr>
        <w:top w:val="none" w:sz="0" w:space="0" w:color="auto"/>
        <w:left w:val="none" w:sz="0" w:space="0" w:color="auto"/>
        <w:bottom w:val="none" w:sz="0" w:space="0" w:color="auto"/>
        <w:right w:val="none" w:sz="0" w:space="0" w:color="auto"/>
      </w:divBdr>
    </w:div>
    <w:div w:id="355619268">
      <w:bodyDiv w:val="1"/>
      <w:marLeft w:val="0"/>
      <w:marRight w:val="0"/>
      <w:marTop w:val="0"/>
      <w:marBottom w:val="0"/>
      <w:divBdr>
        <w:top w:val="none" w:sz="0" w:space="0" w:color="auto"/>
        <w:left w:val="none" w:sz="0" w:space="0" w:color="auto"/>
        <w:bottom w:val="none" w:sz="0" w:space="0" w:color="auto"/>
        <w:right w:val="none" w:sz="0" w:space="0" w:color="auto"/>
      </w:divBdr>
    </w:div>
    <w:div w:id="692801499">
      <w:bodyDiv w:val="1"/>
      <w:marLeft w:val="0"/>
      <w:marRight w:val="0"/>
      <w:marTop w:val="0"/>
      <w:marBottom w:val="0"/>
      <w:divBdr>
        <w:top w:val="none" w:sz="0" w:space="0" w:color="auto"/>
        <w:left w:val="none" w:sz="0" w:space="0" w:color="auto"/>
        <w:bottom w:val="none" w:sz="0" w:space="0" w:color="auto"/>
        <w:right w:val="none" w:sz="0" w:space="0" w:color="auto"/>
      </w:divBdr>
    </w:div>
    <w:div w:id="731318766">
      <w:bodyDiv w:val="1"/>
      <w:marLeft w:val="0"/>
      <w:marRight w:val="0"/>
      <w:marTop w:val="0"/>
      <w:marBottom w:val="0"/>
      <w:divBdr>
        <w:top w:val="none" w:sz="0" w:space="0" w:color="auto"/>
        <w:left w:val="none" w:sz="0" w:space="0" w:color="auto"/>
        <w:bottom w:val="none" w:sz="0" w:space="0" w:color="auto"/>
        <w:right w:val="none" w:sz="0" w:space="0" w:color="auto"/>
      </w:divBdr>
    </w:div>
    <w:div w:id="960959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5</TotalTime>
  <Pages>14</Pages>
  <Words>3072</Words>
  <Characters>1751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nboxingbarang01@gmail.com</cp:lastModifiedBy>
  <cp:revision>34</cp:revision>
  <dcterms:created xsi:type="dcterms:W3CDTF">2022-08-06T09:32:00Z</dcterms:created>
  <dcterms:modified xsi:type="dcterms:W3CDTF">2024-09-23T13:08:00Z</dcterms:modified>
</cp:coreProperties>
</file>